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945989" w14:textId="77777777" w:rsidR="00265604" w:rsidRDefault="00265604" w:rsidP="006A51D8">
      <w:pPr>
        <w:jc w:val="center"/>
      </w:pPr>
      <w:r>
        <w:rPr>
          <w:b/>
          <w:i/>
          <w:noProof/>
          <w:sz w:val="24"/>
          <w:lang w:eastAsia="en-IE"/>
        </w:rPr>
        <w:drawing>
          <wp:inline distT="0" distB="0" distL="0" distR="0" wp14:anchorId="01BF4E08" wp14:editId="232131E5">
            <wp:extent cx="1739265" cy="869633"/>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43324" cy="871663"/>
                    </a:xfrm>
                    <a:prstGeom prst="rect">
                      <a:avLst/>
                    </a:prstGeom>
                    <a:noFill/>
                  </pic:spPr>
                </pic:pic>
              </a:graphicData>
            </a:graphic>
          </wp:inline>
        </w:drawing>
      </w:r>
    </w:p>
    <w:p w14:paraId="183CCDE8" w14:textId="77777777" w:rsidR="00AD7602" w:rsidRDefault="00265604" w:rsidP="00265604">
      <w:pPr>
        <w:ind w:right="323"/>
        <w:jc w:val="center"/>
        <w:rPr>
          <w:rFonts w:ascii="Calibri" w:hAnsi="Calibri" w:cs="Calibri"/>
          <w:b/>
          <w:sz w:val="24"/>
        </w:rPr>
      </w:pPr>
      <w:bookmarkStart w:id="0" w:name="OLE_LINK1"/>
      <w:bookmarkStart w:id="1" w:name="OLE_LINK2"/>
      <w:r w:rsidRPr="00C04D25">
        <w:rPr>
          <w:rFonts w:ascii="Calibri" w:hAnsi="Calibri" w:cs="Calibri"/>
          <w:b/>
          <w:sz w:val="24"/>
        </w:rPr>
        <w:t>APPLICATION FOR EMPLOYMENT</w:t>
      </w:r>
      <w:r>
        <w:rPr>
          <w:rFonts w:ascii="Calibri" w:hAnsi="Calibri" w:cs="Calibri"/>
          <w:b/>
          <w:sz w:val="24"/>
        </w:rPr>
        <w:t xml:space="preserve"> WITH</w:t>
      </w:r>
    </w:p>
    <w:p w14:paraId="7A3BD34C" w14:textId="2EF77988" w:rsidR="00265604" w:rsidRDefault="00265604" w:rsidP="00265604">
      <w:pPr>
        <w:ind w:right="323"/>
        <w:jc w:val="center"/>
        <w:rPr>
          <w:rFonts w:ascii="Calibri" w:hAnsi="Calibri" w:cs="Calibri"/>
          <w:b/>
          <w:sz w:val="24"/>
        </w:rPr>
      </w:pPr>
      <w:r>
        <w:rPr>
          <w:rFonts w:ascii="Calibri" w:hAnsi="Calibri" w:cs="Calibri"/>
          <w:b/>
          <w:sz w:val="24"/>
        </w:rPr>
        <w:t xml:space="preserve">THE CITIZENS INFORMATION </w:t>
      </w:r>
      <w:r w:rsidR="009D3E16">
        <w:rPr>
          <w:rFonts w:ascii="Calibri" w:hAnsi="Calibri" w:cs="Calibri"/>
          <w:b/>
          <w:sz w:val="24"/>
        </w:rPr>
        <w:t xml:space="preserve">PHONE </w:t>
      </w:r>
      <w:r>
        <w:rPr>
          <w:rFonts w:ascii="Calibri" w:hAnsi="Calibri" w:cs="Calibri"/>
          <w:b/>
          <w:sz w:val="24"/>
        </w:rPr>
        <w:t>SERVICE</w:t>
      </w:r>
      <w:r w:rsidR="003C2FFD">
        <w:rPr>
          <w:rFonts w:ascii="Calibri" w:hAnsi="Calibri" w:cs="Calibri"/>
          <w:b/>
          <w:sz w:val="24"/>
        </w:rPr>
        <w:t xml:space="preserve"> (CI</w:t>
      </w:r>
      <w:r w:rsidR="009D3E16">
        <w:rPr>
          <w:rFonts w:ascii="Calibri" w:hAnsi="Calibri" w:cs="Calibri"/>
          <w:b/>
          <w:sz w:val="24"/>
        </w:rPr>
        <w:t>P</w:t>
      </w:r>
      <w:r w:rsidR="003C2FFD">
        <w:rPr>
          <w:rFonts w:ascii="Calibri" w:hAnsi="Calibri" w:cs="Calibri"/>
          <w:b/>
          <w:sz w:val="24"/>
        </w:rPr>
        <w:t>S)</w:t>
      </w:r>
    </w:p>
    <w:tbl>
      <w:tblPr>
        <w:tblStyle w:val="TableGrid"/>
        <w:tblW w:w="9067" w:type="dxa"/>
        <w:shd w:val="clear" w:color="auto" w:fill="A5A5A5" w:themeFill="accent3"/>
        <w:tblLook w:val="04A0" w:firstRow="1" w:lastRow="0" w:firstColumn="1" w:lastColumn="0" w:noHBand="0" w:noVBand="1"/>
      </w:tblPr>
      <w:tblGrid>
        <w:gridCol w:w="2972"/>
        <w:gridCol w:w="6095"/>
      </w:tblGrid>
      <w:tr w:rsidR="00265604" w:rsidRPr="002750CA" w14:paraId="29860C2F" w14:textId="77777777" w:rsidTr="0049763F">
        <w:trPr>
          <w:trHeight w:val="670"/>
        </w:trPr>
        <w:tc>
          <w:tcPr>
            <w:tcW w:w="2972" w:type="dxa"/>
            <w:shd w:val="clear" w:color="auto" w:fill="A5A5A5" w:themeFill="accent3"/>
          </w:tcPr>
          <w:bookmarkEnd w:id="0"/>
          <w:bookmarkEnd w:id="1"/>
          <w:p w14:paraId="236554B5" w14:textId="20EF7480" w:rsidR="00265604" w:rsidRPr="002750CA" w:rsidRDefault="00546D1C" w:rsidP="003F380A">
            <w:pPr>
              <w:rPr>
                <w:b/>
              </w:rPr>
            </w:pPr>
            <w:r>
              <w:rPr>
                <w:b/>
              </w:rPr>
              <w:t>POST</w:t>
            </w:r>
            <w:r w:rsidR="0049763F">
              <w:rPr>
                <w:b/>
              </w:rPr>
              <w:t xml:space="preserve"> APPLIED FOR:</w:t>
            </w:r>
          </w:p>
        </w:tc>
        <w:tc>
          <w:tcPr>
            <w:tcW w:w="6095" w:type="dxa"/>
            <w:shd w:val="clear" w:color="auto" w:fill="A5A5A5" w:themeFill="accent3"/>
          </w:tcPr>
          <w:p w14:paraId="016F6518" w14:textId="62D5E11C" w:rsidR="00555D8E" w:rsidRPr="002750CA" w:rsidRDefault="008C50BF" w:rsidP="002750CA">
            <w:pPr>
              <w:rPr>
                <w:b/>
              </w:rPr>
            </w:pPr>
            <w:r>
              <w:rPr>
                <w:b/>
              </w:rPr>
              <w:t>CIPS Team Supervisor</w:t>
            </w:r>
            <w:r w:rsidR="009E289C">
              <w:rPr>
                <w:b/>
              </w:rPr>
              <w:t xml:space="preserve"> </w:t>
            </w:r>
            <w:r w:rsidR="00F5621E">
              <w:rPr>
                <w:b/>
              </w:rPr>
              <w:t xml:space="preserve">- </w:t>
            </w:r>
            <w:r w:rsidR="009D3E16">
              <w:rPr>
                <w:b/>
              </w:rPr>
              <w:t>Citizens Information Phone Service, Cork</w:t>
            </w:r>
            <w:r w:rsidR="00F5621E">
              <w:rPr>
                <w:b/>
              </w:rPr>
              <w:t xml:space="preserve"> – Full Time </w:t>
            </w:r>
            <w:r w:rsidR="00C66E9D">
              <w:rPr>
                <w:b/>
              </w:rPr>
              <w:t xml:space="preserve">Permanent </w:t>
            </w:r>
          </w:p>
        </w:tc>
      </w:tr>
    </w:tbl>
    <w:p w14:paraId="606FED94" w14:textId="3867A5B8" w:rsidR="0049763F" w:rsidRDefault="0049763F"/>
    <w:tbl>
      <w:tblPr>
        <w:tblStyle w:val="TableGrid"/>
        <w:tblW w:w="0" w:type="auto"/>
        <w:tblLook w:val="04A0" w:firstRow="1" w:lastRow="0" w:firstColumn="1" w:lastColumn="0" w:noHBand="0" w:noVBand="1"/>
      </w:tblPr>
      <w:tblGrid>
        <w:gridCol w:w="2972"/>
        <w:gridCol w:w="6044"/>
      </w:tblGrid>
      <w:tr w:rsidR="00265604" w14:paraId="2BB7E280" w14:textId="77777777" w:rsidTr="002C4A34">
        <w:tc>
          <w:tcPr>
            <w:tcW w:w="9016" w:type="dxa"/>
            <w:gridSpan w:val="2"/>
            <w:shd w:val="clear" w:color="auto" w:fill="A5A5A5" w:themeFill="accent3"/>
          </w:tcPr>
          <w:p w14:paraId="654708C4" w14:textId="77777777" w:rsidR="00265604" w:rsidRDefault="002534EE" w:rsidP="002534EE">
            <w:pPr>
              <w:rPr>
                <w:b/>
              </w:rPr>
            </w:pPr>
            <w:r>
              <w:rPr>
                <w:b/>
              </w:rPr>
              <w:t xml:space="preserve">SECTION 1: </w:t>
            </w:r>
            <w:r w:rsidR="00265604" w:rsidRPr="002534EE">
              <w:rPr>
                <w:b/>
              </w:rPr>
              <w:t>PERSONAL DETAILS</w:t>
            </w:r>
          </w:p>
          <w:p w14:paraId="71282247" w14:textId="77777777" w:rsidR="002C4A34" w:rsidRPr="002534EE" w:rsidRDefault="002C4A34" w:rsidP="002534EE">
            <w:pPr>
              <w:rPr>
                <w:b/>
              </w:rPr>
            </w:pPr>
          </w:p>
        </w:tc>
      </w:tr>
      <w:tr w:rsidR="00265604" w14:paraId="7F878475" w14:textId="77777777" w:rsidTr="002C4A34">
        <w:tc>
          <w:tcPr>
            <w:tcW w:w="2972" w:type="dxa"/>
            <w:shd w:val="clear" w:color="auto" w:fill="E7E6E6" w:themeFill="background2"/>
          </w:tcPr>
          <w:p w14:paraId="487900C5" w14:textId="77777777" w:rsidR="00265604" w:rsidRPr="00265604" w:rsidRDefault="00265604">
            <w:pPr>
              <w:rPr>
                <w:b/>
              </w:rPr>
            </w:pPr>
            <w:r w:rsidRPr="00265604">
              <w:rPr>
                <w:b/>
              </w:rPr>
              <w:t>First Name</w:t>
            </w:r>
          </w:p>
        </w:tc>
        <w:tc>
          <w:tcPr>
            <w:tcW w:w="6044" w:type="dxa"/>
          </w:tcPr>
          <w:p w14:paraId="45F13913" w14:textId="77777777" w:rsidR="00265604" w:rsidRDefault="00265604"/>
          <w:p w14:paraId="01FA6F2B" w14:textId="65E60F98" w:rsidR="008C50BF" w:rsidRDefault="008C50BF"/>
        </w:tc>
      </w:tr>
      <w:tr w:rsidR="00265604" w14:paraId="2AFB366D" w14:textId="77777777" w:rsidTr="002C4A34">
        <w:tc>
          <w:tcPr>
            <w:tcW w:w="2972" w:type="dxa"/>
            <w:shd w:val="clear" w:color="auto" w:fill="E7E6E6" w:themeFill="background2"/>
          </w:tcPr>
          <w:p w14:paraId="0CF1736C" w14:textId="77777777" w:rsidR="00265604" w:rsidRPr="00265604" w:rsidRDefault="00265604">
            <w:pPr>
              <w:rPr>
                <w:b/>
              </w:rPr>
            </w:pPr>
            <w:r w:rsidRPr="00265604">
              <w:rPr>
                <w:b/>
              </w:rPr>
              <w:t>Surname</w:t>
            </w:r>
          </w:p>
        </w:tc>
        <w:tc>
          <w:tcPr>
            <w:tcW w:w="6044" w:type="dxa"/>
          </w:tcPr>
          <w:p w14:paraId="7809BA05" w14:textId="77777777" w:rsidR="00265604" w:rsidRDefault="00265604"/>
          <w:p w14:paraId="75E345D7" w14:textId="56EA5D4A" w:rsidR="008C50BF" w:rsidRDefault="008C50BF"/>
        </w:tc>
      </w:tr>
      <w:tr w:rsidR="00265604" w14:paraId="0852576B" w14:textId="77777777" w:rsidTr="002C4A34">
        <w:tc>
          <w:tcPr>
            <w:tcW w:w="2972" w:type="dxa"/>
            <w:shd w:val="clear" w:color="auto" w:fill="E7E6E6" w:themeFill="background2"/>
          </w:tcPr>
          <w:p w14:paraId="0263CE0A" w14:textId="77777777" w:rsidR="00265604" w:rsidRPr="00265604" w:rsidRDefault="00265604">
            <w:pPr>
              <w:rPr>
                <w:b/>
              </w:rPr>
            </w:pPr>
            <w:r w:rsidRPr="00265604">
              <w:rPr>
                <w:b/>
              </w:rPr>
              <w:t>Contact Telephone Number</w:t>
            </w:r>
          </w:p>
        </w:tc>
        <w:tc>
          <w:tcPr>
            <w:tcW w:w="6044" w:type="dxa"/>
          </w:tcPr>
          <w:p w14:paraId="68068CA6" w14:textId="77777777" w:rsidR="00265604" w:rsidRDefault="00265604"/>
          <w:p w14:paraId="4D9FD8F0" w14:textId="4B03B368" w:rsidR="008C50BF" w:rsidRDefault="008C50BF"/>
        </w:tc>
      </w:tr>
      <w:tr w:rsidR="00265604" w14:paraId="4BE54542" w14:textId="77777777" w:rsidTr="002C4A34">
        <w:tc>
          <w:tcPr>
            <w:tcW w:w="2972" w:type="dxa"/>
            <w:shd w:val="clear" w:color="auto" w:fill="E7E6E6" w:themeFill="background2"/>
          </w:tcPr>
          <w:p w14:paraId="59F04A62" w14:textId="77777777" w:rsidR="00265604" w:rsidRDefault="002534EE">
            <w:pPr>
              <w:rPr>
                <w:b/>
              </w:rPr>
            </w:pPr>
            <w:r>
              <w:rPr>
                <w:b/>
              </w:rPr>
              <w:t>Email Address</w:t>
            </w:r>
          </w:p>
          <w:p w14:paraId="72627960" w14:textId="77777777" w:rsidR="002534EE" w:rsidRPr="00265604" w:rsidRDefault="002534EE">
            <w:pPr>
              <w:rPr>
                <w:b/>
              </w:rPr>
            </w:pPr>
          </w:p>
        </w:tc>
        <w:tc>
          <w:tcPr>
            <w:tcW w:w="6044" w:type="dxa"/>
          </w:tcPr>
          <w:p w14:paraId="46D747AB" w14:textId="3F0F1C58" w:rsidR="00265604" w:rsidRDefault="00265604"/>
        </w:tc>
      </w:tr>
      <w:tr w:rsidR="00265604" w14:paraId="255FA4E4" w14:textId="77777777" w:rsidTr="002C4A34">
        <w:tc>
          <w:tcPr>
            <w:tcW w:w="2972" w:type="dxa"/>
            <w:shd w:val="clear" w:color="auto" w:fill="E7E6E6" w:themeFill="background2"/>
          </w:tcPr>
          <w:p w14:paraId="359EE286" w14:textId="77777777" w:rsidR="00265604" w:rsidRPr="00265604" w:rsidRDefault="00265604">
            <w:pPr>
              <w:rPr>
                <w:b/>
              </w:rPr>
            </w:pPr>
            <w:r w:rsidRPr="00265604">
              <w:rPr>
                <w:b/>
              </w:rPr>
              <w:t>Address for Correspondence</w:t>
            </w:r>
          </w:p>
        </w:tc>
        <w:tc>
          <w:tcPr>
            <w:tcW w:w="6044" w:type="dxa"/>
          </w:tcPr>
          <w:p w14:paraId="08CE4476" w14:textId="77777777" w:rsidR="00265604" w:rsidRDefault="00265604"/>
          <w:p w14:paraId="03D42246" w14:textId="77777777" w:rsidR="008C50BF" w:rsidRDefault="008C50BF"/>
          <w:p w14:paraId="5766775B" w14:textId="77777777" w:rsidR="008C50BF" w:rsidRDefault="008C50BF"/>
          <w:p w14:paraId="3755FA62" w14:textId="77777777" w:rsidR="008C50BF" w:rsidRDefault="008C50BF"/>
          <w:p w14:paraId="3B933811" w14:textId="77777777" w:rsidR="008C50BF" w:rsidRDefault="008C50BF"/>
          <w:p w14:paraId="760E805F" w14:textId="4A3703A2" w:rsidR="008C50BF" w:rsidRDefault="008C50BF"/>
        </w:tc>
      </w:tr>
    </w:tbl>
    <w:p w14:paraId="6145735A" w14:textId="77777777" w:rsidR="00265604" w:rsidRDefault="00265604"/>
    <w:tbl>
      <w:tblPr>
        <w:tblpPr w:leftFromText="180" w:rightFromText="180" w:vertAnchor="text" w:horzAnchor="margin" w:tblpY="69"/>
        <w:tblW w:w="0" w:type="auto"/>
        <w:tblLayout w:type="fixed"/>
        <w:tblLook w:val="0000" w:firstRow="0" w:lastRow="0" w:firstColumn="0" w:lastColumn="0" w:noHBand="0" w:noVBand="0"/>
      </w:tblPr>
      <w:tblGrid>
        <w:gridCol w:w="5920"/>
        <w:gridCol w:w="709"/>
        <w:gridCol w:w="707"/>
        <w:gridCol w:w="546"/>
        <w:gridCol w:w="720"/>
      </w:tblGrid>
      <w:tr w:rsidR="00265604" w:rsidRPr="00265604" w14:paraId="02C414BB" w14:textId="77777777" w:rsidTr="00273657">
        <w:trPr>
          <w:trHeight w:val="813"/>
        </w:trPr>
        <w:tc>
          <w:tcPr>
            <w:tcW w:w="5920" w:type="dxa"/>
            <w:vAlign w:val="center"/>
          </w:tcPr>
          <w:p w14:paraId="40672A33" w14:textId="36A67671" w:rsidR="00265604" w:rsidRPr="00963190" w:rsidRDefault="005C634B" w:rsidP="00265604">
            <w:pPr>
              <w:autoSpaceDE w:val="0"/>
              <w:autoSpaceDN w:val="0"/>
              <w:adjustRightInd w:val="0"/>
              <w:spacing w:after="0" w:line="240" w:lineRule="auto"/>
              <w:rPr>
                <w:rFonts w:ascii="Calibri" w:eastAsia="Times New Roman" w:hAnsi="Calibri" w:cs="Calibri"/>
                <w:b/>
                <w:bCs/>
                <w:lang w:val="en-US"/>
              </w:rPr>
            </w:pPr>
            <w:r w:rsidRPr="005C634B">
              <w:rPr>
                <w:rFonts w:ascii="Calibri" w:eastAsia="Times New Roman" w:hAnsi="Calibri" w:cs="Calibri"/>
                <w:b/>
                <w:bCs/>
                <w:lang w:val="en-US"/>
              </w:rPr>
              <w:t>Are there any restrictions on your right to work in the Republic of Ireland?</w:t>
            </w:r>
          </w:p>
        </w:tc>
        <w:tc>
          <w:tcPr>
            <w:tcW w:w="709" w:type="dxa"/>
            <w:vAlign w:val="center"/>
          </w:tcPr>
          <w:p w14:paraId="50CAAC96" w14:textId="77777777" w:rsidR="00265604" w:rsidRPr="00265604" w:rsidRDefault="00265604" w:rsidP="00265604">
            <w:pPr>
              <w:keepNext/>
              <w:tabs>
                <w:tab w:val="left" w:pos="2520"/>
              </w:tabs>
              <w:spacing w:after="0" w:line="240" w:lineRule="auto"/>
              <w:outlineLvl w:val="1"/>
              <w:rPr>
                <w:rFonts w:ascii="Calibri" w:eastAsia="Times New Roman" w:hAnsi="Calibri" w:cs="Calibri"/>
                <w:b/>
                <w:bCs/>
                <w:lang w:val="en-GB"/>
              </w:rPr>
            </w:pPr>
            <w:r w:rsidRPr="00265604">
              <w:rPr>
                <w:rFonts w:ascii="Calibri" w:eastAsia="Times New Roman" w:hAnsi="Calibri" w:cs="Calibri"/>
                <w:b/>
                <w:bCs/>
                <w:lang w:val="en-GB"/>
              </w:rPr>
              <w:t xml:space="preserve">Yes </w:t>
            </w:r>
            <w:sdt>
              <w:sdtPr>
                <w:rPr>
                  <w:rFonts w:ascii="Calibri" w:eastAsia="Times New Roman" w:hAnsi="Calibri" w:cs="Calibri"/>
                  <w:b/>
                  <w:bCs/>
                  <w:lang w:val="en-GB"/>
                </w:rPr>
                <w:id w:val="-1935729326"/>
                <w14:checkbox>
                  <w14:checked w14:val="0"/>
                  <w14:checkedState w14:val="2612" w14:font="MS Gothic"/>
                  <w14:uncheckedState w14:val="2610" w14:font="MS Gothic"/>
                </w14:checkbox>
              </w:sdtPr>
              <w:sdtEndPr/>
              <w:sdtContent>
                <w:r w:rsidR="000F52A0">
                  <w:rPr>
                    <w:rFonts w:ascii="MS Gothic" w:eastAsia="MS Gothic" w:hAnsi="MS Gothic" w:cs="Calibri" w:hint="eastAsia"/>
                    <w:b/>
                    <w:bCs/>
                    <w:lang w:val="en-GB"/>
                  </w:rPr>
                  <w:t>☐</w:t>
                </w:r>
              </w:sdtContent>
            </w:sdt>
            <w:r w:rsidRPr="00265604">
              <w:rPr>
                <w:rFonts w:ascii="Calibri" w:eastAsia="Times New Roman" w:hAnsi="Calibri" w:cs="Calibri"/>
                <w:b/>
                <w:bCs/>
                <w:lang w:val="en-GB"/>
              </w:rPr>
              <w:t xml:space="preserve"> </w:t>
            </w:r>
          </w:p>
        </w:tc>
        <w:tc>
          <w:tcPr>
            <w:tcW w:w="707" w:type="dxa"/>
            <w:vAlign w:val="center"/>
          </w:tcPr>
          <w:p w14:paraId="0A4BC9F7" w14:textId="77777777" w:rsidR="00265604" w:rsidRPr="00265604" w:rsidRDefault="00265604" w:rsidP="00265604">
            <w:pPr>
              <w:tabs>
                <w:tab w:val="left" w:pos="2520"/>
              </w:tabs>
              <w:spacing w:after="0" w:line="240" w:lineRule="auto"/>
              <w:rPr>
                <w:rFonts w:ascii="Calibri" w:eastAsia="Times New Roman" w:hAnsi="Calibri" w:cs="Calibri"/>
                <w:lang w:val="en-GB"/>
              </w:rPr>
            </w:pPr>
          </w:p>
        </w:tc>
        <w:tc>
          <w:tcPr>
            <w:tcW w:w="546" w:type="dxa"/>
            <w:vAlign w:val="center"/>
          </w:tcPr>
          <w:p w14:paraId="188FC98C" w14:textId="77777777" w:rsidR="00265604" w:rsidRPr="00265604" w:rsidRDefault="00265604" w:rsidP="00265604">
            <w:pPr>
              <w:keepNext/>
              <w:tabs>
                <w:tab w:val="left" w:pos="2520"/>
              </w:tabs>
              <w:spacing w:after="0" w:line="240" w:lineRule="auto"/>
              <w:outlineLvl w:val="1"/>
              <w:rPr>
                <w:rFonts w:ascii="Calibri" w:eastAsia="Times New Roman" w:hAnsi="Calibri" w:cs="Calibri"/>
                <w:b/>
                <w:bCs/>
                <w:lang w:val="en-GB"/>
              </w:rPr>
            </w:pPr>
            <w:r w:rsidRPr="00265604">
              <w:rPr>
                <w:rFonts w:ascii="Calibri" w:eastAsia="Times New Roman" w:hAnsi="Calibri" w:cs="Calibri"/>
                <w:b/>
                <w:bCs/>
                <w:lang w:val="en-GB"/>
              </w:rPr>
              <w:t>No</w:t>
            </w:r>
          </w:p>
          <w:p w14:paraId="5F33B7E7" w14:textId="4564E70B" w:rsidR="00265604" w:rsidRPr="00265604" w:rsidRDefault="00C66E9D" w:rsidP="00265604">
            <w:pPr>
              <w:spacing w:after="0" w:line="240" w:lineRule="auto"/>
              <w:rPr>
                <w:rFonts w:ascii="Arial" w:eastAsia="Times New Roman" w:hAnsi="Arial" w:cs="Times New Roman"/>
                <w:lang w:val="en-GB"/>
              </w:rPr>
            </w:pPr>
            <w:sdt>
              <w:sdtPr>
                <w:rPr>
                  <w:rFonts w:eastAsia="Times New Roman" w:cs="Times New Roman"/>
                  <w:b/>
                  <w:lang w:val="en-GB"/>
                </w:rPr>
                <w:id w:val="-1059163424"/>
                <w14:checkbox>
                  <w14:checked w14:val="0"/>
                  <w14:checkedState w14:val="2612" w14:font="MS Gothic"/>
                  <w14:uncheckedState w14:val="2610" w14:font="MS Gothic"/>
                </w14:checkbox>
              </w:sdtPr>
              <w:sdtEndPr/>
              <w:sdtContent>
                <w:r w:rsidR="008C50BF">
                  <w:rPr>
                    <w:rFonts w:ascii="MS Gothic" w:eastAsia="MS Gothic" w:hAnsi="MS Gothic" w:cs="Times New Roman" w:hint="eastAsia"/>
                    <w:b/>
                    <w:lang w:val="en-GB"/>
                  </w:rPr>
                  <w:t>☐</w:t>
                </w:r>
              </w:sdtContent>
            </w:sdt>
          </w:p>
        </w:tc>
        <w:tc>
          <w:tcPr>
            <w:tcW w:w="720" w:type="dxa"/>
            <w:vAlign w:val="center"/>
          </w:tcPr>
          <w:p w14:paraId="5E231406" w14:textId="77777777" w:rsidR="00265604" w:rsidRPr="00265604" w:rsidRDefault="00265604" w:rsidP="00265604">
            <w:pPr>
              <w:tabs>
                <w:tab w:val="left" w:pos="2520"/>
              </w:tabs>
              <w:spacing w:after="0" w:line="240" w:lineRule="auto"/>
              <w:rPr>
                <w:rFonts w:ascii="Calibri" w:eastAsia="Times New Roman" w:hAnsi="Calibri" w:cs="Calibri"/>
                <w:lang w:val="en-GB"/>
              </w:rPr>
            </w:pPr>
          </w:p>
        </w:tc>
      </w:tr>
    </w:tbl>
    <w:p w14:paraId="489DB166" w14:textId="527B45D6" w:rsidR="00B0140A" w:rsidRDefault="00B0140A"/>
    <w:p w14:paraId="54CE8C74" w14:textId="77777777" w:rsidR="00AD7602" w:rsidRDefault="00AD7602"/>
    <w:p w14:paraId="28CFC508" w14:textId="77777777" w:rsidR="00AD7602" w:rsidRDefault="00AD7602"/>
    <w:p w14:paraId="4CEA27AB" w14:textId="77777777" w:rsidR="00AD7602" w:rsidRDefault="00AD7602"/>
    <w:p w14:paraId="19182DCE" w14:textId="77777777" w:rsidR="00AD7602" w:rsidRDefault="00AD7602"/>
    <w:p w14:paraId="29E90D1A" w14:textId="77777777" w:rsidR="00AD7602" w:rsidRDefault="00AD7602"/>
    <w:p w14:paraId="592EB93C" w14:textId="77777777" w:rsidR="00AD7602" w:rsidRDefault="00AD7602"/>
    <w:p w14:paraId="2C9420C8" w14:textId="77777777" w:rsidR="00AD7602" w:rsidRDefault="00AD7602"/>
    <w:p w14:paraId="609E2701" w14:textId="77777777" w:rsidR="00AD7602" w:rsidRDefault="00AD7602"/>
    <w:p w14:paraId="5232A134" w14:textId="77777777" w:rsidR="00AD7602" w:rsidRDefault="00AD7602"/>
    <w:tbl>
      <w:tblPr>
        <w:tblStyle w:val="TableGrid"/>
        <w:tblW w:w="0" w:type="auto"/>
        <w:tblLook w:val="04A0" w:firstRow="1" w:lastRow="0" w:firstColumn="1" w:lastColumn="0" w:noHBand="0" w:noVBand="1"/>
      </w:tblPr>
      <w:tblGrid>
        <w:gridCol w:w="2115"/>
        <w:gridCol w:w="2610"/>
        <w:gridCol w:w="1649"/>
        <w:gridCol w:w="2642"/>
      </w:tblGrid>
      <w:tr w:rsidR="003F380A" w14:paraId="3B04307D" w14:textId="77777777" w:rsidTr="00A7590F">
        <w:tc>
          <w:tcPr>
            <w:tcW w:w="9016" w:type="dxa"/>
            <w:gridSpan w:val="4"/>
            <w:shd w:val="clear" w:color="auto" w:fill="A5A5A5" w:themeFill="accent3"/>
          </w:tcPr>
          <w:p w14:paraId="7591DC02" w14:textId="77777777" w:rsidR="003F380A" w:rsidRDefault="003F380A" w:rsidP="003F380A">
            <w:pPr>
              <w:rPr>
                <w:b/>
              </w:rPr>
            </w:pPr>
            <w:r>
              <w:rPr>
                <w:b/>
              </w:rPr>
              <w:lastRenderedPageBreak/>
              <w:t>SECTION 2: PERSONAL STATEMENT</w:t>
            </w:r>
          </w:p>
          <w:p w14:paraId="2744ACC9" w14:textId="5A5A7F25" w:rsidR="003F380A" w:rsidRDefault="003F380A">
            <w:pPr>
              <w:rPr>
                <w:b/>
                <w:i/>
              </w:rPr>
            </w:pPr>
            <w:r w:rsidRPr="00963190">
              <w:rPr>
                <w:b/>
                <w:i/>
              </w:rPr>
              <w:t>Please provide a brief summary of your relevant experience and inte</w:t>
            </w:r>
            <w:r w:rsidR="005D5FAA">
              <w:rPr>
                <w:b/>
                <w:i/>
              </w:rPr>
              <w:t>rest in applying for this role (</w:t>
            </w:r>
            <w:r w:rsidR="004C0157" w:rsidRPr="004C0157">
              <w:rPr>
                <w:b/>
                <w:i/>
              </w:rPr>
              <w:t xml:space="preserve">maximum </w:t>
            </w:r>
            <w:r w:rsidR="00C66E9D">
              <w:rPr>
                <w:b/>
                <w:i/>
              </w:rPr>
              <w:t>300</w:t>
            </w:r>
            <w:r w:rsidR="00C66E9D" w:rsidRPr="004C0157">
              <w:rPr>
                <w:b/>
                <w:i/>
              </w:rPr>
              <w:t xml:space="preserve"> </w:t>
            </w:r>
            <w:r w:rsidRPr="004C0157">
              <w:rPr>
                <w:b/>
                <w:i/>
              </w:rPr>
              <w:t>words</w:t>
            </w:r>
            <w:r w:rsidRPr="00963190">
              <w:rPr>
                <w:b/>
                <w:i/>
              </w:rPr>
              <w:t>).</w:t>
            </w:r>
          </w:p>
          <w:p w14:paraId="5F181C57" w14:textId="3F7FDCC1" w:rsidR="003F380A" w:rsidRPr="003F380A" w:rsidRDefault="003F380A">
            <w:pPr>
              <w:rPr>
                <w:b/>
                <w:i/>
              </w:rPr>
            </w:pPr>
          </w:p>
        </w:tc>
      </w:tr>
      <w:tr w:rsidR="003F380A" w14:paraId="40D5D6F2" w14:textId="77777777" w:rsidTr="003F380A">
        <w:tc>
          <w:tcPr>
            <w:tcW w:w="9016" w:type="dxa"/>
            <w:gridSpan w:val="4"/>
          </w:tcPr>
          <w:p w14:paraId="0B6C7D97" w14:textId="77777777" w:rsidR="003F380A" w:rsidRDefault="003F380A" w:rsidP="003F380A"/>
          <w:p w14:paraId="30A68CC3" w14:textId="77777777" w:rsidR="008C50BF" w:rsidRDefault="008C50BF" w:rsidP="003F380A"/>
          <w:p w14:paraId="3E781E6D" w14:textId="77777777" w:rsidR="008C50BF" w:rsidRDefault="008C50BF" w:rsidP="003F380A"/>
          <w:p w14:paraId="6B55685A" w14:textId="77777777" w:rsidR="008C50BF" w:rsidRDefault="008C50BF" w:rsidP="003F380A"/>
          <w:p w14:paraId="50632190" w14:textId="77777777" w:rsidR="008C50BF" w:rsidRDefault="008C50BF" w:rsidP="003F380A"/>
          <w:p w14:paraId="257BCE5E" w14:textId="77777777" w:rsidR="008C50BF" w:rsidRDefault="008C50BF" w:rsidP="003F380A"/>
          <w:p w14:paraId="4EBEDD0B" w14:textId="77777777" w:rsidR="008C50BF" w:rsidRDefault="008C50BF" w:rsidP="003F380A"/>
          <w:p w14:paraId="36B13975" w14:textId="77777777" w:rsidR="008C50BF" w:rsidRDefault="008C50BF" w:rsidP="003F380A"/>
          <w:p w14:paraId="6E0E624D" w14:textId="77777777" w:rsidR="008C50BF" w:rsidRDefault="008C50BF" w:rsidP="003F380A"/>
          <w:p w14:paraId="0C833696" w14:textId="77777777" w:rsidR="008C50BF" w:rsidRDefault="008C50BF" w:rsidP="003F380A"/>
          <w:p w14:paraId="135CF63C" w14:textId="77777777" w:rsidR="008C50BF" w:rsidRDefault="008C50BF" w:rsidP="003F380A"/>
          <w:p w14:paraId="22A66587" w14:textId="77777777" w:rsidR="00AD7602" w:rsidRDefault="00AD7602" w:rsidP="003F380A"/>
          <w:p w14:paraId="3DF4B651" w14:textId="77777777" w:rsidR="00AD7602" w:rsidRDefault="00AD7602" w:rsidP="003F380A"/>
          <w:p w14:paraId="40B1CC76" w14:textId="77777777" w:rsidR="008C50BF" w:rsidRDefault="008C50BF" w:rsidP="003F380A"/>
          <w:p w14:paraId="5BF4E638" w14:textId="77777777" w:rsidR="008C50BF" w:rsidRDefault="008C50BF" w:rsidP="003F380A"/>
          <w:p w14:paraId="238CF549" w14:textId="77777777" w:rsidR="00AD7602" w:rsidRDefault="00AD7602" w:rsidP="003F380A"/>
          <w:p w14:paraId="5298D09F" w14:textId="77777777" w:rsidR="008C50BF" w:rsidRDefault="008C50BF" w:rsidP="003F380A"/>
          <w:p w14:paraId="73BA57B0" w14:textId="77777777" w:rsidR="008C50BF" w:rsidRDefault="008C50BF" w:rsidP="003F380A"/>
          <w:p w14:paraId="260B7F6C" w14:textId="77777777" w:rsidR="008C50BF" w:rsidRDefault="008C50BF" w:rsidP="003F380A"/>
          <w:p w14:paraId="6F4CC4C7" w14:textId="77777777" w:rsidR="008C50BF" w:rsidRDefault="008C50BF" w:rsidP="003F380A"/>
          <w:p w14:paraId="6F305A1B" w14:textId="77777777" w:rsidR="008C50BF" w:rsidRDefault="008C50BF" w:rsidP="003F380A"/>
          <w:p w14:paraId="1A7BEBCF" w14:textId="77777777" w:rsidR="008C50BF" w:rsidRDefault="008C50BF" w:rsidP="003F380A"/>
          <w:p w14:paraId="495AF0D4" w14:textId="5B244BC7" w:rsidR="008C50BF" w:rsidRPr="003C2621" w:rsidRDefault="008C50BF" w:rsidP="003F380A"/>
        </w:tc>
      </w:tr>
      <w:tr w:rsidR="00F97F09" w14:paraId="16473271" w14:textId="77777777" w:rsidTr="00771E6B">
        <w:tc>
          <w:tcPr>
            <w:tcW w:w="9016" w:type="dxa"/>
            <w:gridSpan w:val="4"/>
            <w:tcBorders>
              <w:bottom w:val="single" w:sz="4" w:space="0" w:color="auto"/>
            </w:tcBorders>
            <w:shd w:val="clear" w:color="auto" w:fill="A5A5A5" w:themeFill="accent3"/>
          </w:tcPr>
          <w:p w14:paraId="1BE1675E" w14:textId="3E303C44" w:rsidR="00F97F09" w:rsidRDefault="00F97F09" w:rsidP="00F97F09">
            <w:pPr>
              <w:rPr>
                <w:b/>
              </w:rPr>
            </w:pPr>
            <w:r>
              <w:rPr>
                <w:b/>
              </w:rPr>
              <w:t>SECTION 3: EDUCATION</w:t>
            </w:r>
            <w:r w:rsidR="00963190">
              <w:rPr>
                <w:b/>
              </w:rPr>
              <w:t>AL</w:t>
            </w:r>
            <w:r>
              <w:rPr>
                <w:b/>
              </w:rPr>
              <w:t xml:space="preserve"> QUALIFICATIONS</w:t>
            </w:r>
          </w:p>
          <w:p w14:paraId="314745A2" w14:textId="77777777" w:rsidR="00963190" w:rsidRDefault="00963190" w:rsidP="00F97F09"/>
        </w:tc>
      </w:tr>
      <w:tr w:rsidR="00963190" w14:paraId="510F8EEE" w14:textId="77777777" w:rsidTr="00EF4256">
        <w:tc>
          <w:tcPr>
            <w:tcW w:w="2115" w:type="dxa"/>
            <w:shd w:val="clear" w:color="auto" w:fill="E7E6E6" w:themeFill="background2"/>
          </w:tcPr>
          <w:p w14:paraId="4466E3AE" w14:textId="77777777" w:rsidR="00F97F09" w:rsidRPr="00F97F09" w:rsidRDefault="00F97F09" w:rsidP="00A7590F">
            <w:pPr>
              <w:rPr>
                <w:b/>
              </w:rPr>
            </w:pPr>
            <w:r w:rsidRPr="00F97F09">
              <w:rPr>
                <w:b/>
              </w:rPr>
              <w:t>Title of Award</w:t>
            </w:r>
          </w:p>
        </w:tc>
        <w:tc>
          <w:tcPr>
            <w:tcW w:w="2610" w:type="dxa"/>
            <w:shd w:val="clear" w:color="auto" w:fill="E7E6E6" w:themeFill="background2"/>
          </w:tcPr>
          <w:p w14:paraId="3A3960C1" w14:textId="77777777" w:rsidR="00F97F09" w:rsidRPr="00F97F09" w:rsidRDefault="00963190" w:rsidP="00A7590F">
            <w:pPr>
              <w:rPr>
                <w:b/>
              </w:rPr>
            </w:pPr>
            <w:r>
              <w:rPr>
                <w:b/>
              </w:rPr>
              <w:t>University/College/School</w:t>
            </w:r>
          </w:p>
        </w:tc>
        <w:tc>
          <w:tcPr>
            <w:tcW w:w="1649" w:type="dxa"/>
            <w:shd w:val="clear" w:color="auto" w:fill="E7E6E6" w:themeFill="background2"/>
          </w:tcPr>
          <w:p w14:paraId="46419E16" w14:textId="77777777" w:rsidR="00F97F09" w:rsidRPr="00F97F09" w:rsidRDefault="00F97F09" w:rsidP="00A7590F">
            <w:pPr>
              <w:rPr>
                <w:b/>
              </w:rPr>
            </w:pPr>
            <w:r w:rsidRPr="00F97F09">
              <w:rPr>
                <w:b/>
              </w:rPr>
              <w:t>Dates of Attendance</w:t>
            </w:r>
          </w:p>
        </w:tc>
        <w:tc>
          <w:tcPr>
            <w:tcW w:w="2642" w:type="dxa"/>
            <w:shd w:val="clear" w:color="auto" w:fill="E7E6E6" w:themeFill="background2"/>
          </w:tcPr>
          <w:p w14:paraId="5E5A80E4" w14:textId="77777777" w:rsidR="00F97F09" w:rsidRPr="00F97F09" w:rsidRDefault="00F97F09" w:rsidP="00A7590F">
            <w:pPr>
              <w:rPr>
                <w:b/>
              </w:rPr>
            </w:pPr>
            <w:r w:rsidRPr="00F97F09">
              <w:rPr>
                <w:b/>
              </w:rPr>
              <w:t>Final Exam Subjects and Overall Results</w:t>
            </w:r>
          </w:p>
        </w:tc>
      </w:tr>
      <w:tr w:rsidR="004E07DC" w14:paraId="5EE77645" w14:textId="77777777" w:rsidTr="00E674BF">
        <w:tc>
          <w:tcPr>
            <w:tcW w:w="2115" w:type="dxa"/>
            <w:tcBorders>
              <w:top w:val="single" w:sz="6" w:space="0" w:color="auto"/>
              <w:left w:val="single" w:sz="6" w:space="0" w:color="auto"/>
              <w:bottom w:val="single" w:sz="6" w:space="0" w:color="auto"/>
            </w:tcBorders>
          </w:tcPr>
          <w:p w14:paraId="574943FA" w14:textId="77777777" w:rsidR="004E07DC" w:rsidRDefault="004E07DC" w:rsidP="004E07DC"/>
          <w:p w14:paraId="0EB74946" w14:textId="77777777" w:rsidR="008C50BF" w:rsidRDefault="008C50BF" w:rsidP="004E07DC"/>
          <w:p w14:paraId="394C3D58" w14:textId="77777777" w:rsidR="00AD7602" w:rsidRDefault="00AD7602" w:rsidP="004E07DC"/>
          <w:p w14:paraId="0B53ACDC" w14:textId="24C40317" w:rsidR="008C50BF" w:rsidRDefault="008C50BF" w:rsidP="004E07DC"/>
        </w:tc>
        <w:tc>
          <w:tcPr>
            <w:tcW w:w="2610" w:type="dxa"/>
            <w:tcBorders>
              <w:top w:val="single" w:sz="6" w:space="0" w:color="auto"/>
              <w:left w:val="single" w:sz="6" w:space="0" w:color="auto"/>
              <w:bottom w:val="single" w:sz="6" w:space="0" w:color="auto"/>
            </w:tcBorders>
          </w:tcPr>
          <w:p w14:paraId="241B297F" w14:textId="42B0156E" w:rsidR="004E07DC" w:rsidRDefault="004E07DC" w:rsidP="004E07DC"/>
        </w:tc>
        <w:tc>
          <w:tcPr>
            <w:tcW w:w="1649" w:type="dxa"/>
            <w:tcBorders>
              <w:top w:val="single" w:sz="6" w:space="0" w:color="auto"/>
              <w:left w:val="single" w:sz="6" w:space="0" w:color="auto"/>
              <w:bottom w:val="single" w:sz="6" w:space="0" w:color="auto"/>
            </w:tcBorders>
          </w:tcPr>
          <w:p w14:paraId="4113C21B" w14:textId="50009DBC" w:rsidR="004E07DC" w:rsidRDefault="004E07DC" w:rsidP="004E07DC"/>
        </w:tc>
        <w:tc>
          <w:tcPr>
            <w:tcW w:w="2642" w:type="dxa"/>
            <w:tcBorders>
              <w:top w:val="single" w:sz="6" w:space="0" w:color="auto"/>
              <w:left w:val="single" w:sz="6" w:space="0" w:color="auto"/>
              <w:bottom w:val="single" w:sz="6" w:space="0" w:color="auto"/>
            </w:tcBorders>
          </w:tcPr>
          <w:p w14:paraId="2E0A5EE6" w14:textId="0B4ACF55" w:rsidR="004E07DC" w:rsidRDefault="004E07DC" w:rsidP="004E07DC"/>
        </w:tc>
      </w:tr>
      <w:tr w:rsidR="004E07DC" w14:paraId="3FB12C16" w14:textId="77777777" w:rsidTr="00E674BF">
        <w:tc>
          <w:tcPr>
            <w:tcW w:w="2115" w:type="dxa"/>
            <w:tcBorders>
              <w:top w:val="single" w:sz="6" w:space="0" w:color="auto"/>
              <w:left w:val="single" w:sz="6" w:space="0" w:color="auto"/>
              <w:bottom w:val="single" w:sz="6" w:space="0" w:color="auto"/>
            </w:tcBorders>
          </w:tcPr>
          <w:p w14:paraId="7F09AEDF" w14:textId="77777777" w:rsidR="004E07DC" w:rsidRDefault="004E07DC" w:rsidP="004E07DC"/>
          <w:p w14:paraId="7F4699B7" w14:textId="77777777" w:rsidR="008C50BF" w:rsidRDefault="008C50BF" w:rsidP="004E07DC"/>
          <w:p w14:paraId="4E2D59EB" w14:textId="77777777" w:rsidR="00AD7602" w:rsidRDefault="00AD7602" w:rsidP="004E07DC"/>
          <w:p w14:paraId="700F8C5C" w14:textId="68B1924E" w:rsidR="008C50BF" w:rsidRDefault="008C50BF" w:rsidP="004E07DC"/>
        </w:tc>
        <w:tc>
          <w:tcPr>
            <w:tcW w:w="2610" w:type="dxa"/>
            <w:tcBorders>
              <w:top w:val="single" w:sz="6" w:space="0" w:color="auto"/>
              <w:left w:val="single" w:sz="6" w:space="0" w:color="auto"/>
              <w:bottom w:val="single" w:sz="6" w:space="0" w:color="auto"/>
            </w:tcBorders>
          </w:tcPr>
          <w:p w14:paraId="1F8891D8" w14:textId="52D14A23" w:rsidR="004E07DC" w:rsidRDefault="004E07DC" w:rsidP="004E07DC"/>
        </w:tc>
        <w:tc>
          <w:tcPr>
            <w:tcW w:w="1649" w:type="dxa"/>
            <w:tcBorders>
              <w:top w:val="single" w:sz="6" w:space="0" w:color="auto"/>
              <w:left w:val="single" w:sz="6" w:space="0" w:color="auto"/>
              <w:bottom w:val="single" w:sz="6" w:space="0" w:color="auto"/>
            </w:tcBorders>
          </w:tcPr>
          <w:p w14:paraId="554FDF03" w14:textId="62543064" w:rsidR="004E07DC" w:rsidRDefault="004E07DC" w:rsidP="004E07DC"/>
        </w:tc>
        <w:tc>
          <w:tcPr>
            <w:tcW w:w="2642" w:type="dxa"/>
            <w:tcBorders>
              <w:top w:val="single" w:sz="6" w:space="0" w:color="auto"/>
              <w:left w:val="single" w:sz="6" w:space="0" w:color="auto"/>
              <w:bottom w:val="single" w:sz="6" w:space="0" w:color="auto"/>
            </w:tcBorders>
          </w:tcPr>
          <w:p w14:paraId="742B643B" w14:textId="5675052B" w:rsidR="004E07DC" w:rsidRDefault="004E07DC" w:rsidP="004E07DC"/>
        </w:tc>
      </w:tr>
      <w:tr w:rsidR="004E07DC" w14:paraId="45D1A504" w14:textId="77777777" w:rsidTr="00E674BF">
        <w:tc>
          <w:tcPr>
            <w:tcW w:w="2115" w:type="dxa"/>
            <w:tcBorders>
              <w:top w:val="single" w:sz="6" w:space="0" w:color="auto"/>
              <w:left w:val="single" w:sz="6" w:space="0" w:color="auto"/>
              <w:bottom w:val="single" w:sz="6" w:space="0" w:color="auto"/>
            </w:tcBorders>
          </w:tcPr>
          <w:p w14:paraId="008E10B6" w14:textId="77777777" w:rsidR="004E07DC" w:rsidRDefault="004E07DC" w:rsidP="004E07DC"/>
          <w:p w14:paraId="1347BB5F" w14:textId="77777777" w:rsidR="008C50BF" w:rsidRDefault="008C50BF" w:rsidP="004E07DC"/>
          <w:p w14:paraId="2ED9DC1B" w14:textId="77777777" w:rsidR="00AD7602" w:rsidRDefault="00AD7602" w:rsidP="004E07DC"/>
          <w:p w14:paraId="2178E044" w14:textId="01C8E6B7" w:rsidR="008C50BF" w:rsidRDefault="008C50BF" w:rsidP="004E07DC"/>
        </w:tc>
        <w:tc>
          <w:tcPr>
            <w:tcW w:w="2610" w:type="dxa"/>
            <w:tcBorders>
              <w:top w:val="single" w:sz="6" w:space="0" w:color="auto"/>
              <w:left w:val="single" w:sz="6" w:space="0" w:color="auto"/>
              <w:bottom w:val="single" w:sz="6" w:space="0" w:color="auto"/>
            </w:tcBorders>
          </w:tcPr>
          <w:p w14:paraId="35405796" w14:textId="7B52CD2F" w:rsidR="004E07DC" w:rsidRDefault="004E07DC" w:rsidP="004E07DC"/>
        </w:tc>
        <w:tc>
          <w:tcPr>
            <w:tcW w:w="1649" w:type="dxa"/>
            <w:tcBorders>
              <w:top w:val="single" w:sz="6" w:space="0" w:color="auto"/>
              <w:left w:val="single" w:sz="6" w:space="0" w:color="auto"/>
              <w:bottom w:val="single" w:sz="6" w:space="0" w:color="auto"/>
            </w:tcBorders>
          </w:tcPr>
          <w:p w14:paraId="006CE8E4" w14:textId="77777777" w:rsidR="004E07DC" w:rsidRDefault="004E07DC" w:rsidP="004E07DC"/>
        </w:tc>
        <w:tc>
          <w:tcPr>
            <w:tcW w:w="2642" w:type="dxa"/>
            <w:tcBorders>
              <w:top w:val="single" w:sz="6" w:space="0" w:color="auto"/>
              <w:left w:val="single" w:sz="6" w:space="0" w:color="auto"/>
              <w:bottom w:val="single" w:sz="6" w:space="0" w:color="auto"/>
            </w:tcBorders>
          </w:tcPr>
          <w:p w14:paraId="6D2F2CAC" w14:textId="629B4FD7" w:rsidR="004E07DC" w:rsidRDefault="004E07DC" w:rsidP="004E07DC"/>
        </w:tc>
      </w:tr>
      <w:tr w:rsidR="00F97F09" w14:paraId="725079B0" w14:textId="77777777" w:rsidTr="00771E6B">
        <w:tc>
          <w:tcPr>
            <w:tcW w:w="9016" w:type="dxa"/>
            <w:gridSpan w:val="4"/>
            <w:shd w:val="clear" w:color="auto" w:fill="A5A5A5" w:themeFill="accent3"/>
          </w:tcPr>
          <w:p w14:paraId="22641851" w14:textId="1E02E51D" w:rsidR="00F97F09" w:rsidRDefault="00F97F09" w:rsidP="00F97F09">
            <w:pPr>
              <w:rPr>
                <w:b/>
              </w:rPr>
            </w:pPr>
            <w:r>
              <w:rPr>
                <w:b/>
              </w:rPr>
              <w:t xml:space="preserve">SECTION 4: PROFESSIONAL QUALIFICATIONS </w:t>
            </w:r>
            <w:r w:rsidR="00963190">
              <w:rPr>
                <w:b/>
              </w:rPr>
              <w:t xml:space="preserve">AND MEMBERSHIPS </w:t>
            </w:r>
            <w:r>
              <w:rPr>
                <w:b/>
              </w:rPr>
              <w:t>(</w:t>
            </w:r>
            <w:r w:rsidR="00A7590F">
              <w:rPr>
                <w:b/>
              </w:rPr>
              <w:t>IF ANY</w:t>
            </w:r>
            <w:r>
              <w:rPr>
                <w:b/>
              </w:rPr>
              <w:t>)</w:t>
            </w:r>
          </w:p>
          <w:p w14:paraId="750595CB" w14:textId="77777777" w:rsidR="00963190" w:rsidRDefault="00963190" w:rsidP="00F97F09"/>
        </w:tc>
      </w:tr>
      <w:tr w:rsidR="00F97F09" w14:paraId="5E5DE451" w14:textId="77777777" w:rsidTr="00F97F09">
        <w:tc>
          <w:tcPr>
            <w:tcW w:w="9016" w:type="dxa"/>
            <w:gridSpan w:val="4"/>
          </w:tcPr>
          <w:p w14:paraId="14595957" w14:textId="165126B4" w:rsidR="00F97F09" w:rsidRDefault="00F97F09" w:rsidP="00F97F09"/>
          <w:p w14:paraId="42468728" w14:textId="158524FC" w:rsidR="008C50BF" w:rsidRDefault="008C50BF" w:rsidP="00F97F09"/>
          <w:p w14:paraId="797E3D3C" w14:textId="77777777" w:rsidR="00AD7602" w:rsidRDefault="00AD7602" w:rsidP="00F97F09"/>
          <w:p w14:paraId="2FE89FC7" w14:textId="77777777" w:rsidR="008C50BF" w:rsidRDefault="008C50BF" w:rsidP="00F97F09"/>
          <w:p w14:paraId="553307C7" w14:textId="77777777" w:rsidR="008C50BF" w:rsidRPr="00963190" w:rsidRDefault="008C50BF" w:rsidP="00F97F09"/>
          <w:p w14:paraId="2E0DB177" w14:textId="265C4927" w:rsidR="00E02190" w:rsidRDefault="00E02190" w:rsidP="008C50BF">
            <w:pPr>
              <w:pStyle w:val="ListParagraph"/>
              <w:rPr>
                <w:b/>
              </w:rPr>
            </w:pPr>
          </w:p>
        </w:tc>
      </w:tr>
    </w:tbl>
    <w:p w14:paraId="530CD935" w14:textId="77777777" w:rsidR="00F97F09" w:rsidRDefault="00F97F09" w:rsidP="002534EE"/>
    <w:tbl>
      <w:tblPr>
        <w:tblStyle w:val="TableGrid"/>
        <w:tblW w:w="10490" w:type="dxa"/>
        <w:tblInd w:w="-572" w:type="dxa"/>
        <w:tblLook w:val="04A0" w:firstRow="1" w:lastRow="0" w:firstColumn="1" w:lastColumn="0" w:noHBand="0" w:noVBand="1"/>
      </w:tblPr>
      <w:tblGrid>
        <w:gridCol w:w="2831"/>
        <w:gridCol w:w="1324"/>
        <w:gridCol w:w="1793"/>
        <w:gridCol w:w="1235"/>
        <w:gridCol w:w="3307"/>
      </w:tblGrid>
      <w:tr w:rsidR="00F97F09" w14:paraId="7F16B053" w14:textId="77777777" w:rsidTr="004E07DC">
        <w:trPr>
          <w:trHeight w:val="795"/>
        </w:trPr>
        <w:tc>
          <w:tcPr>
            <w:tcW w:w="10490" w:type="dxa"/>
            <w:gridSpan w:val="5"/>
            <w:tcBorders>
              <w:bottom w:val="single" w:sz="4" w:space="0" w:color="auto"/>
            </w:tcBorders>
            <w:shd w:val="clear" w:color="auto" w:fill="A5A5A5" w:themeFill="accent3"/>
          </w:tcPr>
          <w:p w14:paraId="2EF5A1AB" w14:textId="77777777" w:rsidR="00F97F09" w:rsidRPr="00F97F09" w:rsidRDefault="00F97F09" w:rsidP="002534EE">
            <w:pPr>
              <w:rPr>
                <w:b/>
              </w:rPr>
            </w:pPr>
            <w:r w:rsidRPr="00F97F09">
              <w:rPr>
                <w:b/>
              </w:rPr>
              <w:t xml:space="preserve">SECTION 5: INFORMATION TECHNOLOGY SKILLS </w:t>
            </w:r>
          </w:p>
          <w:p w14:paraId="2047E7AD" w14:textId="2B61CBFD" w:rsidR="000F52A0" w:rsidRDefault="00F97F09" w:rsidP="00963190">
            <w:pPr>
              <w:rPr>
                <w:b/>
                <w:i/>
              </w:rPr>
            </w:pPr>
            <w:r w:rsidRPr="00963190">
              <w:rPr>
                <w:b/>
                <w:i/>
              </w:rPr>
              <w:t xml:space="preserve">Please </w:t>
            </w:r>
            <w:r w:rsidR="00963190">
              <w:rPr>
                <w:b/>
                <w:i/>
              </w:rPr>
              <w:t>tick</w:t>
            </w:r>
            <w:r w:rsidRPr="00963190">
              <w:rPr>
                <w:b/>
                <w:i/>
              </w:rPr>
              <w:t xml:space="preserve"> the </w:t>
            </w:r>
            <w:r w:rsidR="000F52A0" w:rsidRPr="00963190">
              <w:rPr>
                <w:b/>
                <w:i/>
              </w:rPr>
              <w:t xml:space="preserve">boxes </w:t>
            </w:r>
            <w:r w:rsidR="00FD5F70">
              <w:rPr>
                <w:b/>
                <w:i/>
              </w:rPr>
              <w:t>which</w:t>
            </w:r>
            <w:r w:rsidR="000F52A0" w:rsidRPr="00963190">
              <w:rPr>
                <w:b/>
                <w:i/>
              </w:rPr>
              <w:t xml:space="preserve"> apply to you and </w:t>
            </w:r>
            <w:r w:rsidR="00771E6B">
              <w:rPr>
                <w:b/>
                <w:i/>
              </w:rPr>
              <w:t>provide</w:t>
            </w:r>
            <w:r w:rsidR="000F52A0" w:rsidRPr="00963190">
              <w:rPr>
                <w:b/>
                <w:i/>
              </w:rPr>
              <w:t xml:space="preserve"> details where asked.</w:t>
            </w:r>
          </w:p>
          <w:p w14:paraId="018FA76D" w14:textId="77777777" w:rsidR="00963190" w:rsidRDefault="00963190" w:rsidP="00963190"/>
        </w:tc>
      </w:tr>
      <w:tr w:rsidR="000F52A0" w14:paraId="2BED1534" w14:textId="77777777" w:rsidTr="004E07DC">
        <w:trPr>
          <w:trHeight w:val="810"/>
        </w:trPr>
        <w:tc>
          <w:tcPr>
            <w:tcW w:w="2835" w:type="dxa"/>
            <w:shd w:val="clear" w:color="auto" w:fill="E7E6E6" w:themeFill="background2"/>
          </w:tcPr>
          <w:p w14:paraId="2477550B" w14:textId="77777777" w:rsidR="000F52A0" w:rsidRPr="000F52A0" w:rsidRDefault="000F52A0" w:rsidP="002534EE">
            <w:pPr>
              <w:rPr>
                <w:b/>
              </w:rPr>
            </w:pPr>
            <w:r w:rsidRPr="000F52A0">
              <w:rPr>
                <w:b/>
              </w:rPr>
              <w:t>Software Type</w:t>
            </w:r>
          </w:p>
        </w:tc>
        <w:tc>
          <w:tcPr>
            <w:tcW w:w="1324" w:type="dxa"/>
            <w:shd w:val="clear" w:color="auto" w:fill="E7E6E6" w:themeFill="background2"/>
          </w:tcPr>
          <w:p w14:paraId="110653CD" w14:textId="77777777" w:rsidR="000F52A0" w:rsidRPr="000F52A0" w:rsidRDefault="000F52A0" w:rsidP="00963190">
            <w:pPr>
              <w:jc w:val="center"/>
              <w:rPr>
                <w:b/>
              </w:rPr>
            </w:pPr>
            <w:r>
              <w:rPr>
                <w:b/>
              </w:rPr>
              <w:t>No K</w:t>
            </w:r>
            <w:r w:rsidRPr="000F52A0">
              <w:rPr>
                <w:b/>
              </w:rPr>
              <w:t>nowledge</w:t>
            </w:r>
          </w:p>
        </w:tc>
        <w:tc>
          <w:tcPr>
            <w:tcW w:w="1794" w:type="dxa"/>
            <w:shd w:val="clear" w:color="auto" w:fill="E7E6E6" w:themeFill="background2"/>
          </w:tcPr>
          <w:p w14:paraId="3AC999EB" w14:textId="77777777" w:rsidR="000F52A0" w:rsidRPr="000F52A0" w:rsidRDefault="000F52A0" w:rsidP="00963190">
            <w:pPr>
              <w:jc w:val="center"/>
              <w:rPr>
                <w:b/>
              </w:rPr>
            </w:pPr>
            <w:r w:rsidRPr="000F52A0">
              <w:rPr>
                <w:b/>
              </w:rPr>
              <w:t xml:space="preserve">Limited </w:t>
            </w:r>
            <w:r>
              <w:rPr>
                <w:b/>
              </w:rPr>
              <w:t>F</w:t>
            </w:r>
            <w:r w:rsidRPr="000F52A0">
              <w:rPr>
                <w:b/>
              </w:rPr>
              <w:t>amiliarity</w:t>
            </w:r>
          </w:p>
        </w:tc>
        <w:tc>
          <w:tcPr>
            <w:tcW w:w="1226" w:type="dxa"/>
            <w:shd w:val="clear" w:color="auto" w:fill="E7E6E6" w:themeFill="background2"/>
          </w:tcPr>
          <w:p w14:paraId="632299EC" w14:textId="77777777" w:rsidR="000F52A0" w:rsidRPr="000F52A0" w:rsidRDefault="000F52A0" w:rsidP="00963190">
            <w:pPr>
              <w:jc w:val="center"/>
              <w:rPr>
                <w:b/>
              </w:rPr>
            </w:pPr>
            <w:r w:rsidRPr="000F52A0">
              <w:rPr>
                <w:b/>
              </w:rPr>
              <w:t>Extensive Knowledge</w:t>
            </w:r>
          </w:p>
        </w:tc>
        <w:tc>
          <w:tcPr>
            <w:tcW w:w="3311" w:type="dxa"/>
            <w:shd w:val="clear" w:color="auto" w:fill="E7E6E6" w:themeFill="background2"/>
          </w:tcPr>
          <w:p w14:paraId="4177CC80" w14:textId="77777777" w:rsidR="000F52A0" w:rsidRPr="000F52A0" w:rsidRDefault="000F52A0" w:rsidP="00963190">
            <w:pPr>
              <w:jc w:val="center"/>
              <w:rPr>
                <w:b/>
              </w:rPr>
            </w:pPr>
            <w:r w:rsidRPr="000F52A0">
              <w:rPr>
                <w:b/>
              </w:rPr>
              <w:t>Qualification Obtained (please specify the type)</w:t>
            </w:r>
          </w:p>
        </w:tc>
      </w:tr>
      <w:tr w:rsidR="000F52A0" w14:paraId="3A55A58B" w14:textId="77777777" w:rsidTr="004E07DC">
        <w:trPr>
          <w:trHeight w:val="270"/>
        </w:trPr>
        <w:tc>
          <w:tcPr>
            <w:tcW w:w="2835" w:type="dxa"/>
          </w:tcPr>
          <w:p w14:paraId="41534967" w14:textId="77777777" w:rsidR="000F52A0" w:rsidRPr="000F52A0" w:rsidRDefault="000F52A0" w:rsidP="000F52A0">
            <w:pPr>
              <w:rPr>
                <w:b/>
              </w:rPr>
            </w:pPr>
            <w:r w:rsidRPr="000F52A0">
              <w:rPr>
                <w:b/>
              </w:rPr>
              <w:t>Microsoft Word</w:t>
            </w:r>
          </w:p>
        </w:tc>
        <w:sdt>
          <w:sdtPr>
            <w:rPr>
              <w:b/>
            </w:rPr>
            <w:id w:val="-1895500859"/>
            <w14:checkbox>
              <w14:checked w14:val="0"/>
              <w14:checkedState w14:val="2612" w14:font="MS Gothic"/>
              <w14:uncheckedState w14:val="2610" w14:font="MS Gothic"/>
            </w14:checkbox>
          </w:sdtPr>
          <w:sdtEndPr/>
          <w:sdtContent>
            <w:tc>
              <w:tcPr>
                <w:tcW w:w="1324" w:type="dxa"/>
              </w:tcPr>
              <w:p w14:paraId="3333C245" w14:textId="77777777" w:rsidR="000F52A0" w:rsidRPr="000F52A0" w:rsidRDefault="000F52A0" w:rsidP="000F52A0">
                <w:pPr>
                  <w:jc w:val="center"/>
                  <w:rPr>
                    <w:b/>
                  </w:rPr>
                </w:pPr>
                <w:r>
                  <w:rPr>
                    <w:rFonts w:ascii="MS Gothic" w:eastAsia="MS Gothic" w:hAnsi="MS Gothic" w:hint="eastAsia"/>
                    <w:b/>
                  </w:rPr>
                  <w:t>☐</w:t>
                </w:r>
              </w:p>
            </w:tc>
          </w:sdtContent>
        </w:sdt>
        <w:sdt>
          <w:sdtPr>
            <w:rPr>
              <w:b/>
            </w:rPr>
            <w:id w:val="896868658"/>
            <w14:checkbox>
              <w14:checked w14:val="0"/>
              <w14:checkedState w14:val="2612" w14:font="MS Gothic"/>
              <w14:uncheckedState w14:val="2610" w14:font="MS Gothic"/>
            </w14:checkbox>
          </w:sdtPr>
          <w:sdtEndPr/>
          <w:sdtContent>
            <w:tc>
              <w:tcPr>
                <w:tcW w:w="1794" w:type="dxa"/>
              </w:tcPr>
              <w:p w14:paraId="63B0A057" w14:textId="77777777" w:rsidR="000F52A0" w:rsidRPr="000F52A0" w:rsidRDefault="000F52A0" w:rsidP="000F52A0">
                <w:pPr>
                  <w:jc w:val="center"/>
                  <w:rPr>
                    <w:b/>
                  </w:rPr>
                </w:pPr>
                <w:r w:rsidRPr="000F52A0">
                  <w:rPr>
                    <w:rFonts w:ascii="MS Gothic" w:eastAsia="MS Gothic" w:hAnsi="MS Gothic" w:hint="eastAsia"/>
                    <w:b/>
                  </w:rPr>
                  <w:t>☐</w:t>
                </w:r>
              </w:p>
            </w:tc>
          </w:sdtContent>
        </w:sdt>
        <w:sdt>
          <w:sdtPr>
            <w:rPr>
              <w:b/>
            </w:rPr>
            <w:id w:val="-1112439462"/>
            <w14:checkbox>
              <w14:checked w14:val="0"/>
              <w14:checkedState w14:val="2612" w14:font="MS Gothic"/>
              <w14:uncheckedState w14:val="2610" w14:font="MS Gothic"/>
            </w14:checkbox>
          </w:sdtPr>
          <w:sdtEndPr/>
          <w:sdtContent>
            <w:tc>
              <w:tcPr>
                <w:tcW w:w="1226" w:type="dxa"/>
              </w:tcPr>
              <w:p w14:paraId="0A040A31" w14:textId="3D023C66" w:rsidR="000F52A0" w:rsidRPr="000F52A0" w:rsidRDefault="008C50BF" w:rsidP="000F52A0">
                <w:pPr>
                  <w:jc w:val="center"/>
                  <w:rPr>
                    <w:b/>
                  </w:rPr>
                </w:pPr>
                <w:r>
                  <w:rPr>
                    <w:rFonts w:ascii="MS Gothic" w:eastAsia="MS Gothic" w:hAnsi="MS Gothic" w:hint="eastAsia"/>
                    <w:b/>
                  </w:rPr>
                  <w:t>☐</w:t>
                </w:r>
              </w:p>
            </w:tc>
          </w:sdtContent>
        </w:sdt>
        <w:tc>
          <w:tcPr>
            <w:tcW w:w="3311" w:type="dxa"/>
          </w:tcPr>
          <w:p w14:paraId="5807B272" w14:textId="77777777" w:rsidR="000F52A0" w:rsidRDefault="000F52A0" w:rsidP="000F52A0"/>
        </w:tc>
      </w:tr>
      <w:tr w:rsidR="000F52A0" w14:paraId="6D34E55B" w14:textId="77777777" w:rsidTr="004E07DC">
        <w:trPr>
          <w:trHeight w:val="285"/>
        </w:trPr>
        <w:tc>
          <w:tcPr>
            <w:tcW w:w="2835" w:type="dxa"/>
          </w:tcPr>
          <w:p w14:paraId="02BC8F14" w14:textId="77777777" w:rsidR="000F52A0" w:rsidRPr="000F52A0" w:rsidRDefault="000F52A0" w:rsidP="000F52A0">
            <w:pPr>
              <w:rPr>
                <w:b/>
              </w:rPr>
            </w:pPr>
            <w:r w:rsidRPr="000F52A0">
              <w:rPr>
                <w:b/>
              </w:rPr>
              <w:t>Microsoft Excel</w:t>
            </w:r>
          </w:p>
        </w:tc>
        <w:sdt>
          <w:sdtPr>
            <w:rPr>
              <w:b/>
            </w:rPr>
            <w:id w:val="480202867"/>
            <w14:checkbox>
              <w14:checked w14:val="0"/>
              <w14:checkedState w14:val="2612" w14:font="MS Gothic"/>
              <w14:uncheckedState w14:val="2610" w14:font="MS Gothic"/>
            </w14:checkbox>
          </w:sdtPr>
          <w:sdtEndPr/>
          <w:sdtContent>
            <w:tc>
              <w:tcPr>
                <w:tcW w:w="1324" w:type="dxa"/>
              </w:tcPr>
              <w:p w14:paraId="16C9B3FB" w14:textId="77777777" w:rsidR="000F52A0" w:rsidRPr="000F52A0" w:rsidRDefault="000F52A0" w:rsidP="000F52A0">
                <w:pPr>
                  <w:jc w:val="center"/>
                  <w:rPr>
                    <w:b/>
                  </w:rPr>
                </w:pPr>
                <w:r w:rsidRPr="000F52A0">
                  <w:rPr>
                    <w:rFonts w:ascii="MS Gothic" w:eastAsia="MS Gothic" w:hAnsi="MS Gothic" w:hint="eastAsia"/>
                    <w:b/>
                  </w:rPr>
                  <w:t>☐</w:t>
                </w:r>
              </w:p>
            </w:tc>
          </w:sdtContent>
        </w:sdt>
        <w:sdt>
          <w:sdtPr>
            <w:rPr>
              <w:b/>
            </w:rPr>
            <w:id w:val="-1421399956"/>
            <w14:checkbox>
              <w14:checked w14:val="0"/>
              <w14:checkedState w14:val="2612" w14:font="MS Gothic"/>
              <w14:uncheckedState w14:val="2610" w14:font="MS Gothic"/>
            </w14:checkbox>
          </w:sdtPr>
          <w:sdtEndPr/>
          <w:sdtContent>
            <w:tc>
              <w:tcPr>
                <w:tcW w:w="1794" w:type="dxa"/>
              </w:tcPr>
              <w:p w14:paraId="530A6320" w14:textId="77777777" w:rsidR="000F52A0" w:rsidRPr="000F52A0" w:rsidRDefault="000F52A0" w:rsidP="000F52A0">
                <w:pPr>
                  <w:jc w:val="center"/>
                  <w:rPr>
                    <w:b/>
                  </w:rPr>
                </w:pPr>
                <w:r w:rsidRPr="000F52A0">
                  <w:rPr>
                    <w:rFonts w:ascii="MS Gothic" w:eastAsia="MS Gothic" w:hAnsi="MS Gothic" w:hint="eastAsia"/>
                    <w:b/>
                  </w:rPr>
                  <w:t>☐</w:t>
                </w:r>
              </w:p>
            </w:tc>
          </w:sdtContent>
        </w:sdt>
        <w:sdt>
          <w:sdtPr>
            <w:rPr>
              <w:b/>
            </w:rPr>
            <w:id w:val="-159312834"/>
            <w14:checkbox>
              <w14:checked w14:val="0"/>
              <w14:checkedState w14:val="2612" w14:font="MS Gothic"/>
              <w14:uncheckedState w14:val="2610" w14:font="MS Gothic"/>
            </w14:checkbox>
          </w:sdtPr>
          <w:sdtEndPr/>
          <w:sdtContent>
            <w:tc>
              <w:tcPr>
                <w:tcW w:w="1226" w:type="dxa"/>
              </w:tcPr>
              <w:p w14:paraId="5089A348" w14:textId="79A90010" w:rsidR="000F52A0" w:rsidRPr="000F52A0" w:rsidRDefault="008C50BF" w:rsidP="000F52A0">
                <w:pPr>
                  <w:jc w:val="center"/>
                  <w:rPr>
                    <w:b/>
                  </w:rPr>
                </w:pPr>
                <w:r>
                  <w:rPr>
                    <w:rFonts w:ascii="MS Gothic" w:eastAsia="MS Gothic" w:hAnsi="MS Gothic" w:hint="eastAsia"/>
                    <w:b/>
                  </w:rPr>
                  <w:t>☐</w:t>
                </w:r>
              </w:p>
            </w:tc>
          </w:sdtContent>
        </w:sdt>
        <w:tc>
          <w:tcPr>
            <w:tcW w:w="3311" w:type="dxa"/>
          </w:tcPr>
          <w:p w14:paraId="4B49E722" w14:textId="77777777" w:rsidR="000F52A0" w:rsidRDefault="000F52A0" w:rsidP="000F52A0"/>
        </w:tc>
      </w:tr>
      <w:tr w:rsidR="000F52A0" w14:paraId="2EA01A3D" w14:textId="77777777" w:rsidTr="004E07DC">
        <w:trPr>
          <w:trHeight w:val="285"/>
        </w:trPr>
        <w:tc>
          <w:tcPr>
            <w:tcW w:w="2835" w:type="dxa"/>
          </w:tcPr>
          <w:p w14:paraId="214FC461" w14:textId="77777777" w:rsidR="000F52A0" w:rsidRPr="000F52A0" w:rsidRDefault="000F52A0" w:rsidP="000F52A0">
            <w:pPr>
              <w:rPr>
                <w:b/>
              </w:rPr>
            </w:pPr>
            <w:r w:rsidRPr="000F52A0">
              <w:rPr>
                <w:b/>
              </w:rPr>
              <w:t>Microsoft Outlook</w:t>
            </w:r>
          </w:p>
        </w:tc>
        <w:sdt>
          <w:sdtPr>
            <w:rPr>
              <w:b/>
            </w:rPr>
            <w:id w:val="-920480390"/>
            <w14:checkbox>
              <w14:checked w14:val="0"/>
              <w14:checkedState w14:val="2612" w14:font="MS Gothic"/>
              <w14:uncheckedState w14:val="2610" w14:font="MS Gothic"/>
            </w14:checkbox>
          </w:sdtPr>
          <w:sdtEndPr/>
          <w:sdtContent>
            <w:tc>
              <w:tcPr>
                <w:tcW w:w="1324" w:type="dxa"/>
              </w:tcPr>
              <w:p w14:paraId="0C2D7B82" w14:textId="08115033" w:rsidR="000F52A0" w:rsidRPr="000F52A0" w:rsidRDefault="00546D1C" w:rsidP="000F52A0">
                <w:pPr>
                  <w:jc w:val="center"/>
                  <w:rPr>
                    <w:b/>
                  </w:rPr>
                </w:pPr>
                <w:r>
                  <w:rPr>
                    <w:rFonts w:ascii="MS Gothic" w:eastAsia="MS Gothic" w:hAnsi="MS Gothic" w:hint="eastAsia"/>
                    <w:b/>
                  </w:rPr>
                  <w:t>☐</w:t>
                </w:r>
              </w:p>
            </w:tc>
          </w:sdtContent>
        </w:sdt>
        <w:sdt>
          <w:sdtPr>
            <w:rPr>
              <w:b/>
            </w:rPr>
            <w:id w:val="-682902538"/>
            <w14:checkbox>
              <w14:checked w14:val="0"/>
              <w14:checkedState w14:val="2612" w14:font="MS Gothic"/>
              <w14:uncheckedState w14:val="2610" w14:font="MS Gothic"/>
            </w14:checkbox>
          </w:sdtPr>
          <w:sdtEndPr/>
          <w:sdtContent>
            <w:tc>
              <w:tcPr>
                <w:tcW w:w="1794" w:type="dxa"/>
              </w:tcPr>
              <w:p w14:paraId="47E7DB87" w14:textId="77777777" w:rsidR="000F52A0" w:rsidRPr="000F52A0" w:rsidRDefault="000F52A0" w:rsidP="000F52A0">
                <w:pPr>
                  <w:jc w:val="center"/>
                  <w:rPr>
                    <w:b/>
                  </w:rPr>
                </w:pPr>
                <w:r w:rsidRPr="000F52A0">
                  <w:rPr>
                    <w:rFonts w:ascii="MS Gothic" w:eastAsia="MS Gothic" w:hAnsi="MS Gothic" w:hint="eastAsia"/>
                    <w:b/>
                  </w:rPr>
                  <w:t>☐</w:t>
                </w:r>
              </w:p>
            </w:tc>
          </w:sdtContent>
        </w:sdt>
        <w:sdt>
          <w:sdtPr>
            <w:rPr>
              <w:b/>
            </w:rPr>
            <w:id w:val="532157464"/>
            <w14:checkbox>
              <w14:checked w14:val="0"/>
              <w14:checkedState w14:val="2612" w14:font="MS Gothic"/>
              <w14:uncheckedState w14:val="2610" w14:font="MS Gothic"/>
            </w14:checkbox>
          </w:sdtPr>
          <w:sdtEndPr/>
          <w:sdtContent>
            <w:tc>
              <w:tcPr>
                <w:tcW w:w="1226" w:type="dxa"/>
              </w:tcPr>
              <w:p w14:paraId="24DDB7D1" w14:textId="489CE12C" w:rsidR="000F52A0" w:rsidRPr="000F52A0" w:rsidRDefault="008C50BF" w:rsidP="000F52A0">
                <w:pPr>
                  <w:jc w:val="center"/>
                  <w:rPr>
                    <w:b/>
                  </w:rPr>
                </w:pPr>
                <w:r>
                  <w:rPr>
                    <w:rFonts w:ascii="MS Gothic" w:eastAsia="MS Gothic" w:hAnsi="MS Gothic" w:hint="eastAsia"/>
                    <w:b/>
                  </w:rPr>
                  <w:t>☐</w:t>
                </w:r>
              </w:p>
            </w:tc>
          </w:sdtContent>
        </w:sdt>
        <w:tc>
          <w:tcPr>
            <w:tcW w:w="3311" w:type="dxa"/>
          </w:tcPr>
          <w:p w14:paraId="68E1845F" w14:textId="77777777" w:rsidR="000F52A0" w:rsidRDefault="000F52A0" w:rsidP="000F52A0"/>
        </w:tc>
      </w:tr>
      <w:tr w:rsidR="00546D1C" w14:paraId="53FCDF03" w14:textId="77777777" w:rsidTr="004E07DC">
        <w:trPr>
          <w:trHeight w:val="525"/>
        </w:trPr>
        <w:tc>
          <w:tcPr>
            <w:tcW w:w="2835" w:type="dxa"/>
          </w:tcPr>
          <w:p w14:paraId="38395DAF" w14:textId="6DF4C7A2" w:rsidR="00546D1C" w:rsidRDefault="00546D1C" w:rsidP="00546D1C">
            <w:pPr>
              <w:rPr>
                <w:b/>
              </w:rPr>
            </w:pPr>
            <w:r>
              <w:rPr>
                <w:b/>
              </w:rPr>
              <w:t>Microsoft PowerPoint</w:t>
            </w:r>
          </w:p>
        </w:tc>
        <w:sdt>
          <w:sdtPr>
            <w:rPr>
              <w:b/>
            </w:rPr>
            <w:id w:val="-1759510074"/>
            <w14:checkbox>
              <w14:checked w14:val="0"/>
              <w14:checkedState w14:val="2612" w14:font="MS Gothic"/>
              <w14:uncheckedState w14:val="2610" w14:font="MS Gothic"/>
            </w14:checkbox>
          </w:sdtPr>
          <w:sdtEndPr/>
          <w:sdtContent>
            <w:tc>
              <w:tcPr>
                <w:tcW w:w="1324" w:type="dxa"/>
              </w:tcPr>
              <w:p w14:paraId="0BCBDA8B" w14:textId="6376F3F6" w:rsidR="00546D1C" w:rsidRDefault="00546D1C" w:rsidP="00546D1C">
                <w:pPr>
                  <w:jc w:val="center"/>
                  <w:rPr>
                    <w:b/>
                  </w:rPr>
                </w:pPr>
                <w:r>
                  <w:rPr>
                    <w:rFonts w:ascii="MS Gothic" w:eastAsia="MS Gothic" w:hAnsi="MS Gothic" w:hint="eastAsia"/>
                    <w:b/>
                  </w:rPr>
                  <w:t>☐</w:t>
                </w:r>
              </w:p>
            </w:tc>
          </w:sdtContent>
        </w:sdt>
        <w:sdt>
          <w:sdtPr>
            <w:rPr>
              <w:b/>
            </w:rPr>
            <w:id w:val="1355773176"/>
            <w14:checkbox>
              <w14:checked w14:val="0"/>
              <w14:checkedState w14:val="2612" w14:font="MS Gothic"/>
              <w14:uncheckedState w14:val="2610" w14:font="MS Gothic"/>
            </w14:checkbox>
          </w:sdtPr>
          <w:sdtEndPr/>
          <w:sdtContent>
            <w:tc>
              <w:tcPr>
                <w:tcW w:w="1794" w:type="dxa"/>
              </w:tcPr>
              <w:p w14:paraId="268BC36A" w14:textId="7A0FA313" w:rsidR="00546D1C" w:rsidRDefault="00546D1C" w:rsidP="00546D1C">
                <w:pPr>
                  <w:jc w:val="center"/>
                  <w:rPr>
                    <w:b/>
                  </w:rPr>
                </w:pPr>
                <w:r w:rsidRPr="000F52A0">
                  <w:rPr>
                    <w:rFonts w:ascii="MS Gothic" w:eastAsia="MS Gothic" w:hAnsi="MS Gothic" w:hint="eastAsia"/>
                    <w:b/>
                  </w:rPr>
                  <w:t>☐</w:t>
                </w:r>
              </w:p>
            </w:tc>
          </w:sdtContent>
        </w:sdt>
        <w:sdt>
          <w:sdtPr>
            <w:rPr>
              <w:b/>
            </w:rPr>
            <w:id w:val="-1693364624"/>
            <w14:checkbox>
              <w14:checked w14:val="0"/>
              <w14:checkedState w14:val="2612" w14:font="MS Gothic"/>
              <w14:uncheckedState w14:val="2610" w14:font="MS Gothic"/>
            </w14:checkbox>
          </w:sdtPr>
          <w:sdtEndPr/>
          <w:sdtContent>
            <w:tc>
              <w:tcPr>
                <w:tcW w:w="1226" w:type="dxa"/>
              </w:tcPr>
              <w:p w14:paraId="5AD486D5" w14:textId="416D37DD" w:rsidR="00546D1C" w:rsidRDefault="008C50BF" w:rsidP="00546D1C">
                <w:pPr>
                  <w:jc w:val="center"/>
                  <w:rPr>
                    <w:b/>
                  </w:rPr>
                </w:pPr>
                <w:r>
                  <w:rPr>
                    <w:rFonts w:ascii="MS Gothic" w:eastAsia="MS Gothic" w:hAnsi="MS Gothic" w:hint="eastAsia"/>
                    <w:b/>
                  </w:rPr>
                  <w:t>☐</w:t>
                </w:r>
              </w:p>
            </w:tc>
          </w:sdtContent>
        </w:sdt>
        <w:tc>
          <w:tcPr>
            <w:tcW w:w="3311" w:type="dxa"/>
          </w:tcPr>
          <w:p w14:paraId="2645849A" w14:textId="77777777" w:rsidR="00546D1C" w:rsidRPr="000F52A0" w:rsidRDefault="00546D1C" w:rsidP="00546D1C">
            <w:pPr>
              <w:rPr>
                <w:b/>
              </w:rPr>
            </w:pPr>
          </w:p>
        </w:tc>
      </w:tr>
      <w:tr w:rsidR="00546D1C" w14:paraId="47CE4BEE" w14:textId="77777777" w:rsidTr="004E07DC">
        <w:trPr>
          <w:trHeight w:val="525"/>
        </w:trPr>
        <w:tc>
          <w:tcPr>
            <w:tcW w:w="2835" w:type="dxa"/>
          </w:tcPr>
          <w:p w14:paraId="4F1B54F3" w14:textId="77777777" w:rsidR="00546D1C" w:rsidRPr="000F52A0" w:rsidRDefault="00546D1C" w:rsidP="00546D1C">
            <w:pPr>
              <w:rPr>
                <w:b/>
              </w:rPr>
            </w:pPr>
            <w:r>
              <w:rPr>
                <w:b/>
              </w:rPr>
              <w:t xml:space="preserve">Database / Statistical </w:t>
            </w:r>
          </w:p>
        </w:tc>
        <w:sdt>
          <w:sdtPr>
            <w:rPr>
              <w:b/>
            </w:rPr>
            <w:id w:val="705843489"/>
            <w14:checkbox>
              <w14:checked w14:val="0"/>
              <w14:checkedState w14:val="2612" w14:font="MS Gothic"/>
              <w14:uncheckedState w14:val="2610" w14:font="MS Gothic"/>
            </w14:checkbox>
          </w:sdtPr>
          <w:sdtEndPr/>
          <w:sdtContent>
            <w:tc>
              <w:tcPr>
                <w:tcW w:w="1324" w:type="dxa"/>
              </w:tcPr>
              <w:p w14:paraId="6696D05B" w14:textId="77777777" w:rsidR="00546D1C" w:rsidRPr="000F52A0" w:rsidRDefault="00546D1C" w:rsidP="00546D1C">
                <w:pPr>
                  <w:jc w:val="center"/>
                  <w:rPr>
                    <w:b/>
                  </w:rPr>
                </w:pPr>
                <w:r>
                  <w:rPr>
                    <w:rFonts w:ascii="MS Gothic" w:eastAsia="MS Gothic" w:hAnsi="MS Gothic" w:hint="eastAsia"/>
                    <w:b/>
                  </w:rPr>
                  <w:t>☐</w:t>
                </w:r>
              </w:p>
            </w:tc>
          </w:sdtContent>
        </w:sdt>
        <w:sdt>
          <w:sdtPr>
            <w:rPr>
              <w:b/>
            </w:rPr>
            <w:id w:val="-1233843131"/>
            <w14:checkbox>
              <w14:checked w14:val="0"/>
              <w14:checkedState w14:val="2612" w14:font="MS Gothic"/>
              <w14:uncheckedState w14:val="2610" w14:font="MS Gothic"/>
            </w14:checkbox>
          </w:sdtPr>
          <w:sdtEndPr/>
          <w:sdtContent>
            <w:tc>
              <w:tcPr>
                <w:tcW w:w="1794" w:type="dxa"/>
              </w:tcPr>
              <w:p w14:paraId="42C42A58" w14:textId="77777777" w:rsidR="00546D1C" w:rsidRPr="000F52A0" w:rsidRDefault="00546D1C" w:rsidP="00546D1C">
                <w:pPr>
                  <w:jc w:val="center"/>
                  <w:rPr>
                    <w:b/>
                  </w:rPr>
                </w:pPr>
                <w:r w:rsidRPr="000F52A0">
                  <w:rPr>
                    <w:rFonts w:ascii="MS Gothic" w:eastAsia="MS Gothic" w:hAnsi="MS Gothic" w:hint="eastAsia"/>
                    <w:b/>
                  </w:rPr>
                  <w:t>☐</w:t>
                </w:r>
              </w:p>
            </w:tc>
          </w:sdtContent>
        </w:sdt>
        <w:sdt>
          <w:sdtPr>
            <w:rPr>
              <w:b/>
            </w:rPr>
            <w:id w:val="21914094"/>
            <w14:checkbox>
              <w14:checked w14:val="0"/>
              <w14:checkedState w14:val="2612" w14:font="MS Gothic"/>
              <w14:uncheckedState w14:val="2610" w14:font="MS Gothic"/>
            </w14:checkbox>
          </w:sdtPr>
          <w:sdtEndPr/>
          <w:sdtContent>
            <w:tc>
              <w:tcPr>
                <w:tcW w:w="1226" w:type="dxa"/>
              </w:tcPr>
              <w:p w14:paraId="7A995266" w14:textId="7FD05556" w:rsidR="00546D1C" w:rsidRPr="000F52A0" w:rsidRDefault="008C50BF" w:rsidP="00546D1C">
                <w:pPr>
                  <w:jc w:val="center"/>
                  <w:rPr>
                    <w:b/>
                  </w:rPr>
                </w:pPr>
                <w:r>
                  <w:rPr>
                    <w:rFonts w:ascii="MS Gothic" w:eastAsia="MS Gothic" w:hAnsi="MS Gothic" w:hint="eastAsia"/>
                    <w:b/>
                  </w:rPr>
                  <w:t>☐</w:t>
                </w:r>
              </w:p>
            </w:tc>
          </w:sdtContent>
        </w:sdt>
        <w:tc>
          <w:tcPr>
            <w:tcW w:w="3311" w:type="dxa"/>
          </w:tcPr>
          <w:p w14:paraId="42F67B3F" w14:textId="77777777" w:rsidR="00546D1C" w:rsidRDefault="00546D1C" w:rsidP="00546D1C">
            <w:pPr>
              <w:rPr>
                <w:b/>
              </w:rPr>
            </w:pPr>
            <w:r w:rsidRPr="000F52A0">
              <w:rPr>
                <w:b/>
              </w:rPr>
              <w:t>Name of software:</w:t>
            </w:r>
            <w:r>
              <w:rPr>
                <w:b/>
              </w:rPr>
              <w:t xml:space="preserve"> </w:t>
            </w:r>
          </w:p>
          <w:p w14:paraId="66FB0A7D" w14:textId="7AA6C168" w:rsidR="004E07DC" w:rsidRPr="00963190" w:rsidRDefault="004E07DC" w:rsidP="00546D1C"/>
        </w:tc>
      </w:tr>
      <w:tr w:rsidR="00546D1C" w14:paraId="227C7800" w14:textId="77777777" w:rsidTr="004E07DC">
        <w:trPr>
          <w:trHeight w:val="525"/>
        </w:trPr>
        <w:tc>
          <w:tcPr>
            <w:tcW w:w="2835" w:type="dxa"/>
          </w:tcPr>
          <w:p w14:paraId="5043C03A" w14:textId="77777777" w:rsidR="00546D1C" w:rsidRPr="000F52A0" w:rsidRDefault="00546D1C" w:rsidP="00546D1C">
            <w:pPr>
              <w:rPr>
                <w:b/>
              </w:rPr>
            </w:pPr>
            <w:r>
              <w:rPr>
                <w:b/>
              </w:rPr>
              <w:t>Other (please specify)</w:t>
            </w:r>
          </w:p>
        </w:tc>
        <w:sdt>
          <w:sdtPr>
            <w:rPr>
              <w:b/>
            </w:rPr>
            <w:id w:val="771908518"/>
            <w14:checkbox>
              <w14:checked w14:val="0"/>
              <w14:checkedState w14:val="2612" w14:font="MS Gothic"/>
              <w14:uncheckedState w14:val="2610" w14:font="MS Gothic"/>
            </w14:checkbox>
          </w:sdtPr>
          <w:sdtEndPr/>
          <w:sdtContent>
            <w:tc>
              <w:tcPr>
                <w:tcW w:w="1324" w:type="dxa"/>
              </w:tcPr>
              <w:p w14:paraId="523257F2" w14:textId="77777777" w:rsidR="00546D1C" w:rsidRPr="000F52A0" w:rsidRDefault="00546D1C" w:rsidP="00546D1C">
                <w:pPr>
                  <w:jc w:val="center"/>
                  <w:rPr>
                    <w:b/>
                  </w:rPr>
                </w:pPr>
                <w:r w:rsidRPr="000F52A0">
                  <w:rPr>
                    <w:rFonts w:ascii="MS Gothic" w:eastAsia="MS Gothic" w:hAnsi="MS Gothic" w:hint="eastAsia"/>
                    <w:b/>
                  </w:rPr>
                  <w:t>☐</w:t>
                </w:r>
              </w:p>
            </w:tc>
          </w:sdtContent>
        </w:sdt>
        <w:sdt>
          <w:sdtPr>
            <w:rPr>
              <w:b/>
            </w:rPr>
            <w:id w:val="835501954"/>
            <w14:checkbox>
              <w14:checked w14:val="0"/>
              <w14:checkedState w14:val="2612" w14:font="MS Gothic"/>
              <w14:uncheckedState w14:val="2610" w14:font="MS Gothic"/>
            </w14:checkbox>
          </w:sdtPr>
          <w:sdtEndPr/>
          <w:sdtContent>
            <w:tc>
              <w:tcPr>
                <w:tcW w:w="1794" w:type="dxa"/>
              </w:tcPr>
              <w:p w14:paraId="7064C7D0" w14:textId="77777777" w:rsidR="00546D1C" w:rsidRPr="000F52A0" w:rsidRDefault="00546D1C" w:rsidP="00546D1C">
                <w:pPr>
                  <w:jc w:val="center"/>
                  <w:rPr>
                    <w:b/>
                  </w:rPr>
                </w:pPr>
                <w:r w:rsidRPr="000F52A0">
                  <w:rPr>
                    <w:rFonts w:ascii="MS Gothic" w:eastAsia="MS Gothic" w:hAnsi="MS Gothic" w:hint="eastAsia"/>
                    <w:b/>
                  </w:rPr>
                  <w:t>☐</w:t>
                </w:r>
              </w:p>
            </w:tc>
          </w:sdtContent>
        </w:sdt>
        <w:sdt>
          <w:sdtPr>
            <w:rPr>
              <w:b/>
            </w:rPr>
            <w:id w:val="1354846486"/>
            <w14:checkbox>
              <w14:checked w14:val="0"/>
              <w14:checkedState w14:val="2612" w14:font="MS Gothic"/>
              <w14:uncheckedState w14:val="2610" w14:font="MS Gothic"/>
            </w14:checkbox>
          </w:sdtPr>
          <w:sdtEndPr/>
          <w:sdtContent>
            <w:tc>
              <w:tcPr>
                <w:tcW w:w="1226" w:type="dxa"/>
              </w:tcPr>
              <w:p w14:paraId="65525BCA" w14:textId="1C6D9E4E" w:rsidR="00546D1C" w:rsidRPr="000F52A0" w:rsidRDefault="008C50BF" w:rsidP="00546D1C">
                <w:pPr>
                  <w:jc w:val="center"/>
                  <w:rPr>
                    <w:b/>
                  </w:rPr>
                </w:pPr>
                <w:r>
                  <w:rPr>
                    <w:rFonts w:ascii="MS Gothic" w:eastAsia="MS Gothic" w:hAnsi="MS Gothic" w:hint="eastAsia"/>
                    <w:b/>
                  </w:rPr>
                  <w:t>☐</w:t>
                </w:r>
              </w:p>
            </w:tc>
          </w:sdtContent>
        </w:sdt>
        <w:tc>
          <w:tcPr>
            <w:tcW w:w="3311" w:type="dxa"/>
          </w:tcPr>
          <w:p w14:paraId="23983D82" w14:textId="09C6DFF9" w:rsidR="00546D1C" w:rsidRDefault="00546D1C" w:rsidP="004E07DC"/>
        </w:tc>
      </w:tr>
    </w:tbl>
    <w:p w14:paraId="1C144E53" w14:textId="77777777" w:rsidR="00F97F09" w:rsidRDefault="00F97F09" w:rsidP="002534EE"/>
    <w:tbl>
      <w:tblPr>
        <w:tblStyle w:val="TableGrid"/>
        <w:tblW w:w="0" w:type="auto"/>
        <w:tblLook w:val="04A0" w:firstRow="1" w:lastRow="0" w:firstColumn="1" w:lastColumn="0" w:noHBand="0" w:noVBand="1"/>
      </w:tblPr>
      <w:tblGrid>
        <w:gridCol w:w="2263"/>
        <w:gridCol w:w="3747"/>
        <w:gridCol w:w="3006"/>
      </w:tblGrid>
      <w:tr w:rsidR="00F97F09" w14:paraId="286BECB1" w14:textId="77777777" w:rsidTr="00771E6B">
        <w:tc>
          <w:tcPr>
            <w:tcW w:w="9016" w:type="dxa"/>
            <w:gridSpan w:val="3"/>
            <w:shd w:val="clear" w:color="auto" w:fill="A5A5A5" w:themeFill="accent3"/>
          </w:tcPr>
          <w:p w14:paraId="520D9414" w14:textId="13B5F2F3" w:rsidR="00F97F09" w:rsidRDefault="00F97F09" w:rsidP="002534EE">
            <w:pPr>
              <w:rPr>
                <w:b/>
              </w:rPr>
            </w:pPr>
            <w:r w:rsidRPr="00F97F09">
              <w:rPr>
                <w:b/>
              </w:rPr>
              <w:t xml:space="preserve">SECTION </w:t>
            </w:r>
            <w:r w:rsidR="00B34DEE">
              <w:rPr>
                <w:b/>
              </w:rPr>
              <w:t>6</w:t>
            </w:r>
            <w:r w:rsidRPr="00F97F09">
              <w:rPr>
                <w:b/>
              </w:rPr>
              <w:t>: COMMUNITY / VOLUN</w:t>
            </w:r>
            <w:r w:rsidR="00B34DEE">
              <w:rPr>
                <w:b/>
              </w:rPr>
              <w:t>TARY</w:t>
            </w:r>
            <w:r w:rsidRPr="00F97F09">
              <w:rPr>
                <w:b/>
              </w:rPr>
              <w:t xml:space="preserve"> EXPERIENCE (</w:t>
            </w:r>
            <w:r w:rsidR="00B0140A">
              <w:rPr>
                <w:b/>
              </w:rPr>
              <w:t>IF ANY</w:t>
            </w:r>
            <w:r w:rsidRPr="00F97F09">
              <w:rPr>
                <w:b/>
              </w:rPr>
              <w:t>)</w:t>
            </w:r>
          </w:p>
          <w:p w14:paraId="6DF69981" w14:textId="77777777" w:rsidR="00771E6B" w:rsidRPr="00F97F09" w:rsidRDefault="00771E6B" w:rsidP="002534EE">
            <w:pPr>
              <w:rPr>
                <w:b/>
              </w:rPr>
            </w:pPr>
          </w:p>
        </w:tc>
      </w:tr>
      <w:tr w:rsidR="00F97F09" w14:paraId="72D3C46A" w14:textId="77777777" w:rsidTr="00771E6B">
        <w:tc>
          <w:tcPr>
            <w:tcW w:w="9016" w:type="dxa"/>
            <w:gridSpan w:val="3"/>
            <w:tcBorders>
              <w:bottom w:val="single" w:sz="4" w:space="0" w:color="auto"/>
            </w:tcBorders>
          </w:tcPr>
          <w:p w14:paraId="4F63FB78" w14:textId="77777777" w:rsidR="00F97F09" w:rsidRDefault="00F97F09" w:rsidP="002534EE">
            <w:pPr>
              <w:rPr>
                <w:b/>
              </w:rPr>
            </w:pPr>
          </w:p>
          <w:p w14:paraId="6D6BC90F" w14:textId="77777777" w:rsidR="008C50BF" w:rsidRDefault="008C50BF" w:rsidP="001E1C04">
            <w:pPr>
              <w:rPr>
                <w:b/>
              </w:rPr>
            </w:pPr>
          </w:p>
          <w:p w14:paraId="4A3CF054" w14:textId="77777777" w:rsidR="00AD7602" w:rsidRDefault="00AD7602" w:rsidP="001E1C04">
            <w:pPr>
              <w:rPr>
                <w:b/>
              </w:rPr>
            </w:pPr>
          </w:p>
          <w:p w14:paraId="2D8BCDD2" w14:textId="77777777" w:rsidR="00AD7602" w:rsidRDefault="00AD7602" w:rsidP="001E1C04">
            <w:pPr>
              <w:rPr>
                <w:b/>
              </w:rPr>
            </w:pPr>
          </w:p>
          <w:p w14:paraId="58D6FB32" w14:textId="536F3C5E" w:rsidR="00F97F09" w:rsidRDefault="00FA6CDB" w:rsidP="001E1C04">
            <w:pPr>
              <w:rPr>
                <w:b/>
              </w:rPr>
            </w:pPr>
            <w:r>
              <w:rPr>
                <w:b/>
              </w:rPr>
              <w:tab/>
            </w:r>
          </w:p>
          <w:p w14:paraId="58027F20" w14:textId="5123789D" w:rsidR="001E1C04" w:rsidRPr="001E1C04" w:rsidRDefault="001E1C04" w:rsidP="001E1C04"/>
        </w:tc>
      </w:tr>
      <w:tr w:rsidR="00FA6CDB" w14:paraId="64F991F7" w14:textId="77777777" w:rsidTr="00771E6B">
        <w:tc>
          <w:tcPr>
            <w:tcW w:w="9016" w:type="dxa"/>
            <w:gridSpan w:val="3"/>
            <w:shd w:val="clear" w:color="auto" w:fill="A5A5A5" w:themeFill="accent3"/>
          </w:tcPr>
          <w:p w14:paraId="412315E3" w14:textId="205C82D1" w:rsidR="00FA6CDB" w:rsidRPr="00FA6CDB" w:rsidRDefault="00FA6CDB" w:rsidP="002534EE">
            <w:pPr>
              <w:rPr>
                <w:b/>
              </w:rPr>
            </w:pPr>
            <w:r w:rsidRPr="00FA6CDB">
              <w:rPr>
                <w:b/>
              </w:rPr>
              <w:t xml:space="preserve">SECTION </w:t>
            </w:r>
            <w:r w:rsidR="00B34DEE">
              <w:rPr>
                <w:b/>
              </w:rPr>
              <w:t>7</w:t>
            </w:r>
            <w:r w:rsidRPr="00FA6CDB">
              <w:rPr>
                <w:b/>
              </w:rPr>
              <w:t xml:space="preserve">: EMPLOYMENT HISTORY </w:t>
            </w:r>
          </w:p>
          <w:p w14:paraId="24E932FA" w14:textId="6F0EA855" w:rsidR="00AF611E" w:rsidRPr="00FD5F70" w:rsidRDefault="00AF611E" w:rsidP="00AF611E">
            <w:pPr>
              <w:rPr>
                <w:b/>
                <w:i/>
              </w:rPr>
            </w:pPr>
            <w:r w:rsidRPr="00FD5F70">
              <w:rPr>
                <w:b/>
                <w:i/>
              </w:rPr>
              <w:t>Please complete a new section for each post held, even within the same organisation</w:t>
            </w:r>
            <w:r w:rsidR="00963190" w:rsidRPr="00FD5F70">
              <w:rPr>
                <w:b/>
                <w:i/>
              </w:rPr>
              <w:t xml:space="preserve">. Start </w:t>
            </w:r>
            <w:r w:rsidRPr="00FD5F70">
              <w:rPr>
                <w:b/>
                <w:i/>
              </w:rPr>
              <w:t>with your most recent employment.</w:t>
            </w:r>
            <w:r w:rsidR="005D5FAA">
              <w:rPr>
                <w:b/>
                <w:i/>
              </w:rPr>
              <w:t xml:space="preserve"> </w:t>
            </w:r>
          </w:p>
          <w:p w14:paraId="21556B14" w14:textId="77777777" w:rsidR="00FA6CDB" w:rsidRDefault="00FA6CDB" w:rsidP="002534EE"/>
        </w:tc>
      </w:tr>
      <w:tr w:rsidR="00FA6CDB" w14:paraId="5A6874EB" w14:textId="77777777" w:rsidTr="00963190">
        <w:tc>
          <w:tcPr>
            <w:tcW w:w="2263" w:type="dxa"/>
            <w:shd w:val="clear" w:color="auto" w:fill="E7E6E6" w:themeFill="background2"/>
          </w:tcPr>
          <w:p w14:paraId="5561974E" w14:textId="77777777" w:rsidR="00FA6CDB" w:rsidRPr="00FA6CDB" w:rsidRDefault="00FA6CDB" w:rsidP="002534EE">
            <w:pPr>
              <w:rPr>
                <w:b/>
              </w:rPr>
            </w:pPr>
            <w:r w:rsidRPr="00FA6CDB">
              <w:rPr>
                <w:b/>
              </w:rPr>
              <w:t>Job Title</w:t>
            </w:r>
          </w:p>
        </w:tc>
        <w:tc>
          <w:tcPr>
            <w:tcW w:w="6753" w:type="dxa"/>
            <w:gridSpan w:val="2"/>
          </w:tcPr>
          <w:p w14:paraId="1BF67EBA" w14:textId="20FEF0FC" w:rsidR="00FA6CDB" w:rsidRDefault="00FA6CDB" w:rsidP="002534EE"/>
        </w:tc>
      </w:tr>
      <w:tr w:rsidR="00FA6CDB" w14:paraId="790D0413" w14:textId="77777777" w:rsidTr="00963190">
        <w:tc>
          <w:tcPr>
            <w:tcW w:w="2263" w:type="dxa"/>
            <w:shd w:val="clear" w:color="auto" w:fill="E7E6E6" w:themeFill="background2"/>
          </w:tcPr>
          <w:p w14:paraId="745A42EB" w14:textId="77777777" w:rsidR="00FA6CDB" w:rsidRPr="00FA6CDB" w:rsidRDefault="00FA6CDB" w:rsidP="00FA6CDB">
            <w:pPr>
              <w:rPr>
                <w:b/>
              </w:rPr>
            </w:pPr>
            <w:r w:rsidRPr="00FA6CDB">
              <w:rPr>
                <w:b/>
              </w:rPr>
              <w:t xml:space="preserve">Employer Name </w:t>
            </w:r>
            <w:r>
              <w:rPr>
                <w:b/>
              </w:rPr>
              <w:t>and</w:t>
            </w:r>
            <w:r w:rsidRPr="00FA6CDB">
              <w:rPr>
                <w:b/>
              </w:rPr>
              <w:t xml:space="preserve"> Address</w:t>
            </w:r>
          </w:p>
        </w:tc>
        <w:tc>
          <w:tcPr>
            <w:tcW w:w="6753" w:type="dxa"/>
            <w:gridSpan w:val="2"/>
          </w:tcPr>
          <w:p w14:paraId="6662D833" w14:textId="6CDFAD27" w:rsidR="001351E4" w:rsidRDefault="001351E4" w:rsidP="002534EE"/>
        </w:tc>
      </w:tr>
      <w:tr w:rsidR="007A77E2" w14:paraId="2109A1DC" w14:textId="77777777" w:rsidTr="00963190">
        <w:tc>
          <w:tcPr>
            <w:tcW w:w="2263" w:type="dxa"/>
            <w:shd w:val="clear" w:color="auto" w:fill="E7E6E6" w:themeFill="background2"/>
          </w:tcPr>
          <w:p w14:paraId="03624E28" w14:textId="32208679" w:rsidR="007A77E2" w:rsidRPr="00FA6CDB" w:rsidRDefault="007A77E2" w:rsidP="00FA6CDB">
            <w:pPr>
              <w:rPr>
                <w:b/>
              </w:rPr>
            </w:pPr>
            <w:r>
              <w:rPr>
                <w:b/>
              </w:rPr>
              <w:t xml:space="preserve">Nature of Work </w:t>
            </w:r>
            <w:r w:rsidR="00D60548" w:rsidRPr="00D60548">
              <w:rPr>
                <w:i/>
              </w:rPr>
              <w:t>Please tick the relevant box.</w:t>
            </w:r>
          </w:p>
        </w:tc>
        <w:tc>
          <w:tcPr>
            <w:tcW w:w="6753" w:type="dxa"/>
            <w:gridSpan w:val="2"/>
          </w:tcPr>
          <w:p w14:paraId="6D5D14BE" w14:textId="2F47C122" w:rsidR="007A77E2" w:rsidRPr="00D60548" w:rsidRDefault="007A77E2" w:rsidP="002534EE">
            <w:pPr>
              <w:rPr>
                <w:b/>
              </w:rPr>
            </w:pPr>
            <w:r w:rsidRPr="00D60548">
              <w:rPr>
                <w:b/>
              </w:rPr>
              <w:t xml:space="preserve">Employee </w:t>
            </w:r>
            <w:sdt>
              <w:sdtPr>
                <w:rPr>
                  <w:b/>
                </w:rPr>
                <w:id w:val="-436062197"/>
                <w14:checkbox>
                  <w14:checked w14:val="0"/>
                  <w14:checkedState w14:val="2612" w14:font="MS Gothic"/>
                  <w14:uncheckedState w14:val="2610" w14:font="MS Gothic"/>
                </w14:checkbox>
              </w:sdtPr>
              <w:sdtEndPr/>
              <w:sdtContent>
                <w:r w:rsidR="008C50BF">
                  <w:rPr>
                    <w:rFonts w:ascii="MS Gothic" w:eastAsia="MS Gothic" w:hAnsi="MS Gothic" w:hint="eastAsia"/>
                    <w:b/>
                  </w:rPr>
                  <w:t>☐</w:t>
                </w:r>
              </w:sdtContent>
            </w:sdt>
            <w:r w:rsidRPr="00D60548">
              <w:rPr>
                <w:b/>
              </w:rPr>
              <w:t xml:space="preserve">    </w:t>
            </w:r>
            <w:r w:rsidR="00D60548">
              <w:rPr>
                <w:b/>
              </w:rPr>
              <w:t xml:space="preserve"> </w:t>
            </w:r>
            <w:r w:rsidR="00B0140A">
              <w:rPr>
                <w:b/>
              </w:rPr>
              <w:t xml:space="preserve">  </w:t>
            </w:r>
            <w:r w:rsidR="00546D1C" w:rsidRPr="00D60548">
              <w:rPr>
                <w:b/>
              </w:rPr>
              <w:t>Emp</w:t>
            </w:r>
            <w:r w:rsidR="00546D1C">
              <w:rPr>
                <w:b/>
              </w:rPr>
              <w:t>loyment</w:t>
            </w:r>
            <w:r w:rsidRPr="00D60548">
              <w:rPr>
                <w:b/>
              </w:rPr>
              <w:t xml:space="preserve"> Scheme (e.g. CE, TUS) </w:t>
            </w:r>
            <w:sdt>
              <w:sdtPr>
                <w:rPr>
                  <w:b/>
                </w:rPr>
                <w:id w:val="1303971646"/>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r w:rsidRPr="00D60548">
              <w:rPr>
                <w:b/>
              </w:rPr>
              <w:t xml:space="preserve">    </w:t>
            </w:r>
          </w:p>
          <w:p w14:paraId="26F1B06A" w14:textId="222DA88E" w:rsidR="007A77E2" w:rsidRPr="00D60548" w:rsidRDefault="007A77E2" w:rsidP="00D60548">
            <w:pPr>
              <w:rPr>
                <w:b/>
              </w:rPr>
            </w:pPr>
            <w:r w:rsidRPr="00D60548">
              <w:rPr>
                <w:b/>
              </w:rPr>
              <w:t xml:space="preserve">Volunteer </w:t>
            </w:r>
            <w:sdt>
              <w:sdtPr>
                <w:rPr>
                  <w:b/>
                </w:rPr>
                <w:id w:val="391163028"/>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r w:rsidR="00D60548">
              <w:rPr>
                <w:b/>
              </w:rPr>
              <w:t xml:space="preserve">      </w:t>
            </w:r>
            <w:r w:rsidR="00B0140A">
              <w:rPr>
                <w:b/>
              </w:rPr>
              <w:t xml:space="preserve"> </w:t>
            </w:r>
            <w:r w:rsidRPr="00D60548">
              <w:rPr>
                <w:b/>
              </w:rPr>
              <w:t xml:space="preserve">Intern / Other  </w:t>
            </w:r>
            <w:sdt>
              <w:sdtPr>
                <w:rPr>
                  <w:b/>
                </w:rPr>
                <w:id w:val="219875324"/>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p>
        </w:tc>
      </w:tr>
      <w:tr w:rsidR="007A77E2" w14:paraId="6D3C0AB2" w14:textId="77777777" w:rsidTr="00963190">
        <w:tc>
          <w:tcPr>
            <w:tcW w:w="2263" w:type="dxa"/>
            <w:shd w:val="clear" w:color="auto" w:fill="E7E6E6" w:themeFill="background2"/>
          </w:tcPr>
          <w:p w14:paraId="0993361D" w14:textId="77777777" w:rsidR="007A77E2" w:rsidRDefault="007A77E2" w:rsidP="007A77E2">
            <w:pPr>
              <w:rPr>
                <w:b/>
              </w:rPr>
            </w:pPr>
            <w:r w:rsidRPr="007A77E2">
              <w:rPr>
                <w:b/>
              </w:rPr>
              <w:t>Hours of Work</w:t>
            </w:r>
          </w:p>
          <w:p w14:paraId="6F8FAB0F" w14:textId="30D57C47" w:rsidR="007A77E2" w:rsidRPr="00D60548" w:rsidRDefault="00D60548" w:rsidP="007A77E2">
            <w:pPr>
              <w:rPr>
                <w:b/>
                <w:i/>
              </w:rPr>
            </w:pPr>
            <w:r w:rsidRPr="00D60548">
              <w:rPr>
                <w:i/>
              </w:rPr>
              <w:t>Please tick the relevant box.</w:t>
            </w:r>
          </w:p>
        </w:tc>
        <w:tc>
          <w:tcPr>
            <w:tcW w:w="6753" w:type="dxa"/>
            <w:gridSpan w:val="2"/>
          </w:tcPr>
          <w:p w14:paraId="75A244F3" w14:textId="03EB466F" w:rsidR="007A77E2" w:rsidRPr="00D60548" w:rsidRDefault="007A77E2" w:rsidP="007A77E2">
            <w:pPr>
              <w:rPr>
                <w:b/>
              </w:rPr>
            </w:pPr>
            <w:r w:rsidRPr="00D60548">
              <w:rPr>
                <w:b/>
              </w:rPr>
              <w:t xml:space="preserve">Part Time </w:t>
            </w:r>
            <w:sdt>
              <w:sdtPr>
                <w:rPr>
                  <w:b/>
                </w:rPr>
                <w:id w:val="-1499496502"/>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r w:rsidRPr="00D60548">
              <w:rPr>
                <w:b/>
              </w:rPr>
              <w:t xml:space="preserve">    </w:t>
            </w:r>
            <w:r w:rsidR="00D60548">
              <w:rPr>
                <w:b/>
              </w:rPr>
              <w:t xml:space="preserve">   </w:t>
            </w:r>
            <w:r w:rsidR="00B0140A">
              <w:rPr>
                <w:b/>
              </w:rPr>
              <w:t xml:space="preserve"> </w:t>
            </w:r>
            <w:r w:rsidRPr="00D60548">
              <w:rPr>
                <w:b/>
              </w:rPr>
              <w:t xml:space="preserve">Full Time </w:t>
            </w:r>
            <w:sdt>
              <w:sdtPr>
                <w:rPr>
                  <w:b/>
                </w:rPr>
                <w:id w:val="-1025867928"/>
                <w14:checkbox>
                  <w14:checked w14:val="0"/>
                  <w14:checkedState w14:val="2612" w14:font="MS Gothic"/>
                  <w14:uncheckedState w14:val="2610" w14:font="MS Gothic"/>
                </w14:checkbox>
              </w:sdtPr>
              <w:sdtEndPr/>
              <w:sdtContent>
                <w:r w:rsidR="008C50BF">
                  <w:rPr>
                    <w:rFonts w:ascii="MS Gothic" w:eastAsia="MS Gothic" w:hAnsi="MS Gothic" w:hint="eastAsia"/>
                    <w:b/>
                  </w:rPr>
                  <w:t>☐</w:t>
                </w:r>
              </w:sdtContent>
            </w:sdt>
            <w:r w:rsidRPr="00D60548">
              <w:rPr>
                <w:b/>
              </w:rPr>
              <w:t xml:space="preserve">        Flexi </w:t>
            </w:r>
            <w:sdt>
              <w:sdtPr>
                <w:rPr>
                  <w:b/>
                </w:rPr>
                <w:id w:val="89133619"/>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p>
        </w:tc>
      </w:tr>
      <w:tr w:rsidR="007A77E2" w14:paraId="7EAF0A2C" w14:textId="77777777" w:rsidTr="00CF59AD">
        <w:tc>
          <w:tcPr>
            <w:tcW w:w="2263" w:type="dxa"/>
            <w:tcBorders>
              <w:bottom w:val="single" w:sz="4" w:space="0" w:color="auto"/>
            </w:tcBorders>
            <w:shd w:val="clear" w:color="auto" w:fill="E7E6E6" w:themeFill="background2"/>
          </w:tcPr>
          <w:p w14:paraId="33734893" w14:textId="77777777" w:rsidR="007A77E2" w:rsidRDefault="007A77E2" w:rsidP="007A77E2">
            <w:pPr>
              <w:rPr>
                <w:b/>
              </w:rPr>
            </w:pPr>
            <w:r>
              <w:rPr>
                <w:b/>
              </w:rPr>
              <w:t>Type of Contract</w:t>
            </w:r>
          </w:p>
          <w:p w14:paraId="68B3F742" w14:textId="775050F8" w:rsidR="007A77E2" w:rsidRPr="00D60548" w:rsidRDefault="00D60548" w:rsidP="007A77E2">
            <w:pPr>
              <w:rPr>
                <w:i/>
              </w:rPr>
            </w:pPr>
            <w:r w:rsidRPr="00D60548">
              <w:rPr>
                <w:i/>
              </w:rPr>
              <w:t>Please tick the relevant box.</w:t>
            </w:r>
          </w:p>
          <w:p w14:paraId="5B21803B" w14:textId="77777777" w:rsidR="00963190" w:rsidRDefault="00963190" w:rsidP="007A77E2"/>
        </w:tc>
        <w:tc>
          <w:tcPr>
            <w:tcW w:w="3747" w:type="dxa"/>
            <w:tcBorders>
              <w:bottom w:val="single" w:sz="4" w:space="0" w:color="auto"/>
            </w:tcBorders>
          </w:tcPr>
          <w:p w14:paraId="2F414ECC" w14:textId="55502C01" w:rsidR="007A77E2" w:rsidRPr="00D60548" w:rsidRDefault="007A77E2" w:rsidP="007A77E2">
            <w:pPr>
              <w:rPr>
                <w:b/>
              </w:rPr>
            </w:pPr>
            <w:r w:rsidRPr="00D60548">
              <w:rPr>
                <w:b/>
              </w:rPr>
              <w:t xml:space="preserve">Fixed-Term </w:t>
            </w:r>
            <w:sdt>
              <w:sdtPr>
                <w:rPr>
                  <w:b/>
                </w:rPr>
                <w:id w:val="1964459420"/>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r w:rsidRPr="00D60548">
              <w:rPr>
                <w:b/>
              </w:rPr>
              <w:t xml:space="preserve">     </w:t>
            </w:r>
            <w:r w:rsidR="00D60548">
              <w:rPr>
                <w:b/>
              </w:rPr>
              <w:t xml:space="preserve"> </w:t>
            </w:r>
            <w:r w:rsidRPr="00D60548">
              <w:rPr>
                <w:b/>
              </w:rPr>
              <w:t xml:space="preserve">Specified Purpose </w:t>
            </w:r>
            <w:sdt>
              <w:sdtPr>
                <w:rPr>
                  <w:b/>
                </w:rPr>
                <w:id w:val="-968897995"/>
                <w14:checkbox>
                  <w14:checked w14:val="0"/>
                  <w14:checkedState w14:val="2612" w14:font="MS Gothic"/>
                  <w14:uncheckedState w14:val="2610" w14:font="MS Gothic"/>
                </w14:checkbox>
              </w:sdtPr>
              <w:sdtEndPr/>
              <w:sdtContent>
                <w:r w:rsidR="008C50BF">
                  <w:rPr>
                    <w:rFonts w:ascii="MS Gothic" w:eastAsia="MS Gothic" w:hAnsi="MS Gothic" w:hint="eastAsia"/>
                    <w:b/>
                  </w:rPr>
                  <w:t>☐</w:t>
                </w:r>
              </w:sdtContent>
            </w:sdt>
          </w:p>
          <w:p w14:paraId="7778A925" w14:textId="3908273E" w:rsidR="007A77E2" w:rsidRPr="00D60548" w:rsidRDefault="007A77E2" w:rsidP="007A77E2">
            <w:pPr>
              <w:rPr>
                <w:b/>
              </w:rPr>
            </w:pPr>
            <w:r w:rsidRPr="00D60548">
              <w:rPr>
                <w:b/>
              </w:rPr>
              <w:t xml:space="preserve">Permanent </w:t>
            </w:r>
            <w:sdt>
              <w:sdtPr>
                <w:rPr>
                  <w:b/>
                </w:rPr>
                <w:id w:val="-1287884830"/>
                <w14:checkbox>
                  <w14:checked w14:val="0"/>
                  <w14:checkedState w14:val="2612" w14:font="MS Gothic"/>
                  <w14:uncheckedState w14:val="2610" w14:font="MS Gothic"/>
                </w14:checkbox>
              </w:sdtPr>
              <w:sdtEndPr/>
              <w:sdtContent>
                <w:r w:rsidR="008C50BF">
                  <w:rPr>
                    <w:rFonts w:ascii="MS Gothic" w:eastAsia="MS Gothic" w:hAnsi="MS Gothic" w:hint="eastAsia"/>
                    <w:b/>
                  </w:rPr>
                  <w:t>☐</w:t>
                </w:r>
              </w:sdtContent>
            </w:sdt>
            <w:r w:rsidRPr="00D60548">
              <w:rPr>
                <w:b/>
              </w:rPr>
              <w:t xml:space="preserve">     </w:t>
            </w:r>
            <w:r w:rsidR="00D60548">
              <w:rPr>
                <w:b/>
              </w:rPr>
              <w:t xml:space="preserve"> </w:t>
            </w:r>
            <w:r w:rsidRPr="00D60548">
              <w:rPr>
                <w:b/>
              </w:rPr>
              <w:t xml:space="preserve">Freelance/Other    </w:t>
            </w:r>
            <w:sdt>
              <w:sdtPr>
                <w:rPr>
                  <w:b/>
                </w:rPr>
                <w:id w:val="-2115511263"/>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p>
        </w:tc>
        <w:tc>
          <w:tcPr>
            <w:tcW w:w="3006" w:type="dxa"/>
            <w:tcBorders>
              <w:bottom w:val="single" w:sz="4" w:space="0" w:color="auto"/>
            </w:tcBorders>
          </w:tcPr>
          <w:p w14:paraId="6AFDE3C1" w14:textId="4287AACA" w:rsidR="007A77E2" w:rsidRPr="00D60548" w:rsidRDefault="007A77E2" w:rsidP="007A77E2">
            <w:pPr>
              <w:rPr>
                <w:b/>
              </w:rPr>
            </w:pPr>
            <w:r w:rsidRPr="00D60548">
              <w:rPr>
                <w:b/>
              </w:rPr>
              <w:t>Start Date:</w:t>
            </w:r>
            <w:r w:rsidR="00A01A18">
              <w:rPr>
                <w:b/>
              </w:rPr>
              <w:t xml:space="preserve"> </w:t>
            </w:r>
          </w:p>
          <w:p w14:paraId="291751EF" w14:textId="77777777" w:rsidR="007A77E2" w:rsidRPr="00D60548" w:rsidRDefault="007A77E2" w:rsidP="007A77E2">
            <w:pPr>
              <w:rPr>
                <w:b/>
              </w:rPr>
            </w:pPr>
            <w:r w:rsidRPr="00D60548">
              <w:rPr>
                <w:b/>
              </w:rPr>
              <w:t xml:space="preserve">Finish Date:  </w:t>
            </w:r>
          </w:p>
        </w:tc>
      </w:tr>
      <w:tr w:rsidR="006220D8" w14:paraId="021A2F2F" w14:textId="77777777" w:rsidTr="00CF59AD">
        <w:tc>
          <w:tcPr>
            <w:tcW w:w="9016" w:type="dxa"/>
            <w:gridSpan w:val="3"/>
            <w:shd w:val="clear" w:color="auto" w:fill="E7E6E6" w:themeFill="background2"/>
          </w:tcPr>
          <w:p w14:paraId="1C263DB6" w14:textId="77777777" w:rsidR="006220D8" w:rsidRDefault="006220D8" w:rsidP="006220D8">
            <w:r w:rsidRPr="006220D8">
              <w:rPr>
                <w:b/>
              </w:rPr>
              <w:t>Main Duties and Responsibilities</w:t>
            </w:r>
          </w:p>
        </w:tc>
      </w:tr>
      <w:tr w:rsidR="006220D8" w14:paraId="05AB190E" w14:textId="77777777" w:rsidTr="00CF59AD">
        <w:tc>
          <w:tcPr>
            <w:tcW w:w="9016" w:type="dxa"/>
            <w:gridSpan w:val="3"/>
            <w:tcBorders>
              <w:bottom w:val="single" w:sz="4" w:space="0" w:color="auto"/>
            </w:tcBorders>
          </w:tcPr>
          <w:p w14:paraId="776A2704" w14:textId="77777777" w:rsidR="006220D8" w:rsidRDefault="006220D8" w:rsidP="00852268">
            <w:pPr>
              <w:rPr>
                <w:color w:val="FF0000"/>
              </w:rPr>
            </w:pPr>
          </w:p>
          <w:p w14:paraId="4597765D" w14:textId="77777777" w:rsidR="008C50BF" w:rsidRDefault="008C50BF" w:rsidP="00852268">
            <w:pPr>
              <w:rPr>
                <w:color w:val="FF0000"/>
              </w:rPr>
            </w:pPr>
          </w:p>
          <w:p w14:paraId="53F6D09B" w14:textId="77777777" w:rsidR="008C50BF" w:rsidRDefault="008C50BF" w:rsidP="00852268">
            <w:pPr>
              <w:rPr>
                <w:color w:val="FF0000"/>
              </w:rPr>
            </w:pPr>
          </w:p>
          <w:p w14:paraId="1B5FB77C" w14:textId="77777777" w:rsidR="008C50BF" w:rsidRDefault="008C50BF" w:rsidP="00852268">
            <w:pPr>
              <w:rPr>
                <w:color w:val="FF0000"/>
              </w:rPr>
            </w:pPr>
          </w:p>
          <w:p w14:paraId="14326520" w14:textId="77777777" w:rsidR="008C50BF" w:rsidRDefault="008C50BF" w:rsidP="00852268">
            <w:pPr>
              <w:rPr>
                <w:color w:val="FF0000"/>
              </w:rPr>
            </w:pPr>
          </w:p>
          <w:p w14:paraId="79315A4A" w14:textId="77777777" w:rsidR="008C50BF" w:rsidRDefault="008C50BF" w:rsidP="00852268">
            <w:pPr>
              <w:rPr>
                <w:color w:val="FF0000"/>
              </w:rPr>
            </w:pPr>
          </w:p>
          <w:p w14:paraId="2073E101" w14:textId="77777777" w:rsidR="008C50BF" w:rsidRDefault="008C50BF" w:rsidP="00852268">
            <w:pPr>
              <w:rPr>
                <w:color w:val="FF0000"/>
              </w:rPr>
            </w:pPr>
          </w:p>
          <w:p w14:paraId="09286291" w14:textId="77777777" w:rsidR="008C50BF" w:rsidRDefault="008C50BF" w:rsidP="00852268">
            <w:pPr>
              <w:rPr>
                <w:color w:val="FF0000"/>
              </w:rPr>
            </w:pPr>
          </w:p>
          <w:p w14:paraId="08716052" w14:textId="77777777" w:rsidR="008C50BF" w:rsidRDefault="008C50BF" w:rsidP="00852268">
            <w:pPr>
              <w:rPr>
                <w:color w:val="FF0000"/>
              </w:rPr>
            </w:pPr>
          </w:p>
          <w:p w14:paraId="5F717BA1" w14:textId="77777777" w:rsidR="008C50BF" w:rsidRDefault="008C50BF" w:rsidP="00852268">
            <w:pPr>
              <w:rPr>
                <w:color w:val="FF0000"/>
              </w:rPr>
            </w:pPr>
          </w:p>
          <w:p w14:paraId="687BEC4B" w14:textId="77777777" w:rsidR="008C50BF" w:rsidRDefault="008C50BF" w:rsidP="00852268">
            <w:pPr>
              <w:rPr>
                <w:color w:val="FF0000"/>
              </w:rPr>
            </w:pPr>
          </w:p>
          <w:p w14:paraId="25F2A2EA" w14:textId="77777777" w:rsidR="008C50BF" w:rsidRDefault="008C50BF" w:rsidP="00852268">
            <w:pPr>
              <w:rPr>
                <w:color w:val="FF0000"/>
              </w:rPr>
            </w:pPr>
          </w:p>
          <w:p w14:paraId="6194AB65" w14:textId="77777777" w:rsidR="008C50BF" w:rsidRDefault="008C50BF" w:rsidP="00852268">
            <w:pPr>
              <w:rPr>
                <w:color w:val="FF0000"/>
              </w:rPr>
            </w:pPr>
          </w:p>
          <w:p w14:paraId="12FF9946" w14:textId="77777777" w:rsidR="008C50BF" w:rsidRDefault="008C50BF" w:rsidP="00852268">
            <w:pPr>
              <w:rPr>
                <w:color w:val="FF0000"/>
              </w:rPr>
            </w:pPr>
          </w:p>
          <w:p w14:paraId="1F9A6FCD" w14:textId="77777777" w:rsidR="008C50BF" w:rsidRDefault="008C50BF" w:rsidP="00852268">
            <w:pPr>
              <w:rPr>
                <w:color w:val="FF0000"/>
              </w:rPr>
            </w:pPr>
          </w:p>
          <w:p w14:paraId="4169749A" w14:textId="56B602E8" w:rsidR="008C50BF" w:rsidRPr="00AD0533" w:rsidRDefault="008C50BF" w:rsidP="00852268">
            <w:pPr>
              <w:rPr>
                <w:color w:val="FF0000"/>
              </w:rPr>
            </w:pPr>
          </w:p>
        </w:tc>
      </w:tr>
      <w:tr w:rsidR="006220D8" w14:paraId="0FEC0816" w14:textId="77777777" w:rsidTr="00CF59AD">
        <w:tc>
          <w:tcPr>
            <w:tcW w:w="9016" w:type="dxa"/>
            <w:gridSpan w:val="3"/>
            <w:shd w:val="clear" w:color="auto" w:fill="E7E6E6" w:themeFill="background2"/>
          </w:tcPr>
          <w:p w14:paraId="0FECF126" w14:textId="77777777" w:rsidR="006220D8" w:rsidRPr="006220D8" w:rsidRDefault="006220D8" w:rsidP="006220D8">
            <w:pPr>
              <w:rPr>
                <w:b/>
              </w:rPr>
            </w:pPr>
            <w:r w:rsidRPr="006220D8">
              <w:rPr>
                <w:b/>
              </w:rPr>
              <w:lastRenderedPageBreak/>
              <w:t>Key Achievements</w:t>
            </w:r>
          </w:p>
        </w:tc>
      </w:tr>
      <w:tr w:rsidR="006220D8" w14:paraId="3AB4628A" w14:textId="77777777" w:rsidTr="00CF59AD">
        <w:tc>
          <w:tcPr>
            <w:tcW w:w="9016" w:type="dxa"/>
            <w:gridSpan w:val="3"/>
            <w:tcBorders>
              <w:bottom w:val="single" w:sz="4" w:space="0" w:color="auto"/>
            </w:tcBorders>
          </w:tcPr>
          <w:p w14:paraId="22E4B304" w14:textId="4B317019" w:rsidR="008C50BF" w:rsidRDefault="008C50BF" w:rsidP="006220D8"/>
        </w:tc>
      </w:tr>
      <w:tr w:rsidR="006220D8" w14:paraId="5395D16B" w14:textId="77777777" w:rsidTr="00CF59AD">
        <w:tc>
          <w:tcPr>
            <w:tcW w:w="9016" w:type="dxa"/>
            <w:gridSpan w:val="3"/>
            <w:shd w:val="clear" w:color="auto" w:fill="E7E6E6" w:themeFill="background2"/>
          </w:tcPr>
          <w:p w14:paraId="353529EA" w14:textId="77777777" w:rsidR="006220D8" w:rsidRPr="006220D8" w:rsidRDefault="006220D8" w:rsidP="006220D8">
            <w:pPr>
              <w:rPr>
                <w:b/>
              </w:rPr>
            </w:pPr>
            <w:r w:rsidRPr="006220D8">
              <w:rPr>
                <w:b/>
              </w:rPr>
              <w:t>Re</w:t>
            </w:r>
            <w:r>
              <w:rPr>
                <w:b/>
              </w:rPr>
              <w:t>a</w:t>
            </w:r>
            <w:r w:rsidRPr="006220D8">
              <w:rPr>
                <w:b/>
              </w:rPr>
              <w:t>son for Leaving</w:t>
            </w:r>
          </w:p>
        </w:tc>
      </w:tr>
      <w:tr w:rsidR="006220D8" w14:paraId="43996719" w14:textId="77777777" w:rsidTr="00771E6B">
        <w:tc>
          <w:tcPr>
            <w:tcW w:w="9016" w:type="dxa"/>
            <w:gridSpan w:val="3"/>
            <w:tcBorders>
              <w:bottom w:val="single" w:sz="4" w:space="0" w:color="auto"/>
            </w:tcBorders>
          </w:tcPr>
          <w:p w14:paraId="6C95A2F4" w14:textId="52194E11" w:rsidR="00964067" w:rsidRDefault="00964067" w:rsidP="006220D8"/>
        </w:tc>
      </w:tr>
      <w:tr w:rsidR="00AF611E" w14:paraId="7D0BD191" w14:textId="77777777" w:rsidTr="00771E6B">
        <w:tc>
          <w:tcPr>
            <w:tcW w:w="9016" w:type="dxa"/>
            <w:gridSpan w:val="3"/>
            <w:shd w:val="clear" w:color="auto" w:fill="A5A5A5" w:themeFill="accent3"/>
          </w:tcPr>
          <w:p w14:paraId="6F14F8AE" w14:textId="6441B469" w:rsidR="00AF611E" w:rsidRDefault="00AF611E" w:rsidP="009E265D">
            <w:pPr>
              <w:rPr>
                <w:b/>
              </w:rPr>
            </w:pPr>
            <w:r w:rsidRPr="00FA6CDB">
              <w:rPr>
                <w:b/>
              </w:rPr>
              <w:t xml:space="preserve">SECTION </w:t>
            </w:r>
            <w:r w:rsidR="00B34DEE">
              <w:rPr>
                <w:b/>
              </w:rPr>
              <w:t>7</w:t>
            </w:r>
            <w:r w:rsidRPr="00FA6CDB">
              <w:rPr>
                <w:b/>
              </w:rPr>
              <w:t xml:space="preserve">: EMPLOYMENT HISTORY </w:t>
            </w:r>
            <w:r>
              <w:rPr>
                <w:b/>
              </w:rPr>
              <w:t>(CONTINUED)</w:t>
            </w:r>
          </w:p>
          <w:p w14:paraId="129519CF" w14:textId="77777777" w:rsidR="009E265D" w:rsidRPr="009E265D" w:rsidRDefault="009E265D" w:rsidP="009E265D">
            <w:pPr>
              <w:rPr>
                <w:b/>
              </w:rPr>
            </w:pPr>
          </w:p>
        </w:tc>
      </w:tr>
      <w:tr w:rsidR="00D1144E" w14:paraId="4D347244" w14:textId="77777777" w:rsidTr="00CF59AD">
        <w:tc>
          <w:tcPr>
            <w:tcW w:w="2263" w:type="dxa"/>
            <w:shd w:val="clear" w:color="auto" w:fill="E7E6E6" w:themeFill="background2"/>
          </w:tcPr>
          <w:p w14:paraId="4973B0CB" w14:textId="77777777" w:rsidR="00D1144E" w:rsidRPr="00FA6CDB" w:rsidRDefault="00D1144E" w:rsidP="00273657">
            <w:pPr>
              <w:rPr>
                <w:b/>
              </w:rPr>
            </w:pPr>
            <w:r w:rsidRPr="00FA6CDB">
              <w:rPr>
                <w:b/>
              </w:rPr>
              <w:t>Job Title</w:t>
            </w:r>
          </w:p>
        </w:tc>
        <w:tc>
          <w:tcPr>
            <w:tcW w:w="6753" w:type="dxa"/>
            <w:gridSpan w:val="2"/>
          </w:tcPr>
          <w:p w14:paraId="7652452B" w14:textId="2A16088A" w:rsidR="00D1144E" w:rsidRDefault="00D1144E" w:rsidP="00273657"/>
        </w:tc>
      </w:tr>
      <w:tr w:rsidR="00D1144E" w14:paraId="525982EF" w14:textId="77777777" w:rsidTr="00CF59AD">
        <w:tc>
          <w:tcPr>
            <w:tcW w:w="2263" w:type="dxa"/>
            <w:shd w:val="clear" w:color="auto" w:fill="E7E6E6" w:themeFill="background2"/>
          </w:tcPr>
          <w:p w14:paraId="7010670D" w14:textId="77777777" w:rsidR="00D1144E" w:rsidRPr="00FA6CDB" w:rsidRDefault="00D1144E" w:rsidP="00273657">
            <w:pPr>
              <w:rPr>
                <w:b/>
              </w:rPr>
            </w:pPr>
            <w:r w:rsidRPr="00FA6CDB">
              <w:rPr>
                <w:b/>
              </w:rPr>
              <w:t xml:space="preserve">Employer Name </w:t>
            </w:r>
            <w:r>
              <w:rPr>
                <w:b/>
              </w:rPr>
              <w:t>and</w:t>
            </w:r>
            <w:r w:rsidRPr="00FA6CDB">
              <w:rPr>
                <w:b/>
              </w:rPr>
              <w:t xml:space="preserve"> Address</w:t>
            </w:r>
          </w:p>
        </w:tc>
        <w:tc>
          <w:tcPr>
            <w:tcW w:w="6753" w:type="dxa"/>
            <w:gridSpan w:val="2"/>
          </w:tcPr>
          <w:p w14:paraId="4EFCC68A" w14:textId="2A526CE7" w:rsidR="00D1144E" w:rsidRDefault="00D1144E" w:rsidP="00273657"/>
        </w:tc>
      </w:tr>
      <w:tr w:rsidR="00D1144E" w14:paraId="682658E4" w14:textId="77777777" w:rsidTr="00CF59AD">
        <w:tc>
          <w:tcPr>
            <w:tcW w:w="2263" w:type="dxa"/>
            <w:shd w:val="clear" w:color="auto" w:fill="E7E6E6" w:themeFill="background2"/>
          </w:tcPr>
          <w:p w14:paraId="4F00ECC1" w14:textId="03B59DC8" w:rsidR="00D1144E" w:rsidRPr="00FA6CDB" w:rsidRDefault="00D1144E" w:rsidP="00273657">
            <w:pPr>
              <w:rPr>
                <w:b/>
              </w:rPr>
            </w:pPr>
            <w:r>
              <w:rPr>
                <w:b/>
              </w:rPr>
              <w:t xml:space="preserve">Nature of Work </w:t>
            </w:r>
            <w:r w:rsidR="00D60548" w:rsidRPr="00D60548">
              <w:rPr>
                <w:i/>
              </w:rPr>
              <w:t>Please tick the relevant box.</w:t>
            </w:r>
          </w:p>
        </w:tc>
        <w:tc>
          <w:tcPr>
            <w:tcW w:w="6753" w:type="dxa"/>
            <w:gridSpan w:val="2"/>
          </w:tcPr>
          <w:p w14:paraId="71879176" w14:textId="242BFE7E" w:rsidR="00D1144E" w:rsidRPr="00D60548" w:rsidRDefault="00D1144E" w:rsidP="00273657">
            <w:pPr>
              <w:rPr>
                <w:b/>
              </w:rPr>
            </w:pPr>
            <w:r w:rsidRPr="00D60548">
              <w:rPr>
                <w:b/>
              </w:rPr>
              <w:t xml:space="preserve">Employee </w:t>
            </w:r>
            <w:sdt>
              <w:sdtPr>
                <w:rPr>
                  <w:b/>
                </w:rPr>
                <w:id w:val="-1265533502"/>
                <w14:checkbox>
                  <w14:checked w14:val="0"/>
                  <w14:checkedState w14:val="2612" w14:font="MS Gothic"/>
                  <w14:uncheckedState w14:val="2610" w14:font="MS Gothic"/>
                </w14:checkbox>
              </w:sdtPr>
              <w:sdtEndPr/>
              <w:sdtContent>
                <w:r w:rsidR="00964067">
                  <w:rPr>
                    <w:rFonts w:ascii="MS Gothic" w:eastAsia="MS Gothic" w:hAnsi="MS Gothic" w:hint="eastAsia"/>
                    <w:b/>
                  </w:rPr>
                  <w:t>☐</w:t>
                </w:r>
              </w:sdtContent>
            </w:sdt>
            <w:r w:rsidRPr="00D60548">
              <w:rPr>
                <w:b/>
              </w:rPr>
              <w:t xml:space="preserve">    </w:t>
            </w:r>
            <w:r w:rsidR="00D60548">
              <w:rPr>
                <w:b/>
              </w:rPr>
              <w:t xml:space="preserve">   </w:t>
            </w:r>
            <w:r w:rsidR="00546D1C" w:rsidRPr="00D60548">
              <w:rPr>
                <w:b/>
              </w:rPr>
              <w:t>Emp</w:t>
            </w:r>
            <w:r w:rsidR="00546D1C">
              <w:rPr>
                <w:b/>
              </w:rPr>
              <w:t>loyment</w:t>
            </w:r>
            <w:r w:rsidR="00546D1C" w:rsidRPr="00D60548">
              <w:rPr>
                <w:b/>
              </w:rPr>
              <w:t xml:space="preserve"> </w:t>
            </w:r>
            <w:r w:rsidRPr="00D60548">
              <w:rPr>
                <w:b/>
              </w:rPr>
              <w:t xml:space="preserve">Scheme (e.g. CE, TUS) </w:t>
            </w:r>
            <w:sdt>
              <w:sdtPr>
                <w:rPr>
                  <w:b/>
                </w:rPr>
                <w:id w:val="-393973823"/>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r w:rsidRPr="00D60548">
              <w:rPr>
                <w:b/>
              </w:rPr>
              <w:t xml:space="preserve">    </w:t>
            </w:r>
          </w:p>
          <w:p w14:paraId="78E4448A" w14:textId="77777777" w:rsidR="00D1144E" w:rsidRPr="00D60548" w:rsidRDefault="00D1144E" w:rsidP="00273657">
            <w:pPr>
              <w:rPr>
                <w:b/>
              </w:rPr>
            </w:pPr>
            <w:r w:rsidRPr="00D60548">
              <w:rPr>
                <w:b/>
              </w:rPr>
              <w:t xml:space="preserve">Volunteer </w:t>
            </w:r>
            <w:sdt>
              <w:sdtPr>
                <w:rPr>
                  <w:b/>
                </w:rPr>
                <w:id w:val="-1716113090"/>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r w:rsidRPr="00D60548">
              <w:rPr>
                <w:b/>
              </w:rPr>
              <w:t xml:space="preserve">       Intern / Other  </w:t>
            </w:r>
            <w:sdt>
              <w:sdtPr>
                <w:rPr>
                  <w:b/>
                </w:rPr>
                <w:id w:val="1824012643"/>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p>
        </w:tc>
      </w:tr>
      <w:tr w:rsidR="00D1144E" w:rsidRPr="007A77E2" w14:paraId="5F1D809E" w14:textId="77777777" w:rsidTr="00CF59AD">
        <w:tc>
          <w:tcPr>
            <w:tcW w:w="2263" w:type="dxa"/>
            <w:shd w:val="clear" w:color="auto" w:fill="E7E6E6" w:themeFill="background2"/>
          </w:tcPr>
          <w:p w14:paraId="222D1F49" w14:textId="77777777" w:rsidR="00D1144E" w:rsidRDefault="00D1144E" w:rsidP="00273657">
            <w:pPr>
              <w:rPr>
                <w:b/>
              </w:rPr>
            </w:pPr>
            <w:r w:rsidRPr="007A77E2">
              <w:rPr>
                <w:b/>
              </w:rPr>
              <w:t>Hours of Work</w:t>
            </w:r>
          </w:p>
          <w:p w14:paraId="3816020C" w14:textId="675ACD92" w:rsidR="00D1144E" w:rsidRPr="00D60548" w:rsidRDefault="00D60548" w:rsidP="00273657">
            <w:pPr>
              <w:rPr>
                <w:b/>
                <w:i/>
              </w:rPr>
            </w:pPr>
            <w:r w:rsidRPr="00D60548">
              <w:rPr>
                <w:i/>
              </w:rPr>
              <w:t>Please tick the relevant box.</w:t>
            </w:r>
          </w:p>
        </w:tc>
        <w:tc>
          <w:tcPr>
            <w:tcW w:w="6753" w:type="dxa"/>
            <w:gridSpan w:val="2"/>
          </w:tcPr>
          <w:p w14:paraId="3F59479F" w14:textId="117C555F" w:rsidR="00D1144E" w:rsidRPr="00D60548" w:rsidRDefault="00D1144E" w:rsidP="00273657">
            <w:pPr>
              <w:rPr>
                <w:b/>
              </w:rPr>
            </w:pPr>
            <w:r w:rsidRPr="00D60548">
              <w:rPr>
                <w:b/>
              </w:rPr>
              <w:t xml:space="preserve">Part Time </w:t>
            </w:r>
            <w:sdt>
              <w:sdtPr>
                <w:rPr>
                  <w:b/>
                </w:rPr>
                <w:id w:val="-80603894"/>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r w:rsidRPr="00D60548">
              <w:rPr>
                <w:b/>
              </w:rPr>
              <w:t xml:space="preserve">    </w:t>
            </w:r>
            <w:r w:rsidR="00D60548">
              <w:rPr>
                <w:b/>
              </w:rPr>
              <w:t xml:space="preserve">    </w:t>
            </w:r>
            <w:r w:rsidRPr="00D60548">
              <w:rPr>
                <w:b/>
              </w:rPr>
              <w:t xml:space="preserve">Full Time </w:t>
            </w:r>
            <w:sdt>
              <w:sdtPr>
                <w:rPr>
                  <w:b/>
                </w:rPr>
                <w:id w:val="1806968690"/>
                <w14:checkbox>
                  <w14:checked w14:val="0"/>
                  <w14:checkedState w14:val="2612" w14:font="MS Gothic"/>
                  <w14:uncheckedState w14:val="2610" w14:font="MS Gothic"/>
                </w14:checkbox>
              </w:sdtPr>
              <w:sdtEndPr/>
              <w:sdtContent>
                <w:r w:rsidR="00964067">
                  <w:rPr>
                    <w:rFonts w:ascii="MS Gothic" w:eastAsia="MS Gothic" w:hAnsi="MS Gothic" w:hint="eastAsia"/>
                    <w:b/>
                  </w:rPr>
                  <w:t>☐</w:t>
                </w:r>
              </w:sdtContent>
            </w:sdt>
            <w:r w:rsidRPr="00D60548">
              <w:rPr>
                <w:b/>
              </w:rPr>
              <w:t xml:space="preserve">        Flexi </w:t>
            </w:r>
            <w:sdt>
              <w:sdtPr>
                <w:rPr>
                  <w:b/>
                </w:rPr>
                <w:id w:val="-1688673897"/>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p>
        </w:tc>
      </w:tr>
      <w:tr w:rsidR="00D1144E" w14:paraId="5FB399A4" w14:textId="77777777" w:rsidTr="00CF59AD">
        <w:tc>
          <w:tcPr>
            <w:tcW w:w="2263" w:type="dxa"/>
            <w:tcBorders>
              <w:bottom w:val="single" w:sz="4" w:space="0" w:color="auto"/>
            </w:tcBorders>
            <w:shd w:val="clear" w:color="auto" w:fill="E7E6E6" w:themeFill="background2"/>
          </w:tcPr>
          <w:p w14:paraId="09DC0FC8" w14:textId="77777777" w:rsidR="00D1144E" w:rsidRDefault="00D1144E" w:rsidP="00273657">
            <w:pPr>
              <w:rPr>
                <w:b/>
              </w:rPr>
            </w:pPr>
            <w:r>
              <w:rPr>
                <w:b/>
              </w:rPr>
              <w:t>Type of Contract</w:t>
            </w:r>
          </w:p>
          <w:p w14:paraId="5A563216" w14:textId="0F02EF8E" w:rsidR="00D1144E" w:rsidRPr="00D60548" w:rsidRDefault="00D60548" w:rsidP="00273657">
            <w:pPr>
              <w:rPr>
                <w:i/>
              </w:rPr>
            </w:pPr>
            <w:r w:rsidRPr="00D60548">
              <w:rPr>
                <w:i/>
              </w:rPr>
              <w:t>Please tick the relevant box.</w:t>
            </w:r>
          </w:p>
          <w:p w14:paraId="37CC6C4E" w14:textId="77777777" w:rsidR="00CF59AD" w:rsidRDefault="00CF59AD" w:rsidP="00273657"/>
        </w:tc>
        <w:tc>
          <w:tcPr>
            <w:tcW w:w="3747" w:type="dxa"/>
            <w:tcBorders>
              <w:bottom w:val="single" w:sz="4" w:space="0" w:color="auto"/>
            </w:tcBorders>
          </w:tcPr>
          <w:p w14:paraId="3863BEE8" w14:textId="77777777" w:rsidR="00D1144E" w:rsidRPr="00D60548" w:rsidRDefault="00D1144E" w:rsidP="00273657">
            <w:pPr>
              <w:rPr>
                <w:b/>
              </w:rPr>
            </w:pPr>
            <w:r w:rsidRPr="00D60548">
              <w:rPr>
                <w:b/>
              </w:rPr>
              <w:t xml:space="preserve">Fixed-Term </w:t>
            </w:r>
            <w:sdt>
              <w:sdtPr>
                <w:rPr>
                  <w:b/>
                </w:rPr>
                <w:id w:val="-1661383186"/>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r w:rsidRPr="00D60548">
              <w:rPr>
                <w:b/>
              </w:rPr>
              <w:t xml:space="preserve">     Specified Purpose </w:t>
            </w:r>
            <w:sdt>
              <w:sdtPr>
                <w:rPr>
                  <w:b/>
                </w:rPr>
                <w:id w:val="-142585190"/>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p>
          <w:p w14:paraId="659FAA90" w14:textId="1B4E5393" w:rsidR="00D1144E" w:rsidRPr="00D60548" w:rsidRDefault="00D1144E" w:rsidP="00273657">
            <w:pPr>
              <w:rPr>
                <w:b/>
              </w:rPr>
            </w:pPr>
            <w:r w:rsidRPr="00D60548">
              <w:rPr>
                <w:b/>
              </w:rPr>
              <w:t xml:space="preserve">Permanent </w:t>
            </w:r>
            <w:sdt>
              <w:sdtPr>
                <w:rPr>
                  <w:b/>
                </w:rPr>
                <w:id w:val="756638088"/>
                <w14:checkbox>
                  <w14:checked w14:val="0"/>
                  <w14:checkedState w14:val="2612" w14:font="MS Gothic"/>
                  <w14:uncheckedState w14:val="2610" w14:font="MS Gothic"/>
                </w14:checkbox>
              </w:sdtPr>
              <w:sdtEndPr/>
              <w:sdtContent>
                <w:r w:rsidR="00964067">
                  <w:rPr>
                    <w:rFonts w:ascii="MS Gothic" w:eastAsia="MS Gothic" w:hAnsi="MS Gothic" w:hint="eastAsia"/>
                    <w:b/>
                  </w:rPr>
                  <w:t>☐</w:t>
                </w:r>
              </w:sdtContent>
            </w:sdt>
            <w:r w:rsidRPr="00D60548">
              <w:rPr>
                <w:b/>
              </w:rPr>
              <w:t xml:space="preserve">     Freelance/Other    </w:t>
            </w:r>
            <w:sdt>
              <w:sdtPr>
                <w:rPr>
                  <w:b/>
                </w:rPr>
                <w:id w:val="-377543796"/>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p>
        </w:tc>
        <w:tc>
          <w:tcPr>
            <w:tcW w:w="3006" w:type="dxa"/>
            <w:tcBorders>
              <w:bottom w:val="single" w:sz="4" w:space="0" w:color="auto"/>
            </w:tcBorders>
          </w:tcPr>
          <w:p w14:paraId="395F3FD0" w14:textId="71B36011" w:rsidR="00D1144E" w:rsidRPr="00D60548" w:rsidRDefault="00D1144E" w:rsidP="00273657">
            <w:pPr>
              <w:rPr>
                <w:b/>
              </w:rPr>
            </w:pPr>
            <w:r w:rsidRPr="00D60548">
              <w:rPr>
                <w:b/>
              </w:rPr>
              <w:t>Start Date:</w:t>
            </w:r>
            <w:r w:rsidR="00A01A18">
              <w:rPr>
                <w:b/>
              </w:rPr>
              <w:t xml:space="preserve"> </w:t>
            </w:r>
          </w:p>
          <w:p w14:paraId="161FDED0" w14:textId="6B5D2A94" w:rsidR="00D1144E" w:rsidRPr="00D60548" w:rsidRDefault="00D1144E" w:rsidP="00964067">
            <w:pPr>
              <w:rPr>
                <w:b/>
              </w:rPr>
            </w:pPr>
            <w:r w:rsidRPr="00D60548">
              <w:rPr>
                <w:b/>
              </w:rPr>
              <w:t xml:space="preserve">Finish Date:  </w:t>
            </w:r>
          </w:p>
        </w:tc>
      </w:tr>
      <w:tr w:rsidR="00D1144E" w14:paraId="6D1A23A8" w14:textId="77777777" w:rsidTr="00CF59AD">
        <w:tc>
          <w:tcPr>
            <w:tcW w:w="9016" w:type="dxa"/>
            <w:gridSpan w:val="3"/>
            <w:shd w:val="clear" w:color="auto" w:fill="E7E6E6" w:themeFill="background2"/>
          </w:tcPr>
          <w:p w14:paraId="081A1EBE" w14:textId="77777777" w:rsidR="00D1144E" w:rsidRDefault="00D1144E" w:rsidP="00273657">
            <w:r w:rsidRPr="006220D8">
              <w:rPr>
                <w:b/>
              </w:rPr>
              <w:t>Main Duties and Responsibilities</w:t>
            </w:r>
          </w:p>
        </w:tc>
      </w:tr>
      <w:tr w:rsidR="00D1144E" w:rsidRPr="006220D8" w14:paraId="1975AEEC" w14:textId="77777777" w:rsidTr="00CF59AD">
        <w:tc>
          <w:tcPr>
            <w:tcW w:w="9016" w:type="dxa"/>
            <w:gridSpan w:val="3"/>
            <w:tcBorders>
              <w:bottom w:val="single" w:sz="4" w:space="0" w:color="auto"/>
            </w:tcBorders>
          </w:tcPr>
          <w:p w14:paraId="23789CF7" w14:textId="77777777" w:rsidR="00A61034" w:rsidRDefault="00A61034" w:rsidP="0040037A">
            <w:pPr>
              <w:pStyle w:val="ListParagraph"/>
            </w:pPr>
          </w:p>
          <w:p w14:paraId="713BFBCD" w14:textId="77777777" w:rsidR="00D1144E" w:rsidRDefault="00D1144E" w:rsidP="00964067">
            <w:pPr>
              <w:pStyle w:val="ListParagraph"/>
              <w:tabs>
                <w:tab w:val="left" w:pos="1422"/>
              </w:tabs>
            </w:pPr>
          </w:p>
          <w:p w14:paraId="76276C51" w14:textId="77777777" w:rsidR="00964067" w:rsidRDefault="00964067" w:rsidP="00964067">
            <w:pPr>
              <w:pStyle w:val="ListParagraph"/>
              <w:tabs>
                <w:tab w:val="left" w:pos="1422"/>
              </w:tabs>
            </w:pPr>
          </w:p>
          <w:p w14:paraId="263907E9" w14:textId="77777777" w:rsidR="00964067" w:rsidRDefault="00964067" w:rsidP="00964067">
            <w:pPr>
              <w:pStyle w:val="ListParagraph"/>
              <w:tabs>
                <w:tab w:val="left" w:pos="1422"/>
              </w:tabs>
            </w:pPr>
          </w:p>
          <w:p w14:paraId="3B17D4D2" w14:textId="77777777" w:rsidR="00964067" w:rsidRDefault="00964067" w:rsidP="00964067">
            <w:pPr>
              <w:pStyle w:val="ListParagraph"/>
              <w:tabs>
                <w:tab w:val="left" w:pos="1422"/>
              </w:tabs>
            </w:pPr>
          </w:p>
          <w:p w14:paraId="06646FF5" w14:textId="77777777" w:rsidR="00964067" w:rsidRDefault="00964067" w:rsidP="00964067">
            <w:pPr>
              <w:pStyle w:val="ListParagraph"/>
              <w:tabs>
                <w:tab w:val="left" w:pos="1422"/>
              </w:tabs>
            </w:pPr>
          </w:p>
          <w:p w14:paraId="778CE9E5" w14:textId="77777777" w:rsidR="00964067" w:rsidRDefault="00964067" w:rsidP="00964067">
            <w:pPr>
              <w:pStyle w:val="ListParagraph"/>
              <w:tabs>
                <w:tab w:val="left" w:pos="1422"/>
              </w:tabs>
            </w:pPr>
          </w:p>
          <w:p w14:paraId="7F4EA982" w14:textId="77777777" w:rsidR="00964067" w:rsidRDefault="00964067" w:rsidP="00964067">
            <w:pPr>
              <w:pStyle w:val="ListParagraph"/>
              <w:tabs>
                <w:tab w:val="left" w:pos="1422"/>
              </w:tabs>
            </w:pPr>
          </w:p>
          <w:p w14:paraId="131FB3BC" w14:textId="77777777" w:rsidR="00964067" w:rsidRDefault="00964067" w:rsidP="00964067">
            <w:pPr>
              <w:pStyle w:val="ListParagraph"/>
              <w:tabs>
                <w:tab w:val="left" w:pos="1422"/>
              </w:tabs>
            </w:pPr>
          </w:p>
          <w:p w14:paraId="29979DF8" w14:textId="77777777" w:rsidR="00964067" w:rsidRDefault="00964067" w:rsidP="00964067">
            <w:pPr>
              <w:pStyle w:val="ListParagraph"/>
              <w:tabs>
                <w:tab w:val="left" w:pos="1422"/>
              </w:tabs>
            </w:pPr>
          </w:p>
          <w:p w14:paraId="6E3BE6C9" w14:textId="77777777" w:rsidR="00964067" w:rsidRDefault="00964067" w:rsidP="00964067">
            <w:pPr>
              <w:pStyle w:val="ListParagraph"/>
              <w:tabs>
                <w:tab w:val="left" w:pos="1422"/>
              </w:tabs>
            </w:pPr>
          </w:p>
          <w:p w14:paraId="7FE78F80" w14:textId="77777777" w:rsidR="00964067" w:rsidRDefault="00964067" w:rsidP="00964067">
            <w:pPr>
              <w:pStyle w:val="ListParagraph"/>
              <w:tabs>
                <w:tab w:val="left" w:pos="1422"/>
              </w:tabs>
            </w:pPr>
          </w:p>
          <w:p w14:paraId="12188095" w14:textId="77777777" w:rsidR="00964067" w:rsidRDefault="00964067" w:rsidP="00964067">
            <w:pPr>
              <w:pStyle w:val="ListParagraph"/>
              <w:tabs>
                <w:tab w:val="left" w:pos="1422"/>
              </w:tabs>
            </w:pPr>
          </w:p>
          <w:p w14:paraId="0E9CA5CA" w14:textId="77777777" w:rsidR="00964067" w:rsidRDefault="00964067" w:rsidP="00964067">
            <w:pPr>
              <w:pStyle w:val="ListParagraph"/>
              <w:tabs>
                <w:tab w:val="left" w:pos="1422"/>
              </w:tabs>
            </w:pPr>
          </w:p>
          <w:p w14:paraId="23A3FEE9" w14:textId="77777777" w:rsidR="00964067" w:rsidRDefault="00964067" w:rsidP="00964067">
            <w:pPr>
              <w:pStyle w:val="ListParagraph"/>
              <w:tabs>
                <w:tab w:val="left" w:pos="1422"/>
              </w:tabs>
            </w:pPr>
          </w:p>
          <w:p w14:paraId="09E6790E" w14:textId="77777777" w:rsidR="00964067" w:rsidRDefault="00964067" w:rsidP="00964067">
            <w:pPr>
              <w:pStyle w:val="ListParagraph"/>
              <w:tabs>
                <w:tab w:val="left" w:pos="1422"/>
              </w:tabs>
            </w:pPr>
          </w:p>
          <w:p w14:paraId="7592BD50" w14:textId="492775FE" w:rsidR="00964067" w:rsidRPr="006220D8" w:rsidRDefault="00964067" w:rsidP="00964067">
            <w:pPr>
              <w:pStyle w:val="ListParagraph"/>
              <w:tabs>
                <w:tab w:val="left" w:pos="1422"/>
              </w:tabs>
            </w:pPr>
          </w:p>
        </w:tc>
      </w:tr>
      <w:tr w:rsidR="00D1144E" w:rsidRPr="006220D8" w14:paraId="50796271" w14:textId="77777777" w:rsidTr="00CF59AD">
        <w:tc>
          <w:tcPr>
            <w:tcW w:w="9016" w:type="dxa"/>
            <w:gridSpan w:val="3"/>
            <w:shd w:val="clear" w:color="auto" w:fill="E7E6E6" w:themeFill="background2"/>
          </w:tcPr>
          <w:p w14:paraId="52C4518D" w14:textId="77777777" w:rsidR="00D1144E" w:rsidRPr="006220D8" w:rsidRDefault="00D1144E" w:rsidP="00273657">
            <w:pPr>
              <w:rPr>
                <w:b/>
              </w:rPr>
            </w:pPr>
            <w:r w:rsidRPr="006220D8">
              <w:rPr>
                <w:b/>
              </w:rPr>
              <w:t>Key Achievements</w:t>
            </w:r>
          </w:p>
        </w:tc>
      </w:tr>
      <w:tr w:rsidR="00D1144E" w14:paraId="4894A5D1" w14:textId="77777777" w:rsidTr="00CF59AD">
        <w:tc>
          <w:tcPr>
            <w:tcW w:w="9016" w:type="dxa"/>
            <w:gridSpan w:val="3"/>
            <w:tcBorders>
              <w:bottom w:val="single" w:sz="4" w:space="0" w:color="auto"/>
            </w:tcBorders>
          </w:tcPr>
          <w:p w14:paraId="254E5160" w14:textId="6EB93676" w:rsidR="00964067" w:rsidRDefault="00964067" w:rsidP="00273657"/>
        </w:tc>
      </w:tr>
      <w:tr w:rsidR="00D1144E" w:rsidRPr="006220D8" w14:paraId="6015663E" w14:textId="77777777" w:rsidTr="00CF59AD">
        <w:tc>
          <w:tcPr>
            <w:tcW w:w="9016" w:type="dxa"/>
            <w:gridSpan w:val="3"/>
            <w:shd w:val="clear" w:color="auto" w:fill="E7E6E6" w:themeFill="background2"/>
          </w:tcPr>
          <w:p w14:paraId="09AA29E2" w14:textId="77777777" w:rsidR="00D1144E" w:rsidRPr="006220D8" w:rsidRDefault="00D1144E" w:rsidP="00273657">
            <w:pPr>
              <w:rPr>
                <w:b/>
              </w:rPr>
            </w:pPr>
            <w:r w:rsidRPr="006220D8">
              <w:rPr>
                <w:b/>
              </w:rPr>
              <w:t>Re</w:t>
            </w:r>
            <w:r>
              <w:rPr>
                <w:b/>
              </w:rPr>
              <w:t>a</w:t>
            </w:r>
            <w:r w:rsidRPr="006220D8">
              <w:rPr>
                <w:b/>
              </w:rPr>
              <w:t>son for Leaving</w:t>
            </w:r>
          </w:p>
        </w:tc>
      </w:tr>
      <w:tr w:rsidR="00D1144E" w14:paraId="583BE049" w14:textId="77777777" w:rsidTr="00771E6B">
        <w:tc>
          <w:tcPr>
            <w:tcW w:w="9016" w:type="dxa"/>
            <w:gridSpan w:val="3"/>
            <w:tcBorders>
              <w:bottom w:val="single" w:sz="4" w:space="0" w:color="auto"/>
            </w:tcBorders>
          </w:tcPr>
          <w:p w14:paraId="13AFBEEA" w14:textId="562F9258" w:rsidR="00964067" w:rsidRDefault="00964067" w:rsidP="00273657"/>
        </w:tc>
      </w:tr>
      <w:tr w:rsidR="00027EF0" w:rsidRPr="009E265D" w14:paraId="397C3B07" w14:textId="77777777" w:rsidTr="00771E6B">
        <w:tc>
          <w:tcPr>
            <w:tcW w:w="9016" w:type="dxa"/>
            <w:gridSpan w:val="3"/>
            <w:shd w:val="clear" w:color="auto" w:fill="A5A5A5" w:themeFill="accent3"/>
          </w:tcPr>
          <w:p w14:paraId="0C184317" w14:textId="49DE2476" w:rsidR="00027EF0" w:rsidRPr="00540777" w:rsidRDefault="00027EF0" w:rsidP="00273657">
            <w:pPr>
              <w:rPr>
                <w:b/>
                <w:bCs/>
              </w:rPr>
            </w:pPr>
            <w:r w:rsidRPr="00540777">
              <w:rPr>
                <w:b/>
                <w:bCs/>
              </w:rPr>
              <w:lastRenderedPageBreak/>
              <w:t xml:space="preserve">SECTION </w:t>
            </w:r>
            <w:r w:rsidR="00B34DEE" w:rsidRPr="00540777">
              <w:rPr>
                <w:b/>
                <w:bCs/>
              </w:rPr>
              <w:t>7</w:t>
            </w:r>
            <w:r w:rsidRPr="00540777">
              <w:rPr>
                <w:b/>
                <w:bCs/>
              </w:rPr>
              <w:t>: EMPLOYMENT HISTORY (CONTINUED)</w:t>
            </w:r>
          </w:p>
          <w:p w14:paraId="19D2726B" w14:textId="77777777" w:rsidR="00027EF0" w:rsidRPr="00D80A80" w:rsidRDefault="00027EF0" w:rsidP="00273657"/>
        </w:tc>
      </w:tr>
      <w:tr w:rsidR="00027EF0" w14:paraId="4930FB60" w14:textId="77777777" w:rsidTr="00273657">
        <w:tc>
          <w:tcPr>
            <w:tcW w:w="2263" w:type="dxa"/>
            <w:shd w:val="clear" w:color="auto" w:fill="E7E6E6" w:themeFill="background2"/>
          </w:tcPr>
          <w:p w14:paraId="6DF1524F" w14:textId="77777777" w:rsidR="00027EF0" w:rsidRPr="00D80A80" w:rsidRDefault="00027EF0" w:rsidP="00273657">
            <w:r w:rsidRPr="00D80A80">
              <w:t>Job Title</w:t>
            </w:r>
          </w:p>
        </w:tc>
        <w:tc>
          <w:tcPr>
            <w:tcW w:w="6753" w:type="dxa"/>
            <w:gridSpan w:val="2"/>
          </w:tcPr>
          <w:p w14:paraId="5DEF8793" w14:textId="64C26802" w:rsidR="00027EF0" w:rsidRPr="00D80A80" w:rsidRDefault="00027EF0" w:rsidP="00273657"/>
        </w:tc>
      </w:tr>
      <w:tr w:rsidR="00027EF0" w14:paraId="576E69B4" w14:textId="77777777" w:rsidTr="00027EF0">
        <w:tc>
          <w:tcPr>
            <w:tcW w:w="2263" w:type="dxa"/>
            <w:tcBorders>
              <w:bottom w:val="single" w:sz="4" w:space="0" w:color="auto"/>
            </w:tcBorders>
            <w:shd w:val="clear" w:color="auto" w:fill="E7E6E6" w:themeFill="background2"/>
          </w:tcPr>
          <w:p w14:paraId="77287E12" w14:textId="77777777" w:rsidR="00027EF0" w:rsidRPr="00FA6CDB" w:rsidRDefault="00027EF0" w:rsidP="00273657">
            <w:pPr>
              <w:rPr>
                <w:b/>
              </w:rPr>
            </w:pPr>
            <w:r w:rsidRPr="00FA6CDB">
              <w:rPr>
                <w:b/>
              </w:rPr>
              <w:t xml:space="preserve">Employer Name </w:t>
            </w:r>
            <w:r>
              <w:rPr>
                <w:b/>
              </w:rPr>
              <w:t>and</w:t>
            </w:r>
            <w:r w:rsidRPr="00FA6CDB">
              <w:rPr>
                <w:b/>
              </w:rPr>
              <w:t xml:space="preserve"> Address</w:t>
            </w:r>
          </w:p>
        </w:tc>
        <w:tc>
          <w:tcPr>
            <w:tcW w:w="6753" w:type="dxa"/>
            <w:gridSpan w:val="2"/>
          </w:tcPr>
          <w:p w14:paraId="6C3F6764" w14:textId="111D092B" w:rsidR="00027EF0" w:rsidRDefault="00027EF0" w:rsidP="00273657"/>
        </w:tc>
      </w:tr>
      <w:tr w:rsidR="00027EF0" w14:paraId="2256F26F" w14:textId="77777777" w:rsidTr="00027EF0">
        <w:tc>
          <w:tcPr>
            <w:tcW w:w="2263" w:type="dxa"/>
            <w:shd w:val="clear" w:color="auto" w:fill="E7E6E6" w:themeFill="background2"/>
          </w:tcPr>
          <w:p w14:paraId="41D9FA54" w14:textId="3A4AB5B4" w:rsidR="00027EF0" w:rsidRPr="00FA6CDB" w:rsidRDefault="00027EF0" w:rsidP="00273657">
            <w:pPr>
              <w:rPr>
                <w:b/>
              </w:rPr>
            </w:pPr>
            <w:r>
              <w:rPr>
                <w:b/>
              </w:rPr>
              <w:t xml:space="preserve">Nature of Work </w:t>
            </w:r>
            <w:r w:rsidR="00960576" w:rsidRPr="00960576">
              <w:rPr>
                <w:i/>
              </w:rPr>
              <w:t>Please tick the relevant box.</w:t>
            </w:r>
          </w:p>
        </w:tc>
        <w:tc>
          <w:tcPr>
            <w:tcW w:w="6753" w:type="dxa"/>
            <w:gridSpan w:val="2"/>
          </w:tcPr>
          <w:p w14:paraId="62653D7C" w14:textId="782BF951" w:rsidR="00027EF0" w:rsidRPr="00960576" w:rsidRDefault="00027EF0" w:rsidP="00273657">
            <w:pPr>
              <w:rPr>
                <w:b/>
              </w:rPr>
            </w:pPr>
            <w:r w:rsidRPr="00960576">
              <w:rPr>
                <w:b/>
              </w:rPr>
              <w:t xml:space="preserve">Employee </w:t>
            </w:r>
            <w:sdt>
              <w:sdtPr>
                <w:rPr>
                  <w:b/>
                </w:rPr>
                <w:id w:val="-931821959"/>
                <w14:checkbox>
                  <w14:checked w14:val="0"/>
                  <w14:checkedState w14:val="2612" w14:font="MS Gothic"/>
                  <w14:uncheckedState w14:val="2610" w14:font="MS Gothic"/>
                </w14:checkbox>
              </w:sdtPr>
              <w:sdtEndPr/>
              <w:sdtContent>
                <w:r w:rsidR="00964067">
                  <w:rPr>
                    <w:rFonts w:ascii="MS Gothic" w:eastAsia="MS Gothic" w:hAnsi="MS Gothic" w:hint="eastAsia"/>
                    <w:b/>
                  </w:rPr>
                  <w:t>☐</w:t>
                </w:r>
              </w:sdtContent>
            </w:sdt>
            <w:r w:rsidRPr="00960576">
              <w:rPr>
                <w:b/>
              </w:rPr>
              <w:t xml:space="preserve">    </w:t>
            </w:r>
            <w:r w:rsidR="00960576">
              <w:rPr>
                <w:b/>
              </w:rPr>
              <w:t xml:space="preserve">   </w:t>
            </w:r>
            <w:r w:rsidR="00546D1C" w:rsidRPr="00D60548">
              <w:rPr>
                <w:b/>
              </w:rPr>
              <w:t>Emp</w:t>
            </w:r>
            <w:r w:rsidR="00546D1C">
              <w:rPr>
                <w:b/>
              </w:rPr>
              <w:t>loyment</w:t>
            </w:r>
            <w:r w:rsidR="00546D1C" w:rsidRPr="00960576">
              <w:rPr>
                <w:b/>
              </w:rPr>
              <w:t xml:space="preserve"> </w:t>
            </w:r>
            <w:r w:rsidRPr="00960576">
              <w:rPr>
                <w:b/>
              </w:rPr>
              <w:t xml:space="preserve">Scheme (e.g. CE, TUS) </w:t>
            </w:r>
            <w:sdt>
              <w:sdtPr>
                <w:rPr>
                  <w:b/>
                </w:rPr>
                <w:id w:val="664125605"/>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r w:rsidRPr="00960576">
              <w:rPr>
                <w:b/>
              </w:rPr>
              <w:t xml:space="preserve">    </w:t>
            </w:r>
          </w:p>
          <w:p w14:paraId="60F49723" w14:textId="77777777" w:rsidR="00027EF0" w:rsidRPr="00960576" w:rsidRDefault="00027EF0" w:rsidP="00273657">
            <w:pPr>
              <w:rPr>
                <w:b/>
              </w:rPr>
            </w:pPr>
            <w:r w:rsidRPr="00960576">
              <w:rPr>
                <w:b/>
              </w:rPr>
              <w:t xml:space="preserve">Volunteer </w:t>
            </w:r>
            <w:sdt>
              <w:sdtPr>
                <w:rPr>
                  <w:b/>
                </w:rPr>
                <w:id w:val="-234394654"/>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r w:rsidRPr="00960576">
              <w:rPr>
                <w:b/>
              </w:rPr>
              <w:t xml:space="preserve">       Intern / Other  </w:t>
            </w:r>
            <w:sdt>
              <w:sdtPr>
                <w:rPr>
                  <w:b/>
                </w:rPr>
                <w:id w:val="343682924"/>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p>
        </w:tc>
      </w:tr>
      <w:tr w:rsidR="00027EF0" w:rsidRPr="007A77E2" w14:paraId="4AA868D5" w14:textId="77777777" w:rsidTr="00027EF0">
        <w:tc>
          <w:tcPr>
            <w:tcW w:w="2263" w:type="dxa"/>
            <w:shd w:val="clear" w:color="auto" w:fill="E7E6E6" w:themeFill="background2"/>
          </w:tcPr>
          <w:p w14:paraId="7C9F4232" w14:textId="77777777" w:rsidR="00027EF0" w:rsidRDefault="00027EF0" w:rsidP="00273657">
            <w:pPr>
              <w:rPr>
                <w:b/>
              </w:rPr>
            </w:pPr>
            <w:r w:rsidRPr="007A77E2">
              <w:rPr>
                <w:b/>
              </w:rPr>
              <w:t>Hours of Work</w:t>
            </w:r>
          </w:p>
          <w:p w14:paraId="04BB6903" w14:textId="5BFE3698" w:rsidR="00027EF0" w:rsidRPr="00960576" w:rsidRDefault="00960576" w:rsidP="00273657">
            <w:pPr>
              <w:rPr>
                <w:b/>
                <w:i/>
              </w:rPr>
            </w:pPr>
            <w:r w:rsidRPr="00960576">
              <w:rPr>
                <w:i/>
              </w:rPr>
              <w:t>Please tick the relevant box.</w:t>
            </w:r>
          </w:p>
        </w:tc>
        <w:tc>
          <w:tcPr>
            <w:tcW w:w="6753" w:type="dxa"/>
            <w:gridSpan w:val="2"/>
          </w:tcPr>
          <w:p w14:paraId="24B83A7C" w14:textId="4F366259" w:rsidR="00027EF0" w:rsidRPr="00960576" w:rsidRDefault="00027EF0" w:rsidP="00273657">
            <w:pPr>
              <w:rPr>
                <w:b/>
              </w:rPr>
            </w:pPr>
            <w:r w:rsidRPr="00960576">
              <w:rPr>
                <w:b/>
              </w:rPr>
              <w:t xml:space="preserve">Part Time </w:t>
            </w:r>
            <w:sdt>
              <w:sdtPr>
                <w:rPr>
                  <w:b/>
                </w:rPr>
                <w:id w:val="310758804"/>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r w:rsidRPr="00960576">
              <w:rPr>
                <w:b/>
              </w:rPr>
              <w:t xml:space="preserve">    </w:t>
            </w:r>
            <w:r w:rsidR="00960576">
              <w:rPr>
                <w:b/>
              </w:rPr>
              <w:t xml:space="preserve">    </w:t>
            </w:r>
            <w:r w:rsidRPr="00960576">
              <w:rPr>
                <w:b/>
              </w:rPr>
              <w:t xml:space="preserve">Full Time </w:t>
            </w:r>
            <w:sdt>
              <w:sdtPr>
                <w:rPr>
                  <w:b/>
                </w:rPr>
                <w:id w:val="-22404218"/>
                <w14:checkbox>
                  <w14:checked w14:val="0"/>
                  <w14:checkedState w14:val="2612" w14:font="MS Gothic"/>
                  <w14:uncheckedState w14:val="2610" w14:font="MS Gothic"/>
                </w14:checkbox>
              </w:sdtPr>
              <w:sdtEndPr/>
              <w:sdtContent>
                <w:r w:rsidR="00964067">
                  <w:rPr>
                    <w:rFonts w:ascii="MS Gothic" w:eastAsia="MS Gothic" w:hAnsi="MS Gothic" w:hint="eastAsia"/>
                    <w:b/>
                  </w:rPr>
                  <w:t>☐</w:t>
                </w:r>
              </w:sdtContent>
            </w:sdt>
            <w:r w:rsidRPr="00960576">
              <w:rPr>
                <w:b/>
              </w:rPr>
              <w:t xml:space="preserve">        Flexi </w:t>
            </w:r>
            <w:sdt>
              <w:sdtPr>
                <w:rPr>
                  <w:b/>
                </w:rPr>
                <w:id w:val="583191827"/>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p>
        </w:tc>
      </w:tr>
      <w:tr w:rsidR="00027EF0" w14:paraId="4E323615" w14:textId="77777777" w:rsidTr="00273657">
        <w:tc>
          <w:tcPr>
            <w:tcW w:w="2263" w:type="dxa"/>
            <w:tcBorders>
              <w:bottom w:val="single" w:sz="4" w:space="0" w:color="auto"/>
            </w:tcBorders>
            <w:shd w:val="clear" w:color="auto" w:fill="E7E6E6" w:themeFill="background2"/>
          </w:tcPr>
          <w:p w14:paraId="39CA9FA7" w14:textId="77777777" w:rsidR="00027EF0" w:rsidRDefault="00027EF0" w:rsidP="00273657">
            <w:pPr>
              <w:rPr>
                <w:b/>
              </w:rPr>
            </w:pPr>
            <w:r>
              <w:rPr>
                <w:b/>
              </w:rPr>
              <w:t>Type of Contract</w:t>
            </w:r>
          </w:p>
          <w:p w14:paraId="2D5B8F34" w14:textId="67CED62E" w:rsidR="00027EF0" w:rsidRPr="00960576" w:rsidRDefault="00960576" w:rsidP="00273657">
            <w:pPr>
              <w:rPr>
                <w:i/>
              </w:rPr>
            </w:pPr>
            <w:r w:rsidRPr="00960576">
              <w:rPr>
                <w:i/>
              </w:rPr>
              <w:t>Please tick the relevant box.</w:t>
            </w:r>
          </w:p>
          <w:p w14:paraId="2C9186F2" w14:textId="77777777" w:rsidR="00027EF0" w:rsidRDefault="00027EF0" w:rsidP="00273657"/>
        </w:tc>
        <w:tc>
          <w:tcPr>
            <w:tcW w:w="3747" w:type="dxa"/>
            <w:tcBorders>
              <w:bottom w:val="single" w:sz="4" w:space="0" w:color="auto"/>
            </w:tcBorders>
          </w:tcPr>
          <w:p w14:paraId="65F2CF93" w14:textId="77777777" w:rsidR="00027EF0" w:rsidRPr="00960576" w:rsidRDefault="00027EF0" w:rsidP="00273657">
            <w:pPr>
              <w:rPr>
                <w:b/>
              </w:rPr>
            </w:pPr>
            <w:r w:rsidRPr="00960576">
              <w:rPr>
                <w:b/>
              </w:rPr>
              <w:t xml:space="preserve">Fixed-Term </w:t>
            </w:r>
            <w:sdt>
              <w:sdtPr>
                <w:rPr>
                  <w:b/>
                </w:rPr>
                <w:id w:val="-357661935"/>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r w:rsidRPr="00960576">
              <w:rPr>
                <w:b/>
              </w:rPr>
              <w:t xml:space="preserve">     Specified Purpose </w:t>
            </w:r>
            <w:sdt>
              <w:sdtPr>
                <w:rPr>
                  <w:b/>
                </w:rPr>
                <w:id w:val="-1917700089"/>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p>
          <w:p w14:paraId="2F121631" w14:textId="3E7BA8F6" w:rsidR="00027EF0" w:rsidRPr="00960576" w:rsidRDefault="00027EF0" w:rsidP="00273657">
            <w:pPr>
              <w:rPr>
                <w:b/>
              </w:rPr>
            </w:pPr>
            <w:r w:rsidRPr="00960576">
              <w:rPr>
                <w:b/>
              </w:rPr>
              <w:t xml:space="preserve">Permanent </w:t>
            </w:r>
            <w:sdt>
              <w:sdtPr>
                <w:rPr>
                  <w:b/>
                </w:rPr>
                <w:id w:val="-1170859913"/>
                <w14:checkbox>
                  <w14:checked w14:val="0"/>
                  <w14:checkedState w14:val="2612" w14:font="MS Gothic"/>
                  <w14:uncheckedState w14:val="2610" w14:font="MS Gothic"/>
                </w14:checkbox>
              </w:sdtPr>
              <w:sdtEndPr/>
              <w:sdtContent>
                <w:r w:rsidR="00964067">
                  <w:rPr>
                    <w:rFonts w:ascii="MS Gothic" w:eastAsia="MS Gothic" w:hAnsi="MS Gothic" w:hint="eastAsia"/>
                    <w:b/>
                  </w:rPr>
                  <w:t>☐</w:t>
                </w:r>
              </w:sdtContent>
            </w:sdt>
            <w:r w:rsidRPr="00960576">
              <w:rPr>
                <w:b/>
              </w:rPr>
              <w:t xml:space="preserve">     Freelance/Other    </w:t>
            </w:r>
            <w:sdt>
              <w:sdtPr>
                <w:rPr>
                  <w:b/>
                </w:rPr>
                <w:id w:val="-757587594"/>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p>
        </w:tc>
        <w:tc>
          <w:tcPr>
            <w:tcW w:w="3006" w:type="dxa"/>
            <w:tcBorders>
              <w:bottom w:val="single" w:sz="4" w:space="0" w:color="auto"/>
            </w:tcBorders>
          </w:tcPr>
          <w:p w14:paraId="63EA1CD5" w14:textId="77DF87B5" w:rsidR="00027EF0" w:rsidRPr="00960576" w:rsidRDefault="00027EF0" w:rsidP="00273657">
            <w:pPr>
              <w:rPr>
                <w:b/>
              </w:rPr>
            </w:pPr>
            <w:r w:rsidRPr="00960576">
              <w:rPr>
                <w:b/>
              </w:rPr>
              <w:t>Start Date:</w:t>
            </w:r>
            <w:r w:rsidR="00D80A80">
              <w:rPr>
                <w:b/>
              </w:rPr>
              <w:t xml:space="preserve"> </w:t>
            </w:r>
          </w:p>
          <w:p w14:paraId="2760F8B6" w14:textId="63E5332A" w:rsidR="00027EF0" w:rsidRPr="00960576" w:rsidRDefault="00E674BF" w:rsidP="00964067">
            <w:pPr>
              <w:rPr>
                <w:b/>
              </w:rPr>
            </w:pPr>
            <w:r>
              <w:rPr>
                <w:b/>
              </w:rPr>
              <w:t xml:space="preserve">Finish Date: </w:t>
            </w:r>
          </w:p>
        </w:tc>
      </w:tr>
      <w:tr w:rsidR="00027EF0" w14:paraId="127D05F9" w14:textId="77777777" w:rsidTr="00273657">
        <w:tc>
          <w:tcPr>
            <w:tcW w:w="9016" w:type="dxa"/>
            <w:gridSpan w:val="3"/>
            <w:shd w:val="clear" w:color="auto" w:fill="E7E6E6" w:themeFill="background2"/>
          </w:tcPr>
          <w:p w14:paraId="7751A6E8" w14:textId="77777777" w:rsidR="00027EF0" w:rsidRDefault="00027EF0" w:rsidP="00273657">
            <w:r w:rsidRPr="006220D8">
              <w:rPr>
                <w:b/>
              </w:rPr>
              <w:t>Main Duties and Responsibilities</w:t>
            </w:r>
          </w:p>
        </w:tc>
      </w:tr>
      <w:tr w:rsidR="00027EF0" w:rsidRPr="006220D8" w14:paraId="72D9F547" w14:textId="77777777" w:rsidTr="00273657">
        <w:tc>
          <w:tcPr>
            <w:tcW w:w="9016" w:type="dxa"/>
            <w:gridSpan w:val="3"/>
            <w:tcBorders>
              <w:bottom w:val="single" w:sz="4" w:space="0" w:color="auto"/>
            </w:tcBorders>
          </w:tcPr>
          <w:p w14:paraId="6EB2A5E5" w14:textId="749EE6C0" w:rsidR="0040037A" w:rsidRDefault="0040037A" w:rsidP="0040037A">
            <w:pPr>
              <w:pStyle w:val="ListParagraph"/>
            </w:pPr>
          </w:p>
          <w:p w14:paraId="22381570" w14:textId="77777777" w:rsidR="00027EF0" w:rsidRDefault="00027EF0" w:rsidP="00964067"/>
          <w:p w14:paraId="25FCEF54" w14:textId="77777777" w:rsidR="00964067" w:rsidRDefault="00964067" w:rsidP="00964067"/>
          <w:p w14:paraId="68194831" w14:textId="77777777" w:rsidR="00964067" w:rsidRDefault="00964067" w:rsidP="00964067"/>
          <w:p w14:paraId="0988AB20" w14:textId="77777777" w:rsidR="00964067" w:rsidRDefault="00964067" w:rsidP="00964067"/>
          <w:p w14:paraId="15CF1D68" w14:textId="77777777" w:rsidR="00964067" w:rsidRDefault="00964067" w:rsidP="00964067"/>
          <w:p w14:paraId="5AC3A242" w14:textId="77777777" w:rsidR="00964067" w:rsidRDefault="00964067" w:rsidP="00964067"/>
          <w:p w14:paraId="0500F84C" w14:textId="77777777" w:rsidR="00964067" w:rsidRDefault="00964067" w:rsidP="00964067"/>
          <w:p w14:paraId="6FFCCD8D" w14:textId="77777777" w:rsidR="00964067" w:rsidRDefault="00964067" w:rsidP="00964067"/>
          <w:p w14:paraId="11F4740E" w14:textId="77777777" w:rsidR="00964067" w:rsidRDefault="00964067" w:rsidP="00964067"/>
          <w:p w14:paraId="23C71997" w14:textId="77777777" w:rsidR="00964067" w:rsidRDefault="00964067" w:rsidP="00964067"/>
          <w:p w14:paraId="5F395766" w14:textId="77777777" w:rsidR="00964067" w:rsidRDefault="00964067" w:rsidP="00964067"/>
          <w:p w14:paraId="30F14C4A" w14:textId="77777777" w:rsidR="00964067" w:rsidRDefault="00964067" w:rsidP="00964067"/>
          <w:p w14:paraId="10EA0DDB" w14:textId="77777777" w:rsidR="00964067" w:rsidRDefault="00964067" w:rsidP="00964067"/>
          <w:p w14:paraId="059D7A9A" w14:textId="77777777" w:rsidR="00964067" w:rsidRDefault="00964067" w:rsidP="00964067"/>
          <w:p w14:paraId="4A579C87" w14:textId="77777777" w:rsidR="00964067" w:rsidRDefault="00964067" w:rsidP="00964067"/>
          <w:p w14:paraId="3E1B7648" w14:textId="77777777" w:rsidR="00964067" w:rsidRDefault="00964067" w:rsidP="00964067"/>
          <w:p w14:paraId="0A345CCB" w14:textId="77777777" w:rsidR="00964067" w:rsidRDefault="00964067" w:rsidP="00964067"/>
          <w:p w14:paraId="15949980" w14:textId="77777777" w:rsidR="00964067" w:rsidRDefault="00964067" w:rsidP="00964067"/>
          <w:p w14:paraId="024B6607" w14:textId="77777777" w:rsidR="00964067" w:rsidRDefault="00964067" w:rsidP="00964067"/>
          <w:p w14:paraId="4B771C1A" w14:textId="77777777" w:rsidR="00964067" w:rsidRDefault="00964067" w:rsidP="00964067"/>
          <w:p w14:paraId="3FDA081B" w14:textId="77777777" w:rsidR="00964067" w:rsidRDefault="00964067" w:rsidP="00964067"/>
          <w:p w14:paraId="38516421" w14:textId="77777777" w:rsidR="00964067" w:rsidRDefault="00964067" w:rsidP="00964067"/>
          <w:p w14:paraId="009B882A" w14:textId="77777777" w:rsidR="00964067" w:rsidRDefault="00964067" w:rsidP="00964067"/>
          <w:p w14:paraId="349C416F" w14:textId="77777777" w:rsidR="00964067" w:rsidRDefault="00964067" w:rsidP="00964067"/>
          <w:p w14:paraId="7011B8A4" w14:textId="77777777" w:rsidR="00964067" w:rsidRDefault="00964067" w:rsidP="00964067"/>
          <w:p w14:paraId="79920BC1" w14:textId="06907CD5" w:rsidR="00964067" w:rsidRPr="006220D8" w:rsidRDefault="00964067" w:rsidP="00964067"/>
        </w:tc>
      </w:tr>
      <w:tr w:rsidR="00027EF0" w:rsidRPr="006220D8" w14:paraId="56AD2001" w14:textId="77777777" w:rsidTr="00273657">
        <w:tc>
          <w:tcPr>
            <w:tcW w:w="9016" w:type="dxa"/>
            <w:gridSpan w:val="3"/>
            <w:shd w:val="clear" w:color="auto" w:fill="E7E6E6" w:themeFill="background2"/>
          </w:tcPr>
          <w:p w14:paraId="2EA3A2E6" w14:textId="77777777" w:rsidR="00027EF0" w:rsidRPr="006220D8" w:rsidRDefault="00027EF0" w:rsidP="00273657">
            <w:pPr>
              <w:rPr>
                <w:b/>
              </w:rPr>
            </w:pPr>
            <w:r w:rsidRPr="006220D8">
              <w:rPr>
                <w:b/>
              </w:rPr>
              <w:t>Key Achievements</w:t>
            </w:r>
          </w:p>
        </w:tc>
      </w:tr>
      <w:tr w:rsidR="00027EF0" w14:paraId="1419EA6E" w14:textId="77777777" w:rsidTr="00273657">
        <w:tc>
          <w:tcPr>
            <w:tcW w:w="9016" w:type="dxa"/>
            <w:gridSpan w:val="3"/>
            <w:tcBorders>
              <w:bottom w:val="single" w:sz="4" w:space="0" w:color="auto"/>
            </w:tcBorders>
          </w:tcPr>
          <w:p w14:paraId="0C16E95F" w14:textId="77777777" w:rsidR="00964067" w:rsidRDefault="00964067" w:rsidP="00273657"/>
          <w:p w14:paraId="5EFA5E3B" w14:textId="77777777" w:rsidR="00AD7602" w:rsidRDefault="00AD7602" w:rsidP="00273657"/>
          <w:p w14:paraId="35044704" w14:textId="77777777" w:rsidR="00AD7602" w:rsidRDefault="00AD7602" w:rsidP="00273657"/>
          <w:p w14:paraId="29754D0E" w14:textId="4656B4FE" w:rsidR="00AD7602" w:rsidRDefault="00AD7602" w:rsidP="00273657"/>
        </w:tc>
      </w:tr>
      <w:tr w:rsidR="00027EF0" w:rsidRPr="006220D8" w14:paraId="4AAF7D24" w14:textId="77777777" w:rsidTr="00273657">
        <w:tc>
          <w:tcPr>
            <w:tcW w:w="9016" w:type="dxa"/>
            <w:gridSpan w:val="3"/>
            <w:shd w:val="clear" w:color="auto" w:fill="E7E6E6" w:themeFill="background2"/>
          </w:tcPr>
          <w:p w14:paraId="4143375B" w14:textId="77777777" w:rsidR="00027EF0" w:rsidRPr="006220D8" w:rsidRDefault="00027EF0" w:rsidP="00273657">
            <w:pPr>
              <w:rPr>
                <w:b/>
              </w:rPr>
            </w:pPr>
            <w:r w:rsidRPr="006220D8">
              <w:rPr>
                <w:b/>
              </w:rPr>
              <w:t>Re</w:t>
            </w:r>
            <w:r>
              <w:rPr>
                <w:b/>
              </w:rPr>
              <w:t>a</w:t>
            </w:r>
            <w:r w:rsidRPr="006220D8">
              <w:rPr>
                <w:b/>
              </w:rPr>
              <w:t>son for Leaving</w:t>
            </w:r>
          </w:p>
        </w:tc>
      </w:tr>
      <w:tr w:rsidR="00027EF0" w14:paraId="62B63149" w14:textId="77777777" w:rsidTr="00771E6B">
        <w:tc>
          <w:tcPr>
            <w:tcW w:w="9016" w:type="dxa"/>
            <w:gridSpan w:val="3"/>
            <w:tcBorders>
              <w:bottom w:val="single" w:sz="4" w:space="0" w:color="auto"/>
            </w:tcBorders>
          </w:tcPr>
          <w:p w14:paraId="771A3D9B" w14:textId="77777777" w:rsidR="00964067" w:rsidRDefault="00964067" w:rsidP="00273657"/>
          <w:p w14:paraId="1EF972CF" w14:textId="2E25568F" w:rsidR="00AD7602" w:rsidRDefault="00AD7602" w:rsidP="00273657"/>
        </w:tc>
      </w:tr>
      <w:tr w:rsidR="003C71AE" w:rsidRPr="009E265D" w14:paraId="428B2885" w14:textId="77777777" w:rsidTr="00771E6B">
        <w:tc>
          <w:tcPr>
            <w:tcW w:w="9016" w:type="dxa"/>
            <w:gridSpan w:val="3"/>
            <w:shd w:val="clear" w:color="auto" w:fill="A5A5A5" w:themeFill="accent3"/>
          </w:tcPr>
          <w:p w14:paraId="028D9F4E" w14:textId="6F463EE6" w:rsidR="003C71AE" w:rsidRDefault="003C71AE" w:rsidP="00273657">
            <w:pPr>
              <w:rPr>
                <w:b/>
              </w:rPr>
            </w:pPr>
            <w:r w:rsidRPr="00FA6CDB">
              <w:rPr>
                <w:b/>
              </w:rPr>
              <w:lastRenderedPageBreak/>
              <w:t xml:space="preserve">SECTION </w:t>
            </w:r>
            <w:r w:rsidR="00B34DEE">
              <w:rPr>
                <w:b/>
              </w:rPr>
              <w:t>7</w:t>
            </w:r>
            <w:r w:rsidRPr="00FA6CDB">
              <w:rPr>
                <w:b/>
              </w:rPr>
              <w:t xml:space="preserve">: EMPLOYMENT HISTORY </w:t>
            </w:r>
            <w:r>
              <w:rPr>
                <w:b/>
              </w:rPr>
              <w:t>(CONTINUED)</w:t>
            </w:r>
          </w:p>
          <w:p w14:paraId="0E252863" w14:textId="77777777" w:rsidR="003C71AE" w:rsidRPr="009E265D" w:rsidRDefault="003C71AE" w:rsidP="00273657">
            <w:pPr>
              <w:rPr>
                <w:b/>
              </w:rPr>
            </w:pPr>
          </w:p>
        </w:tc>
      </w:tr>
      <w:tr w:rsidR="003C71AE" w14:paraId="2AE955B2" w14:textId="77777777" w:rsidTr="00273657">
        <w:tc>
          <w:tcPr>
            <w:tcW w:w="2263" w:type="dxa"/>
            <w:shd w:val="clear" w:color="auto" w:fill="E7E6E6" w:themeFill="background2"/>
          </w:tcPr>
          <w:p w14:paraId="6F9E5CE4" w14:textId="77777777" w:rsidR="003C71AE" w:rsidRPr="00FA6CDB" w:rsidRDefault="003C71AE" w:rsidP="00273657">
            <w:pPr>
              <w:rPr>
                <w:b/>
              </w:rPr>
            </w:pPr>
            <w:r w:rsidRPr="00FA6CDB">
              <w:rPr>
                <w:b/>
              </w:rPr>
              <w:t>Job Title</w:t>
            </w:r>
          </w:p>
        </w:tc>
        <w:tc>
          <w:tcPr>
            <w:tcW w:w="6753" w:type="dxa"/>
            <w:gridSpan w:val="2"/>
          </w:tcPr>
          <w:p w14:paraId="295E8A38" w14:textId="28A6892A" w:rsidR="003C71AE" w:rsidRDefault="003C71AE" w:rsidP="00273657"/>
        </w:tc>
      </w:tr>
      <w:tr w:rsidR="003C71AE" w14:paraId="17D5875D" w14:textId="77777777" w:rsidTr="003C71AE">
        <w:tc>
          <w:tcPr>
            <w:tcW w:w="2263" w:type="dxa"/>
            <w:tcBorders>
              <w:bottom w:val="single" w:sz="4" w:space="0" w:color="auto"/>
            </w:tcBorders>
            <w:shd w:val="clear" w:color="auto" w:fill="E7E6E6" w:themeFill="background2"/>
          </w:tcPr>
          <w:p w14:paraId="54894EDA" w14:textId="77777777" w:rsidR="003C71AE" w:rsidRPr="00FA6CDB" w:rsidRDefault="003C71AE" w:rsidP="00273657">
            <w:pPr>
              <w:rPr>
                <w:b/>
              </w:rPr>
            </w:pPr>
            <w:r w:rsidRPr="00FA6CDB">
              <w:rPr>
                <w:b/>
              </w:rPr>
              <w:t xml:space="preserve">Employer Name </w:t>
            </w:r>
            <w:r>
              <w:rPr>
                <w:b/>
              </w:rPr>
              <w:t>and</w:t>
            </w:r>
            <w:r w:rsidRPr="00FA6CDB">
              <w:rPr>
                <w:b/>
              </w:rPr>
              <w:t xml:space="preserve"> Address</w:t>
            </w:r>
          </w:p>
        </w:tc>
        <w:tc>
          <w:tcPr>
            <w:tcW w:w="6753" w:type="dxa"/>
            <w:gridSpan w:val="2"/>
          </w:tcPr>
          <w:p w14:paraId="3111ED9E" w14:textId="7AF8899D" w:rsidR="003C71AE" w:rsidRDefault="003C71AE" w:rsidP="00273657"/>
        </w:tc>
      </w:tr>
      <w:tr w:rsidR="003C71AE" w14:paraId="4EC03CF0" w14:textId="77777777" w:rsidTr="003C71AE">
        <w:tc>
          <w:tcPr>
            <w:tcW w:w="2263" w:type="dxa"/>
            <w:shd w:val="clear" w:color="auto" w:fill="E7E6E6" w:themeFill="background2"/>
          </w:tcPr>
          <w:p w14:paraId="75B6C0C4" w14:textId="3F634A00" w:rsidR="003C71AE" w:rsidRPr="00FA6CDB" w:rsidRDefault="003C71AE" w:rsidP="00273657">
            <w:pPr>
              <w:rPr>
                <w:b/>
              </w:rPr>
            </w:pPr>
            <w:r>
              <w:rPr>
                <w:b/>
              </w:rPr>
              <w:t xml:space="preserve">Nature of Work </w:t>
            </w:r>
            <w:r w:rsidR="00960576" w:rsidRPr="00960576">
              <w:rPr>
                <w:i/>
              </w:rPr>
              <w:t>Please tick the relevant box.</w:t>
            </w:r>
          </w:p>
        </w:tc>
        <w:tc>
          <w:tcPr>
            <w:tcW w:w="6753" w:type="dxa"/>
            <w:gridSpan w:val="2"/>
          </w:tcPr>
          <w:p w14:paraId="7F0E1211" w14:textId="39E7F67B" w:rsidR="003C71AE" w:rsidRPr="00960576" w:rsidRDefault="003C71AE" w:rsidP="00273657">
            <w:pPr>
              <w:rPr>
                <w:b/>
              </w:rPr>
            </w:pPr>
            <w:r w:rsidRPr="00960576">
              <w:rPr>
                <w:b/>
              </w:rPr>
              <w:t xml:space="preserve">Employee </w:t>
            </w:r>
            <w:sdt>
              <w:sdtPr>
                <w:rPr>
                  <w:b/>
                </w:rPr>
                <w:id w:val="1081881531"/>
                <w14:checkbox>
                  <w14:checked w14:val="0"/>
                  <w14:checkedState w14:val="2612" w14:font="MS Gothic"/>
                  <w14:uncheckedState w14:val="2610" w14:font="MS Gothic"/>
                </w14:checkbox>
              </w:sdtPr>
              <w:sdtEndPr/>
              <w:sdtContent>
                <w:r w:rsidR="00964067">
                  <w:rPr>
                    <w:rFonts w:ascii="MS Gothic" w:eastAsia="MS Gothic" w:hAnsi="MS Gothic" w:hint="eastAsia"/>
                    <w:b/>
                  </w:rPr>
                  <w:t>☐</w:t>
                </w:r>
              </w:sdtContent>
            </w:sdt>
            <w:r w:rsidRPr="00960576">
              <w:rPr>
                <w:b/>
              </w:rPr>
              <w:t xml:space="preserve">    </w:t>
            </w:r>
            <w:r w:rsidR="00960576">
              <w:rPr>
                <w:b/>
              </w:rPr>
              <w:t xml:space="preserve">   </w:t>
            </w:r>
            <w:r w:rsidR="00546D1C" w:rsidRPr="00D60548">
              <w:rPr>
                <w:b/>
              </w:rPr>
              <w:t>Emp</w:t>
            </w:r>
            <w:r w:rsidR="00546D1C">
              <w:rPr>
                <w:b/>
              </w:rPr>
              <w:t>loyment</w:t>
            </w:r>
            <w:r w:rsidR="00546D1C" w:rsidRPr="00960576">
              <w:rPr>
                <w:b/>
              </w:rPr>
              <w:t xml:space="preserve"> </w:t>
            </w:r>
            <w:r w:rsidRPr="00960576">
              <w:rPr>
                <w:b/>
              </w:rPr>
              <w:t xml:space="preserve">Scheme (e.g. CE, TUS) </w:t>
            </w:r>
            <w:sdt>
              <w:sdtPr>
                <w:rPr>
                  <w:b/>
                </w:rPr>
                <w:id w:val="-256900675"/>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r w:rsidRPr="00960576">
              <w:rPr>
                <w:b/>
              </w:rPr>
              <w:t xml:space="preserve">    </w:t>
            </w:r>
          </w:p>
          <w:p w14:paraId="59D8018C" w14:textId="77777777" w:rsidR="003C71AE" w:rsidRPr="00960576" w:rsidRDefault="003C71AE" w:rsidP="00273657">
            <w:pPr>
              <w:rPr>
                <w:b/>
              </w:rPr>
            </w:pPr>
            <w:r w:rsidRPr="00960576">
              <w:rPr>
                <w:b/>
              </w:rPr>
              <w:t xml:space="preserve">Volunteer </w:t>
            </w:r>
            <w:sdt>
              <w:sdtPr>
                <w:rPr>
                  <w:b/>
                </w:rPr>
                <w:id w:val="95603927"/>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r w:rsidRPr="00960576">
              <w:rPr>
                <w:b/>
              </w:rPr>
              <w:t xml:space="preserve">       Intern / Other  </w:t>
            </w:r>
            <w:sdt>
              <w:sdtPr>
                <w:rPr>
                  <w:b/>
                </w:rPr>
                <w:id w:val="-1277474493"/>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p>
        </w:tc>
      </w:tr>
      <w:tr w:rsidR="003C71AE" w:rsidRPr="007A77E2" w14:paraId="795A182E" w14:textId="77777777" w:rsidTr="003C71AE">
        <w:tc>
          <w:tcPr>
            <w:tcW w:w="2263" w:type="dxa"/>
            <w:shd w:val="clear" w:color="auto" w:fill="E7E6E6" w:themeFill="background2"/>
          </w:tcPr>
          <w:p w14:paraId="3FEE9E4D" w14:textId="77777777" w:rsidR="003C71AE" w:rsidRDefault="003C71AE" w:rsidP="00273657">
            <w:pPr>
              <w:rPr>
                <w:b/>
              </w:rPr>
            </w:pPr>
            <w:r w:rsidRPr="007A77E2">
              <w:rPr>
                <w:b/>
              </w:rPr>
              <w:t>Hours of Work</w:t>
            </w:r>
          </w:p>
          <w:p w14:paraId="403BC504" w14:textId="65B842BD" w:rsidR="003C71AE" w:rsidRPr="00960576" w:rsidRDefault="003C71AE" w:rsidP="00273657">
            <w:pPr>
              <w:rPr>
                <w:b/>
                <w:i/>
              </w:rPr>
            </w:pPr>
            <w:r w:rsidRPr="00960576">
              <w:rPr>
                <w:i/>
              </w:rPr>
              <w:t>Please tick the</w:t>
            </w:r>
            <w:r w:rsidR="00960576" w:rsidRPr="00960576">
              <w:rPr>
                <w:i/>
              </w:rPr>
              <w:t xml:space="preserve"> relevant box.</w:t>
            </w:r>
          </w:p>
        </w:tc>
        <w:tc>
          <w:tcPr>
            <w:tcW w:w="6753" w:type="dxa"/>
            <w:gridSpan w:val="2"/>
          </w:tcPr>
          <w:p w14:paraId="50020A83" w14:textId="144E5D4B" w:rsidR="003C71AE" w:rsidRPr="00960576" w:rsidRDefault="003C71AE" w:rsidP="00273657">
            <w:pPr>
              <w:rPr>
                <w:b/>
              </w:rPr>
            </w:pPr>
            <w:r w:rsidRPr="00960576">
              <w:rPr>
                <w:b/>
              </w:rPr>
              <w:t xml:space="preserve">Part Time </w:t>
            </w:r>
            <w:sdt>
              <w:sdtPr>
                <w:rPr>
                  <w:b/>
                </w:rPr>
                <w:id w:val="-221678962"/>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r w:rsidRPr="00960576">
              <w:rPr>
                <w:b/>
              </w:rPr>
              <w:t xml:space="preserve">    </w:t>
            </w:r>
            <w:r w:rsidR="00960576">
              <w:rPr>
                <w:b/>
              </w:rPr>
              <w:t xml:space="preserve">    </w:t>
            </w:r>
            <w:r w:rsidRPr="00960576">
              <w:rPr>
                <w:b/>
              </w:rPr>
              <w:t xml:space="preserve">Full Time </w:t>
            </w:r>
            <w:sdt>
              <w:sdtPr>
                <w:rPr>
                  <w:b/>
                </w:rPr>
                <w:id w:val="-36359490"/>
                <w14:checkbox>
                  <w14:checked w14:val="0"/>
                  <w14:checkedState w14:val="2612" w14:font="MS Gothic"/>
                  <w14:uncheckedState w14:val="2610" w14:font="MS Gothic"/>
                </w14:checkbox>
              </w:sdtPr>
              <w:sdtEndPr/>
              <w:sdtContent>
                <w:r w:rsidR="00964067">
                  <w:rPr>
                    <w:rFonts w:ascii="MS Gothic" w:eastAsia="MS Gothic" w:hAnsi="MS Gothic" w:hint="eastAsia"/>
                    <w:b/>
                  </w:rPr>
                  <w:t>☐</w:t>
                </w:r>
              </w:sdtContent>
            </w:sdt>
            <w:r w:rsidRPr="00960576">
              <w:rPr>
                <w:b/>
              </w:rPr>
              <w:t xml:space="preserve">        Flexi </w:t>
            </w:r>
            <w:sdt>
              <w:sdtPr>
                <w:rPr>
                  <w:b/>
                </w:rPr>
                <w:id w:val="-171577186"/>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p>
        </w:tc>
      </w:tr>
      <w:tr w:rsidR="003C71AE" w14:paraId="2C6340C2" w14:textId="77777777" w:rsidTr="00273657">
        <w:tc>
          <w:tcPr>
            <w:tcW w:w="2263" w:type="dxa"/>
            <w:tcBorders>
              <w:bottom w:val="single" w:sz="4" w:space="0" w:color="auto"/>
            </w:tcBorders>
            <w:shd w:val="clear" w:color="auto" w:fill="E7E6E6" w:themeFill="background2"/>
          </w:tcPr>
          <w:p w14:paraId="105E9FB0" w14:textId="77777777" w:rsidR="003C71AE" w:rsidRDefault="003C71AE" w:rsidP="00273657">
            <w:pPr>
              <w:rPr>
                <w:b/>
              </w:rPr>
            </w:pPr>
            <w:r>
              <w:rPr>
                <w:b/>
              </w:rPr>
              <w:t>Type of Contract</w:t>
            </w:r>
          </w:p>
          <w:p w14:paraId="1920E9E6" w14:textId="5B963C5F" w:rsidR="003C71AE" w:rsidRPr="00960576" w:rsidRDefault="00960576" w:rsidP="00273657">
            <w:pPr>
              <w:rPr>
                <w:i/>
              </w:rPr>
            </w:pPr>
            <w:r w:rsidRPr="00960576">
              <w:rPr>
                <w:i/>
              </w:rPr>
              <w:t>Please tick the relevant box.</w:t>
            </w:r>
          </w:p>
          <w:p w14:paraId="1EB9D08F" w14:textId="77777777" w:rsidR="003C71AE" w:rsidRDefault="003C71AE" w:rsidP="00273657"/>
        </w:tc>
        <w:tc>
          <w:tcPr>
            <w:tcW w:w="3747" w:type="dxa"/>
            <w:tcBorders>
              <w:bottom w:val="single" w:sz="4" w:space="0" w:color="auto"/>
            </w:tcBorders>
          </w:tcPr>
          <w:p w14:paraId="5982B3AC" w14:textId="77777777" w:rsidR="003C71AE" w:rsidRPr="00960576" w:rsidRDefault="003C71AE" w:rsidP="00273657">
            <w:pPr>
              <w:rPr>
                <w:b/>
              </w:rPr>
            </w:pPr>
            <w:r w:rsidRPr="00960576">
              <w:rPr>
                <w:b/>
              </w:rPr>
              <w:t xml:space="preserve">Fixed-Term </w:t>
            </w:r>
            <w:sdt>
              <w:sdtPr>
                <w:rPr>
                  <w:b/>
                </w:rPr>
                <w:id w:val="-1491094503"/>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r w:rsidRPr="00960576">
              <w:rPr>
                <w:b/>
              </w:rPr>
              <w:t xml:space="preserve">     Specified Purpose </w:t>
            </w:r>
            <w:sdt>
              <w:sdtPr>
                <w:rPr>
                  <w:b/>
                </w:rPr>
                <w:id w:val="2032834134"/>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p>
          <w:p w14:paraId="0633B065" w14:textId="1666133D" w:rsidR="003C71AE" w:rsidRPr="00960576" w:rsidRDefault="003C71AE" w:rsidP="00273657">
            <w:pPr>
              <w:rPr>
                <w:b/>
              </w:rPr>
            </w:pPr>
            <w:r w:rsidRPr="00960576">
              <w:rPr>
                <w:b/>
              </w:rPr>
              <w:t xml:space="preserve">Permanent </w:t>
            </w:r>
            <w:sdt>
              <w:sdtPr>
                <w:rPr>
                  <w:b/>
                </w:rPr>
                <w:id w:val="-910686718"/>
                <w14:checkbox>
                  <w14:checked w14:val="0"/>
                  <w14:checkedState w14:val="2612" w14:font="MS Gothic"/>
                  <w14:uncheckedState w14:val="2610" w14:font="MS Gothic"/>
                </w14:checkbox>
              </w:sdtPr>
              <w:sdtEndPr/>
              <w:sdtContent>
                <w:r w:rsidR="00964067">
                  <w:rPr>
                    <w:rFonts w:ascii="MS Gothic" w:eastAsia="MS Gothic" w:hAnsi="MS Gothic" w:hint="eastAsia"/>
                    <w:b/>
                  </w:rPr>
                  <w:t>☐</w:t>
                </w:r>
              </w:sdtContent>
            </w:sdt>
            <w:r w:rsidRPr="00960576">
              <w:rPr>
                <w:b/>
              </w:rPr>
              <w:t xml:space="preserve">     Freelance/Other    </w:t>
            </w:r>
            <w:sdt>
              <w:sdtPr>
                <w:rPr>
                  <w:b/>
                </w:rPr>
                <w:id w:val="-673268861"/>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p>
        </w:tc>
        <w:tc>
          <w:tcPr>
            <w:tcW w:w="3006" w:type="dxa"/>
            <w:tcBorders>
              <w:bottom w:val="single" w:sz="4" w:space="0" w:color="auto"/>
            </w:tcBorders>
          </w:tcPr>
          <w:p w14:paraId="0802BD2E" w14:textId="754BBF02" w:rsidR="003C71AE" w:rsidRPr="00960576" w:rsidRDefault="003C71AE" w:rsidP="00273657">
            <w:pPr>
              <w:rPr>
                <w:b/>
              </w:rPr>
            </w:pPr>
            <w:r w:rsidRPr="00960576">
              <w:rPr>
                <w:b/>
              </w:rPr>
              <w:t>Start Date:</w:t>
            </w:r>
            <w:r w:rsidR="00C20A74">
              <w:rPr>
                <w:b/>
              </w:rPr>
              <w:t xml:space="preserve">   </w:t>
            </w:r>
          </w:p>
          <w:p w14:paraId="6C2040CF" w14:textId="6DBDAEF7" w:rsidR="003C71AE" w:rsidRPr="00960576" w:rsidRDefault="003C71AE" w:rsidP="00964067">
            <w:pPr>
              <w:rPr>
                <w:b/>
              </w:rPr>
            </w:pPr>
            <w:r w:rsidRPr="00960576">
              <w:rPr>
                <w:b/>
              </w:rPr>
              <w:t xml:space="preserve">Finish Date:  </w:t>
            </w:r>
          </w:p>
        </w:tc>
      </w:tr>
      <w:tr w:rsidR="003C71AE" w14:paraId="0FD15066" w14:textId="77777777" w:rsidTr="00273657">
        <w:tc>
          <w:tcPr>
            <w:tcW w:w="9016" w:type="dxa"/>
            <w:gridSpan w:val="3"/>
            <w:shd w:val="clear" w:color="auto" w:fill="E7E6E6" w:themeFill="background2"/>
          </w:tcPr>
          <w:p w14:paraId="76B81A2E" w14:textId="77777777" w:rsidR="003C71AE" w:rsidRDefault="003C71AE" w:rsidP="00273657">
            <w:r w:rsidRPr="006220D8">
              <w:rPr>
                <w:b/>
              </w:rPr>
              <w:t>Main Duties and Responsibilities</w:t>
            </w:r>
          </w:p>
        </w:tc>
      </w:tr>
      <w:tr w:rsidR="003C71AE" w:rsidRPr="006220D8" w14:paraId="6385F757" w14:textId="77777777" w:rsidTr="00273657">
        <w:tc>
          <w:tcPr>
            <w:tcW w:w="9016" w:type="dxa"/>
            <w:gridSpan w:val="3"/>
            <w:tcBorders>
              <w:bottom w:val="single" w:sz="4" w:space="0" w:color="auto"/>
            </w:tcBorders>
          </w:tcPr>
          <w:p w14:paraId="403630A3" w14:textId="77777777" w:rsidR="00DD0C32" w:rsidRDefault="00DD0C32" w:rsidP="00DD0C32">
            <w:pPr>
              <w:pStyle w:val="ListParagraph"/>
            </w:pPr>
          </w:p>
          <w:p w14:paraId="56ECEDB0" w14:textId="77777777" w:rsidR="00964067" w:rsidRDefault="00964067" w:rsidP="00964067"/>
          <w:p w14:paraId="23DEF04E" w14:textId="77777777" w:rsidR="00964067" w:rsidRDefault="00964067" w:rsidP="00964067"/>
          <w:p w14:paraId="11625FED" w14:textId="77777777" w:rsidR="00964067" w:rsidRDefault="00964067" w:rsidP="00964067"/>
          <w:p w14:paraId="7FE9DBDE" w14:textId="77777777" w:rsidR="00964067" w:rsidRDefault="00964067" w:rsidP="00964067"/>
          <w:p w14:paraId="17CA9293" w14:textId="77777777" w:rsidR="00964067" w:rsidRDefault="00964067" w:rsidP="00964067"/>
          <w:p w14:paraId="4BC62454" w14:textId="77777777" w:rsidR="00964067" w:rsidRDefault="00964067" w:rsidP="00964067"/>
          <w:p w14:paraId="6B5525A3" w14:textId="77777777" w:rsidR="00964067" w:rsidRDefault="00964067" w:rsidP="00964067"/>
          <w:p w14:paraId="69697C0A" w14:textId="77777777" w:rsidR="00964067" w:rsidRDefault="00964067" w:rsidP="00964067"/>
          <w:p w14:paraId="7D8353E4" w14:textId="77777777" w:rsidR="00964067" w:rsidRDefault="00964067" w:rsidP="00964067"/>
          <w:p w14:paraId="09E2032B" w14:textId="77777777" w:rsidR="00964067" w:rsidRDefault="00964067" w:rsidP="00964067"/>
          <w:p w14:paraId="104FD73E" w14:textId="77777777" w:rsidR="00964067" w:rsidRDefault="00964067" w:rsidP="00964067"/>
          <w:p w14:paraId="2966905D" w14:textId="77777777" w:rsidR="00964067" w:rsidRDefault="00964067" w:rsidP="00964067"/>
          <w:p w14:paraId="1DB4230F" w14:textId="77777777" w:rsidR="00964067" w:rsidRDefault="00964067" w:rsidP="00964067"/>
          <w:p w14:paraId="2E5EF18B" w14:textId="77777777" w:rsidR="00964067" w:rsidRDefault="00964067" w:rsidP="00964067"/>
          <w:p w14:paraId="2DAF4128" w14:textId="77777777" w:rsidR="00964067" w:rsidRDefault="00964067" w:rsidP="00964067"/>
          <w:p w14:paraId="2FEE8799" w14:textId="77777777" w:rsidR="00964067" w:rsidRDefault="00964067" w:rsidP="00964067"/>
          <w:p w14:paraId="6DF72126" w14:textId="77777777" w:rsidR="00964067" w:rsidRDefault="00964067" w:rsidP="00964067"/>
          <w:p w14:paraId="3B410483" w14:textId="77777777" w:rsidR="00964067" w:rsidRDefault="00964067" w:rsidP="00964067"/>
          <w:p w14:paraId="6F2441A6" w14:textId="77777777" w:rsidR="00964067" w:rsidRDefault="00964067" w:rsidP="00964067"/>
          <w:p w14:paraId="3DE83264" w14:textId="77777777" w:rsidR="00964067" w:rsidRDefault="00964067" w:rsidP="00964067"/>
          <w:p w14:paraId="4869D9C3" w14:textId="77777777" w:rsidR="00964067" w:rsidRDefault="00964067" w:rsidP="00964067"/>
          <w:p w14:paraId="79086A68" w14:textId="77777777" w:rsidR="00964067" w:rsidRDefault="00964067" w:rsidP="00964067"/>
          <w:p w14:paraId="2AB06E31" w14:textId="77777777" w:rsidR="00964067" w:rsidRDefault="00964067" w:rsidP="00964067"/>
          <w:p w14:paraId="00BF503F" w14:textId="77777777" w:rsidR="00964067" w:rsidRDefault="00964067" w:rsidP="00964067"/>
          <w:p w14:paraId="1557C750" w14:textId="38FE7CD3" w:rsidR="003C71AE" w:rsidRPr="006220D8" w:rsidRDefault="00D26A8E" w:rsidP="00964067">
            <w:r>
              <w:t xml:space="preserve"> </w:t>
            </w:r>
          </w:p>
        </w:tc>
      </w:tr>
      <w:tr w:rsidR="003C71AE" w:rsidRPr="006220D8" w14:paraId="234AC45A" w14:textId="77777777" w:rsidTr="00273657">
        <w:tc>
          <w:tcPr>
            <w:tcW w:w="9016" w:type="dxa"/>
            <w:gridSpan w:val="3"/>
            <w:shd w:val="clear" w:color="auto" w:fill="E7E6E6" w:themeFill="background2"/>
          </w:tcPr>
          <w:p w14:paraId="256EB60D" w14:textId="77777777" w:rsidR="003C71AE" w:rsidRPr="006220D8" w:rsidRDefault="003C71AE" w:rsidP="00273657">
            <w:pPr>
              <w:rPr>
                <w:b/>
              </w:rPr>
            </w:pPr>
            <w:r w:rsidRPr="006220D8">
              <w:rPr>
                <w:b/>
              </w:rPr>
              <w:t>Key Achievements</w:t>
            </w:r>
          </w:p>
        </w:tc>
      </w:tr>
      <w:tr w:rsidR="003C71AE" w14:paraId="3384FB0B" w14:textId="77777777" w:rsidTr="00273657">
        <w:tc>
          <w:tcPr>
            <w:tcW w:w="9016" w:type="dxa"/>
            <w:gridSpan w:val="3"/>
            <w:tcBorders>
              <w:bottom w:val="single" w:sz="4" w:space="0" w:color="auto"/>
            </w:tcBorders>
          </w:tcPr>
          <w:p w14:paraId="4D716E3F" w14:textId="77777777" w:rsidR="00964067" w:rsidRDefault="00964067" w:rsidP="00273657"/>
          <w:p w14:paraId="03999292" w14:textId="77777777" w:rsidR="00AD7602" w:rsidRDefault="00AD7602" w:rsidP="00273657"/>
          <w:p w14:paraId="0F39FF06" w14:textId="77777777" w:rsidR="00AD7602" w:rsidRDefault="00AD7602" w:rsidP="00273657"/>
          <w:p w14:paraId="4210D353" w14:textId="77777777" w:rsidR="00AD7602" w:rsidRDefault="00AD7602" w:rsidP="00273657"/>
          <w:p w14:paraId="3E3933CC" w14:textId="637A0FAC" w:rsidR="00AD7602" w:rsidRDefault="00AD7602" w:rsidP="00273657"/>
        </w:tc>
      </w:tr>
      <w:tr w:rsidR="003C71AE" w:rsidRPr="006220D8" w14:paraId="789660DB" w14:textId="77777777" w:rsidTr="00273657">
        <w:tc>
          <w:tcPr>
            <w:tcW w:w="9016" w:type="dxa"/>
            <w:gridSpan w:val="3"/>
            <w:shd w:val="clear" w:color="auto" w:fill="E7E6E6" w:themeFill="background2"/>
          </w:tcPr>
          <w:p w14:paraId="0F9F97FC" w14:textId="77777777" w:rsidR="003C71AE" w:rsidRPr="006220D8" w:rsidRDefault="003C71AE" w:rsidP="00273657">
            <w:pPr>
              <w:rPr>
                <w:b/>
              </w:rPr>
            </w:pPr>
            <w:r w:rsidRPr="006220D8">
              <w:rPr>
                <w:b/>
              </w:rPr>
              <w:t>Re</w:t>
            </w:r>
            <w:r>
              <w:rPr>
                <w:b/>
              </w:rPr>
              <w:t>a</w:t>
            </w:r>
            <w:r w:rsidRPr="006220D8">
              <w:rPr>
                <w:b/>
              </w:rPr>
              <w:t>son for Leaving</w:t>
            </w:r>
          </w:p>
        </w:tc>
      </w:tr>
      <w:tr w:rsidR="003C71AE" w14:paraId="11298DDE" w14:textId="77777777" w:rsidTr="00771E6B">
        <w:tc>
          <w:tcPr>
            <w:tcW w:w="9016" w:type="dxa"/>
            <w:gridSpan w:val="3"/>
            <w:tcBorders>
              <w:bottom w:val="single" w:sz="4" w:space="0" w:color="auto"/>
            </w:tcBorders>
          </w:tcPr>
          <w:p w14:paraId="0BB1D995" w14:textId="77777777" w:rsidR="00D26A8E" w:rsidRDefault="00D26A8E" w:rsidP="00964067"/>
          <w:p w14:paraId="195947F0" w14:textId="58C7A125" w:rsidR="00AD7602" w:rsidRDefault="00AD7602" w:rsidP="00964067"/>
        </w:tc>
      </w:tr>
      <w:tr w:rsidR="00B67E29" w:rsidRPr="009E265D" w14:paraId="2C50896B" w14:textId="77777777" w:rsidTr="00771E6B">
        <w:tc>
          <w:tcPr>
            <w:tcW w:w="9016" w:type="dxa"/>
            <w:gridSpan w:val="3"/>
            <w:shd w:val="clear" w:color="auto" w:fill="A5A5A5" w:themeFill="accent3"/>
          </w:tcPr>
          <w:p w14:paraId="023442A9" w14:textId="5E1F88A1" w:rsidR="00B67E29" w:rsidRDefault="00B67E29" w:rsidP="00273657">
            <w:pPr>
              <w:rPr>
                <w:b/>
              </w:rPr>
            </w:pPr>
            <w:r w:rsidRPr="00FA6CDB">
              <w:rPr>
                <w:b/>
              </w:rPr>
              <w:lastRenderedPageBreak/>
              <w:t xml:space="preserve">SECTION </w:t>
            </w:r>
            <w:r w:rsidR="00B34DEE">
              <w:rPr>
                <w:b/>
              </w:rPr>
              <w:t>7</w:t>
            </w:r>
            <w:r w:rsidRPr="00FA6CDB">
              <w:rPr>
                <w:b/>
              </w:rPr>
              <w:t xml:space="preserve">: EMPLOYMENT HISTORY </w:t>
            </w:r>
            <w:r>
              <w:rPr>
                <w:b/>
              </w:rPr>
              <w:t>(CONTINUED)</w:t>
            </w:r>
          </w:p>
          <w:p w14:paraId="29EE0C09" w14:textId="77777777" w:rsidR="00B67E29" w:rsidRPr="009E265D" w:rsidRDefault="00B67E29" w:rsidP="00273657">
            <w:pPr>
              <w:rPr>
                <w:b/>
              </w:rPr>
            </w:pPr>
          </w:p>
        </w:tc>
      </w:tr>
      <w:tr w:rsidR="00B67E29" w14:paraId="2B6B142C" w14:textId="77777777" w:rsidTr="00273657">
        <w:tc>
          <w:tcPr>
            <w:tcW w:w="2263" w:type="dxa"/>
            <w:shd w:val="clear" w:color="auto" w:fill="E7E6E6" w:themeFill="background2"/>
          </w:tcPr>
          <w:p w14:paraId="28B497AD" w14:textId="77777777" w:rsidR="00B67E29" w:rsidRPr="00FA6CDB" w:rsidRDefault="00B67E29" w:rsidP="00273657">
            <w:pPr>
              <w:rPr>
                <w:b/>
              </w:rPr>
            </w:pPr>
            <w:r w:rsidRPr="00FA6CDB">
              <w:rPr>
                <w:b/>
              </w:rPr>
              <w:t>Job Title</w:t>
            </w:r>
          </w:p>
        </w:tc>
        <w:tc>
          <w:tcPr>
            <w:tcW w:w="6753" w:type="dxa"/>
            <w:gridSpan w:val="2"/>
          </w:tcPr>
          <w:p w14:paraId="332B9E77" w14:textId="31062C47" w:rsidR="00B67E29" w:rsidRDefault="00B67E29" w:rsidP="00273657"/>
        </w:tc>
      </w:tr>
      <w:tr w:rsidR="00B67E29" w14:paraId="6FC7B526" w14:textId="77777777" w:rsidTr="005321C5">
        <w:tc>
          <w:tcPr>
            <w:tcW w:w="2263" w:type="dxa"/>
            <w:tcBorders>
              <w:bottom w:val="single" w:sz="4" w:space="0" w:color="auto"/>
            </w:tcBorders>
            <w:shd w:val="clear" w:color="auto" w:fill="E7E6E6" w:themeFill="background2"/>
          </w:tcPr>
          <w:p w14:paraId="45F1A6C3" w14:textId="77777777" w:rsidR="00B67E29" w:rsidRPr="00FA6CDB" w:rsidRDefault="00B67E29" w:rsidP="00273657">
            <w:pPr>
              <w:rPr>
                <w:b/>
              </w:rPr>
            </w:pPr>
            <w:r w:rsidRPr="00FA6CDB">
              <w:rPr>
                <w:b/>
              </w:rPr>
              <w:t xml:space="preserve">Employer Name </w:t>
            </w:r>
            <w:r>
              <w:rPr>
                <w:b/>
              </w:rPr>
              <w:t>and</w:t>
            </w:r>
            <w:r w:rsidRPr="00FA6CDB">
              <w:rPr>
                <w:b/>
              </w:rPr>
              <w:t xml:space="preserve"> Address</w:t>
            </w:r>
          </w:p>
        </w:tc>
        <w:tc>
          <w:tcPr>
            <w:tcW w:w="6753" w:type="dxa"/>
            <w:gridSpan w:val="2"/>
          </w:tcPr>
          <w:p w14:paraId="32688BCB" w14:textId="4D431223" w:rsidR="00B67E29" w:rsidRDefault="00B67E29" w:rsidP="00273657"/>
        </w:tc>
      </w:tr>
      <w:tr w:rsidR="00B67E29" w14:paraId="5AD6D94B" w14:textId="77777777" w:rsidTr="005321C5">
        <w:tc>
          <w:tcPr>
            <w:tcW w:w="2263" w:type="dxa"/>
            <w:shd w:val="clear" w:color="auto" w:fill="E7E6E6" w:themeFill="background2"/>
          </w:tcPr>
          <w:p w14:paraId="5B7D5ACE" w14:textId="4846727C" w:rsidR="00B67E29" w:rsidRPr="00FA6CDB" w:rsidRDefault="00B67E29" w:rsidP="00273657">
            <w:pPr>
              <w:rPr>
                <w:b/>
              </w:rPr>
            </w:pPr>
            <w:r>
              <w:rPr>
                <w:b/>
              </w:rPr>
              <w:t xml:space="preserve">Nature of Work </w:t>
            </w:r>
            <w:r w:rsidR="00960576" w:rsidRPr="00960576">
              <w:rPr>
                <w:i/>
              </w:rPr>
              <w:t>Please tick the relevant box.</w:t>
            </w:r>
          </w:p>
        </w:tc>
        <w:tc>
          <w:tcPr>
            <w:tcW w:w="6753" w:type="dxa"/>
            <w:gridSpan w:val="2"/>
          </w:tcPr>
          <w:p w14:paraId="73116F2B" w14:textId="7F9916DD" w:rsidR="00B67E29" w:rsidRPr="00960576" w:rsidRDefault="00B67E29" w:rsidP="00273657">
            <w:pPr>
              <w:rPr>
                <w:b/>
              </w:rPr>
            </w:pPr>
            <w:r w:rsidRPr="00960576">
              <w:rPr>
                <w:b/>
              </w:rPr>
              <w:t xml:space="preserve">Employee </w:t>
            </w:r>
            <w:sdt>
              <w:sdtPr>
                <w:rPr>
                  <w:b/>
                </w:rPr>
                <w:id w:val="-183592360"/>
                <w14:checkbox>
                  <w14:checked w14:val="0"/>
                  <w14:checkedState w14:val="2612" w14:font="MS Gothic"/>
                  <w14:uncheckedState w14:val="2610" w14:font="MS Gothic"/>
                </w14:checkbox>
              </w:sdtPr>
              <w:sdtEndPr/>
              <w:sdtContent>
                <w:r w:rsidR="00964067">
                  <w:rPr>
                    <w:rFonts w:ascii="MS Gothic" w:eastAsia="MS Gothic" w:hAnsi="MS Gothic" w:hint="eastAsia"/>
                    <w:b/>
                  </w:rPr>
                  <w:t>☐</w:t>
                </w:r>
              </w:sdtContent>
            </w:sdt>
            <w:r w:rsidRPr="00960576">
              <w:rPr>
                <w:b/>
              </w:rPr>
              <w:t xml:space="preserve">    </w:t>
            </w:r>
            <w:r w:rsidR="00960576">
              <w:rPr>
                <w:b/>
              </w:rPr>
              <w:t xml:space="preserve">  </w:t>
            </w:r>
            <w:r w:rsidR="00546D1C" w:rsidRPr="00D60548">
              <w:rPr>
                <w:b/>
              </w:rPr>
              <w:t>Emp</w:t>
            </w:r>
            <w:r w:rsidR="00546D1C">
              <w:rPr>
                <w:b/>
              </w:rPr>
              <w:t>loyment</w:t>
            </w:r>
            <w:r w:rsidR="00546D1C" w:rsidRPr="00960576">
              <w:rPr>
                <w:b/>
              </w:rPr>
              <w:t xml:space="preserve"> </w:t>
            </w:r>
            <w:r w:rsidRPr="00960576">
              <w:rPr>
                <w:b/>
              </w:rPr>
              <w:t xml:space="preserve">Scheme (e.g. CE, TUS) </w:t>
            </w:r>
            <w:sdt>
              <w:sdtPr>
                <w:rPr>
                  <w:b/>
                </w:rPr>
                <w:id w:val="1997597569"/>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r w:rsidRPr="00960576">
              <w:rPr>
                <w:b/>
              </w:rPr>
              <w:t xml:space="preserve">    </w:t>
            </w:r>
          </w:p>
          <w:p w14:paraId="7EE2B8C2" w14:textId="77777777" w:rsidR="00B67E29" w:rsidRPr="00960576" w:rsidRDefault="00B67E29" w:rsidP="00273657">
            <w:pPr>
              <w:rPr>
                <w:b/>
              </w:rPr>
            </w:pPr>
            <w:r w:rsidRPr="00960576">
              <w:rPr>
                <w:b/>
              </w:rPr>
              <w:t xml:space="preserve">Volunteer </w:t>
            </w:r>
            <w:sdt>
              <w:sdtPr>
                <w:rPr>
                  <w:b/>
                </w:rPr>
                <w:id w:val="436341650"/>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r w:rsidRPr="00960576">
              <w:rPr>
                <w:b/>
              </w:rPr>
              <w:t xml:space="preserve">       Intern / Other  </w:t>
            </w:r>
            <w:sdt>
              <w:sdtPr>
                <w:rPr>
                  <w:b/>
                </w:rPr>
                <w:id w:val="813380433"/>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p>
        </w:tc>
      </w:tr>
      <w:tr w:rsidR="00B67E29" w:rsidRPr="007A77E2" w14:paraId="4084CB17" w14:textId="77777777" w:rsidTr="005321C5">
        <w:tc>
          <w:tcPr>
            <w:tcW w:w="2263" w:type="dxa"/>
            <w:shd w:val="clear" w:color="auto" w:fill="E7E6E6" w:themeFill="background2"/>
          </w:tcPr>
          <w:p w14:paraId="7F5B04F5" w14:textId="77777777" w:rsidR="00B67E29" w:rsidRDefault="00B67E29" w:rsidP="00273657">
            <w:pPr>
              <w:rPr>
                <w:b/>
              </w:rPr>
            </w:pPr>
            <w:r w:rsidRPr="007A77E2">
              <w:rPr>
                <w:b/>
              </w:rPr>
              <w:t>Hours of Work</w:t>
            </w:r>
          </w:p>
          <w:p w14:paraId="61DA2EBA" w14:textId="495AAD76" w:rsidR="00B67E29" w:rsidRPr="00960576" w:rsidRDefault="00960576" w:rsidP="00273657">
            <w:pPr>
              <w:rPr>
                <w:b/>
                <w:i/>
              </w:rPr>
            </w:pPr>
            <w:r w:rsidRPr="00960576">
              <w:rPr>
                <w:i/>
              </w:rPr>
              <w:t>Please tick the relevant box.</w:t>
            </w:r>
          </w:p>
        </w:tc>
        <w:tc>
          <w:tcPr>
            <w:tcW w:w="6753" w:type="dxa"/>
            <w:gridSpan w:val="2"/>
          </w:tcPr>
          <w:p w14:paraId="0A3F7C00" w14:textId="3EA247CC" w:rsidR="00B67E29" w:rsidRPr="00960576" w:rsidRDefault="00B67E29" w:rsidP="00273657">
            <w:pPr>
              <w:rPr>
                <w:b/>
              </w:rPr>
            </w:pPr>
            <w:r w:rsidRPr="00960576">
              <w:rPr>
                <w:b/>
              </w:rPr>
              <w:t xml:space="preserve">Part Time </w:t>
            </w:r>
            <w:sdt>
              <w:sdtPr>
                <w:rPr>
                  <w:b/>
                </w:rPr>
                <w:id w:val="-1495323840"/>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r w:rsidRPr="00960576">
              <w:rPr>
                <w:b/>
              </w:rPr>
              <w:t xml:space="preserve">    </w:t>
            </w:r>
            <w:r w:rsidR="00960576">
              <w:rPr>
                <w:b/>
              </w:rPr>
              <w:t xml:space="preserve">    </w:t>
            </w:r>
            <w:r w:rsidRPr="00960576">
              <w:rPr>
                <w:b/>
              </w:rPr>
              <w:t xml:space="preserve">Full Time </w:t>
            </w:r>
            <w:sdt>
              <w:sdtPr>
                <w:rPr>
                  <w:b/>
                </w:rPr>
                <w:id w:val="-2121293659"/>
                <w14:checkbox>
                  <w14:checked w14:val="0"/>
                  <w14:checkedState w14:val="2612" w14:font="MS Gothic"/>
                  <w14:uncheckedState w14:val="2610" w14:font="MS Gothic"/>
                </w14:checkbox>
              </w:sdtPr>
              <w:sdtEndPr/>
              <w:sdtContent>
                <w:r w:rsidR="00964067">
                  <w:rPr>
                    <w:rFonts w:ascii="MS Gothic" w:eastAsia="MS Gothic" w:hAnsi="MS Gothic" w:hint="eastAsia"/>
                    <w:b/>
                  </w:rPr>
                  <w:t>☐</w:t>
                </w:r>
              </w:sdtContent>
            </w:sdt>
            <w:r w:rsidRPr="00960576">
              <w:rPr>
                <w:b/>
              </w:rPr>
              <w:t xml:space="preserve">        Flexi </w:t>
            </w:r>
            <w:sdt>
              <w:sdtPr>
                <w:rPr>
                  <w:b/>
                </w:rPr>
                <w:id w:val="832725380"/>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p>
        </w:tc>
      </w:tr>
      <w:tr w:rsidR="005321C5" w14:paraId="0F437111" w14:textId="77777777" w:rsidTr="00273657">
        <w:tc>
          <w:tcPr>
            <w:tcW w:w="2263" w:type="dxa"/>
            <w:tcBorders>
              <w:bottom w:val="single" w:sz="4" w:space="0" w:color="auto"/>
            </w:tcBorders>
            <w:shd w:val="clear" w:color="auto" w:fill="E7E6E6" w:themeFill="background2"/>
          </w:tcPr>
          <w:p w14:paraId="417008F2" w14:textId="77777777" w:rsidR="005321C5" w:rsidRDefault="005321C5" w:rsidP="00273657">
            <w:pPr>
              <w:rPr>
                <w:b/>
              </w:rPr>
            </w:pPr>
            <w:r>
              <w:rPr>
                <w:b/>
              </w:rPr>
              <w:t>Type of Contract</w:t>
            </w:r>
          </w:p>
          <w:p w14:paraId="021412B8" w14:textId="22821859" w:rsidR="005321C5" w:rsidRPr="00960576" w:rsidRDefault="00960576" w:rsidP="00273657">
            <w:pPr>
              <w:rPr>
                <w:i/>
              </w:rPr>
            </w:pPr>
            <w:r w:rsidRPr="00960576">
              <w:rPr>
                <w:i/>
              </w:rPr>
              <w:t>Please tick the relevant box.</w:t>
            </w:r>
          </w:p>
          <w:p w14:paraId="571ED869" w14:textId="77777777" w:rsidR="005321C5" w:rsidRDefault="005321C5" w:rsidP="00273657"/>
        </w:tc>
        <w:tc>
          <w:tcPr>
            <w:tcW w:w="3747" w:type="dxa"/>
            <w:tcBorders>
              <w:bottom w:val="single" w:sz="4" w:space="0" w:color="auto"/>
            </w:tcBorders>
          </w:tcPr>
          <w:p w14:paraId="55611D7F" w14:textId="6519FA24" w:rsidR="005321C5" w:rsidRPr="00960576" w:rsidRDefault="005321C5" w:rsidP="00273657">
            <w:pPr>
              <w:rPr>
                <w:b/>
              </w:rPr>
            </w:pPr>
            <w:r w:rsidRPr="00960576">
              <w:rPr>
                <w:b/>
              </w:rPr>
              <w:t xml:space="preserve">Fixed-Term </w:t>
            </w:r>
            <w:sdt>
              <w:sdtPr>
                <w:rPr>
                  <w:b/>
                </w:rPr>
                <w:id w:val="-711643951"/>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r w:rsidRPr="00960576">
              <w:rPr>
                <w:b/>
              </w:rPr>
              <w:t xml:space="preserve">     </w:t>
            </w:r>
            <w:r w:rsidR="00960576">
              <w:rPr>
                <w:b/>
              </w:rPr>
              <w:t xml:space="preserve"> </w:t>
            </w:r>
            <w:r w:rsidRPr="00960576">
              <w:rPr>
                <w:b/>
              </w:rPr>
              <w:t xml:space="preserve">Specified Purpose </w:t>
            </w:r>
            <w:sdt>
              <w:sdtPr>
                <w:rPr>
                  <w:b/>
                </w:rPr>
                <w:id w:val="-1458405023"/>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p>
          <w:p w14:paraId="09B56A74" w14:textId="73623FAC" w:rsidR="005321C5" w:rsidRPr="00960576" w:rsidRDefault="005321C5" w:rsidP="00273657">
            <w:pPr>
              <w:rPr>
                <w:b/>
              </w:rPr>
            </w:pPr>
            <w:r w:rsidRPr="00960576">
              <w:rPr>
                <w:b/>
              </w:rPr>
              <w:t xml:space="preserve">Permanent </w:t>
            </w:r>
            <w:sdt>
              <w:sdtPr>
                <w:rPr>
                  <w:b/>
                </w:rPr>
                <w:id w:val="-845481289"/>
                <w14:checkbox>
                  <w14:checked w14:val="0"/>
                  <w14:checkedState w14:val="2612" w14:font="MS Gothic"/>
                  <w14:uncheckedState w14:val="2610" w14:font="MS Gothic"/>
                </w14:checkbox>
              </w:sdtPr>
              <w:sdtEndPr/>
              <w:sdtContent>
                <w:r w:rsidR="00964067">
                  <w:rPr>
                    <w:rFonts w:ascii="MS Gothic" w:eastAsia="MS Gothic" w:hAnsi="MS Gothic" w:hint="eastAsia"/>
                    <w:b/>
                  </w:rPr>
                  <w:t>☐</w:t>
                </w:r>
              </w:sdtContent>
            </w:sdt>
            <w:r w:rsidRPr="00960576">
              <w:rPr>
                <w:b/>
              </w:rPr>
              <w:t xml:space="preserve">     </w:t>
            </w:r>
            <w:r w:rsidR="00960576">
              <w:rPr>
                <w:b/>
              </w:rPr>
              <w:t xml:space="preserve"> </w:t>
            </w:r>
            <w:r w:rsidRPr="00960576">
              <w:rPr>
                <w:b/>
              </w:rPr>
              <w:t xml:space="preserve">Freelance/Other    </w:t>
            </w:r>
            <w:sdt>
              <w:sdtPr>
                <w:rPr>
                  <w:b/>
                </w:rPr>
                <w:id w:val="-1248734203"/>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p>
        </w:tc>
        <w:tc>
          <w:tcPr>
            <w:tcW w:w="3006" w:type="dxa"/>
            <w:tcBorders>
              <w:bottom w:val="single" w:sz="4" w:space="0" w:color="auto"/>
            </w:tcBorders>
          </w:tcPr>
          <w:p w14:paraId="0FC1AB67" w14:textId="0DA9B37D" w:rsidR="005321C5" w:rsidRPr="00960576" w:rsidRDefault="005321C5" w:rsidP="00273657">
            <w:pPr>
              <w:rPr>
                <w:b/>
              </w:rPr>
            </w:pPr>
            <w:r w:rsidRPr="00960576">
              <w:rPr>
                <w:b/>
              </w:rPr>
              <w:t>Start Date:</w:t>
            </w:r>
            <w:r w:rsidR="00D26A8E">
              <w:rPr>
                <w:b/>
              </w:rPr>
              <w:t xml:space="preserve"> </w:t>
            </w:r>
          </w:p>
          <w:p w14:paraId="177A585C" w14:textId="77777777" w:rsidR="005321C5" w:rsidRDefault="005321C5" w:rsidP="00964067">
            <w:pPr>
              <w:rPr>
                <w:b/>
              </w:rPr>
            </w:pPr>
            <w:r w:rsidRPr="00960576">
              <w:rPr>
                <w:b/>
              </w:rPr>
              <w:t xml:space="preserve">Finish Date:  </w:t>
            </w:r>
          </w:p>
          <w:p w14:paraId="13D937EE" w14:textId="3AA6438D" w:rsidR="00964067" w:rsidRPr="00960576" w:rsidRDefault="00964067" w:rsidP="00964067">
            <w:pPr>
              <w:rPr>
                <w:b/>
              </w:rPr>
            </w:pPr>
          </w:p>
        </w:tc>
      </w:tr>
      <w:tr w:rsidR="005321C5" w14:paraId="49FFC21B" w14:textId="77777777" w:rsidTr="00273657">
        <w:tc>
          <w:tcPr>
            <w:tcW w:w="9016" w:type="dxa"/>
            <w:gridSpan w:val="3"/>
            <w:shd w:val="clear" w:color="auto" w:fill="E7E6E6" w:themeFill="background2"/>
          </w:tcPr>
          <w:p w14:paraId="29555738" w14:textId="77777777" w:rsidR="005321C5" w:rsidRDefault="005321C5" w:rsidP="00273657">
            <w:r w:rsidRPr="006220D8">
              <w:rPr>
                <w:b/>
              </w:rPr>
              <w:t>Main Duties and Responsibilities</w:t>
            </w:r>
          </w:p>
        </w:tc>
      </w:tr>
      <w:tr w:rsidR="005321C5" w:rsidRPr="006220D8" w14:paraId="69A397BE" w14:textId="77777777" w:rsidTr="00273657">
        <w:tc>
          <w:tcPr>
            <w:tcW w:w="9016" w:type="dxa"/>
            <w:gridSpan w:val="3"/>
            <w:tcBorders>
              <w:bottom w:val="single" w:sz="4" w:space="0" w:color="auto"/>
            </w:tcBorders>
          </w:tcPr>
          <w:p w14:paraId="0510A2F1" w14:textId="77777777" w:rsidR="005321C5" w:rsidRDefault="005321C5" w:rsidP="00273657"/>
          <w:p w14:paraId="09A4C7EF" w14:textId="77777777" w:rsidR="00964067" w:rsidRDefault="00964067" w:rsidP="00273657"/>
          <w:p w14:paraId="641BAA1C" w14:textId="77777777" w:rsidR="00964067" w:rsidRDefault="00964067" w:rsidP="00273657"/>
          <w:p w14:paraId="3A23819C" w14:textId="77777777" w:rsidR="00964067" w:rsidRDefault="00964067" w:rsidP="00273657"/>
          <w:p w14:paraId="2E9E386A" w14:textId="77777777" w:rsidR="00964067" w:rsidRDefault="00964067" w:rsidP="00273657"/>
          <w:p w14:paraId="741B20B6" w14:textId="77777777" w:rsidR="00964067" w:rsidRDefault="00964067" w:rsidP="00273657"/>
          <w:p w14:paraId="22403EA9" w14:textId="77777777" w:rsidR="00964067" w:rsidRDefault="00964067" w:rsidP="00273657"/>
          <w:p w14:paraId="6ADFD126" w14:textId="77777777" w:rsidR="00AD7602" w:rsidRDefault="00AD7602" w:rsidP="00273657"/>
          <w:p w14:paraId="425A94EC" w14:textId="77777777" w:rsidR="00AD7602" w:rsidRDefault="00AD7602" w:rsidP="00273657"/>
          <w:p w14:paraId="607D4DE1" w14:textId="77777777" w:rsidR="00AD7602" w:rsidRDefault="00AD7602" w:rsidP="00273657"/>
          <w:p w14:paraId="3800BAC9" w14:textId="77777777" w:rsidR="00AD7602" w:rsidRDefault="00AD7602" w:rsidP="00273657"/>
          <w:p w14:paraId="5A50CEF9" w14:textId="77777777" w:rsidR="00AD7602" w:rsidRDefault="00AD7602" w:rsidP="00273657"/>
          <w:p w14:paraId="4B62E0FE" w14:textId="77777777" w:rsidR="00AD7602" w:rsidRDefault="00AD7602" w:rsidP="00273657"/>
          <w:p w14:paraId="2A3DC3A0" w14:textId="77777777" w:rsidR="00AD7602" w:rsidRDefault="00AD7602" w:rsidP="00273657"/>
          <w:p w14:paraId="794B3693" w14:textId="77777777" w:rsidR="00AD7602" w:rsidRDefault="00AD7602" w:rsidP="00273657"/>
          <w:p w14:paraId="2745E7ED" w14:textId="77777777" w:rsidR="00AD7602" w:rsidRDefault="00AD7602" w:rsidP="00273657"/>
          <w:p w14:paraId="17B5B345" w14:textId="77777777" w:rsidR="00AD7602" w:rsidRDefault="00AD7602" w:rsidP="00273657"/>
          <w:p w14:paraId="3307EB03" w14:textId="77777777" w:rsidR="00AD7602" w:rsidRDefault="00AD7602" w:rsidP="00273657"/>
          <w:p w14:paraId="5E5DF51A" w14:textId="77777777" w:rsidR="00AD7602" w:rsidRDefault="00AD7602" w:rsidP="00273657"/>
          <w:p w14:paraId="677D93AE" w14:textId="77777777" w:rsidR="00AD7602" w:rsidRDefault="00AD7602" w:rsidP="00273657"/>
          <w:p w14:paraId="47F9E77C" w14:textId="77777777" w:rsidR="00AD7602" w:rsidRDefault="00AD7602" w:rsidP="00273657"/>
          <w:p w14:paraId="115AA089" w14:textId="77777777" w:rsidR="00AD7602" w:rsidRDefault="00AD7602" w:rsidP="00273657"/>
          <w:p w14:paraId="28B1BBFE" w14:textId="77777777" w:rsidR="00964067" w:rsidRDefault="00964067" w:rsidP="00273657"/>
          <w:p w14:paraId="30F10924" w14:textId="77777777" w:rsidR="00964067" w:rsidRDefault="00964067" w:rsidP="00273657"/>
          <w:p w14:paraId="1883AA58" w14:textId="77777777" w:rsidR="00964067" w:rsidRDefault="00964067" w:rsidP="00273657"/>
          <w:p w14:paraId="7C3D2014" w14:textId="77777777" w:rsidR="00964067" w:rsidRDefault="00964067" w:rsidP="00273657"/>
          <w:p w14:paraId="66C333B5" w14:textId="1017CDC1" w:rsidR="00964067" w:rsidRPr="006220D8" w:rsidRDefault="00964067" w:rsidP="00273657"/>
        </w:tc>
      </w:tr>
      <w:tr w:rsidR="005321C5" w:rsidRPr="006220D8" w14:paraId="018A8C70" w14:textId="77777777" w:rsidTr="00273657">
        <w:tc>
          <w:tcPr>
            <w:tcW w:w="9016" w:type="dxa"/>
            <w:gridSpan w:val="3"/>
            <w:shd w:val="clear" w:color="auto" w:fill="E7E6E6" w:themeFill="background2"/>
          </w:tcPr>
          <w:p w14:paraId="440150EE" w14:textId="77777777" w:rsidR="005321C5" w:rsidRPr="006220D8" w:rsidRDefault="005321C5" w:rsidP="00273657">
            <w:pPr>
              <w:rPr>
                <w:b/>
              </w:rPr>
            </w:pPr>
            <w:r w:rsidRPr="006220D8">
              <w:rPr>
                <w:b/>
              </w:rPr>
              <w:t>Key Achievements</w:t>
            </w:r>
          </w:p>
        </w:tc>
      </w:tr>
      <w:tr w:rsidR="005321C5" w14:paraId="7E487237" w14:textId="77777777" w:rsidTr="00273657">
        <w:tc>
          <w:tcPr>
            <w:tcW w:w="9016" w:type="dxa"/>
            <w:gridSpan w:val="3"/>
            <w:tcBorders>
              <w:bottom w:val="single" w:sz="4" w:space="0" w:color="auto"/>
            </w:tcBorders>
          </w:tcPr>
          <w:p w14:paraId="78E750BA" w14:textId="77777777" w:rsidR="003075C0" w:rsidRDefault="003075C0" w:rsidP="00273657"/>
          <w:p w14:paraId="7F220F23" w14:textId="77777777" w:rsidR="00AD7602" w:rsidRDefault="00AD7602" w:rsidP="00273657"/>
          <w:p w14:paraId="4BD3842A" w14:textId="77777777" w:rsidR="00AD7602" w:rsidRDefault="00AD7602" w:rsidP="00273657"/>
          <w:p w14:paraId="45699365" w14:textId="4EAA3284" w:rsidR="00AD7602" w:rsidRDefault="00AD7602" w:rsidP="00273657"/>
        </w:tc>
      </w:tr>
      <w:tr w:rsidR="005321C5" w:rsidRPr="006220D8" w14:paraId="46872D60" w14:textId="77777777" w:rsidTr="00273657">
        <w:tc>
          <w:tcPr>
            <w:tcW w:w="9016" w:type="dxa"/>
            <w:gridSpan w:val="3"/>
            <w:shd w:val="clear" w:color="auto" w:fill="E7E6E6" w:themeFill="background2"/>
          </w:tcPr>
          <w:p w14:paraId="3C5290BB" w14:textId="77777777" w:rsidR="005321C5" w:rsidRPr="006220D8" w:rsidRDefault="005321C5" w:rsidP="00273657">
            <w:pPr>
              <w:rPr>
                <w:b/>
              </w:rPr>
            </w:pPr>
            <w:r w:rsidRPr="006220D8">
              <w:rPr>
                <w:b/>
              </w:rPr>
              <w:t>Re</w:t>
            </w:r>
            <w:r>
              <w:rPr>
                <w:b/>
              </w:rPr>
              <w:t>a</w:t>
            </w:r>
            <w:r w:rsidRPr="006220D8">
              <w:rPr>
                <w:b/>
              </w:rPr>
              <w:t>son for Leaving</w:t>
            </w:r>
          </w:p>
        </w:tc>
      </w:tr>
      <w:tr w:rsidR="005321C5" w14:paraId="12CBD3FB" w14:textId="77777777" w:rsidTr="00771E6B">
        <w:tc>
          <w:tcPr>
            <w:tcW w:w="9016" w:type="dxa"/>
            <w:gridSpan w:val="3"/>
            <w:tcBorders>
              <w:bottom w:val="single" w:sz="4" w:space="0" w:color="auto"/>
            </w:tcBorders>
          </w:tcPr>
          <w:p w14:paraId="3A7CF753" w14:textId="77777777" w:rsidR="004179BE" w:rsidRDefault="004179BE" w:rsidP="00273657"/>
          <w:p w14:paraId="3E2B00D5" w14:textId="16F5AF59" w:rsidR="00AD7602" w:rsidRDefault="00AD7602" w:rsidP="00273657"/>
        </w:tc>
      </w:tr>
      <w:tr w:rsidR="00472BE5" w14:paraId="1D93B4DA" w14:textId="77777777" w:rsidTr="00771E6B">
        <w:tc>
          <w:tcPr>
            <w:tcW w:w="9016" w:type="dxa"/>
            <w:gridSpan w:val="3"/>
            <w:tcBorders>
              <w:bottom w:val="single" w:sz="4" w:space="0" w:color="auto"/>
            </w:tcBorders>
            <w:shd w:val="clear" w:color="auto" w:fill="A5A5A5" w:themeFill="accent3"/>
          </w:tcPr>
          <w:p w14:paraId="25CB89D4" w14:textId="10D78F0E" w:rsidR="001E1C04" w:rsidRDefault="00472BE5">
            <w:pPr>
              <w:rPr>
                <w:rFonts w:ascii="Calibri" w:hAnsi="Calibri" w:cs="Calibri"/>
                <w:b/>
                <w:i/>
                <w:lang w:val="en-US"/>
              </w:rPr>
            </w:pPr>
            <w:r w:rsidRPr="00FA6CDB">
              <w:rPr>
                <w:b/>
              </w:rPr>
              <w:lastRenderedPageBreak/>
              <w:t xml:space="preserve">SECTION </w:t>
            </w:r>
            <w:r w:rsidR="00B34DEE">
              <w:rPr>
                <w:b/>
              </w:rPr>
              <w:t>8</w:t>
            </w:r>
            <w:r w:rsidRPr="00FA6CDB">
              <w:rPr>
                <w:b/>
              </w:rPr>
              <w:t xml:space="preserve">: </w:t>
            </w:r>
            <w:r>
              <w:rPr>
                <w:b/>
              </w:rPr>
              <w:t>KEY COMPENTENCIES FOR THE ROLE</w:t>
            </w:r>
          </w:p>
          <w:p w14:paraId="11CF951D" w14:textId="730609B2" w:rsidR="00472BE5" w:rsidRDefault="004E3DB1" w:rsidP="00FD5F70">
            <w:pPr>
              <w:jc w:val="both"/>
              <w:rPr>
                <w:rFonts w:ascii="Calibri" w:hAnsi="Calibri" w:cs="Calibri"/>
                <w:b/>
                <w:i/>
                <w:lang w:val="en-US"/>
              </w:rPr>
            </w:pPr>
            <w:r w:rsidRPr="004E3DB1">
              <w:rPr>
                <w:rFonts w:ascii="Calibri" w:hAnsi="Calibri" w:cs="Calibri"/>
                <w:b/>
                <w:i/>
                <w:lang w:val="en-US"/>
              </w:rPr>
              <w:t xml:space="preserve">For each of the competency areas </w:t>
            </w:r>
            <w:r w:rsidR="00FD5F70">
              <w:rPr>
                <w:rFonts w:ascii="Calibri" w:hAnsi="Calibri" w:cs="Calibri"/>
                <w:b/>
                <w:i/>
                <w:lang w:val="en-US"/>
              </w:rPr>
              <w:t xml:space="preserve">listed </w:t>
            </w:r>
            <w:r w:rsidRPr="004E3DB1">
              <w:rPr>
                <w:rFonts w:ascii="Calibri" w:hAnsi="Calibri" w:cs="Calibri"/>
                <w:b/>
                <w:i/>
                <w:lang w:val="en-US"/>
              </w:rPr>
              <w:t xml:space="preserve">below, briefly highlight specific achievements, contributions or expertise you have developed from your career to </w:t>
            </w:r>
            <w:r w:rsidR="00FD5F70" w:rsidRPr="004E3DB1">
              <w:rPr>
                <w:rFonts w:ascii="Calibri" w:hAnsi="Calibri" w:cs="Calibri"/>
                <w:b/>
                <w:i/>
                <w:lang w:val="en-US"/>
              </w:rPr>
              <w:t>date, which</w:t>
            </w:r>
            <w:r w:rsidRPr="004E3DB1">
              <w:rPr>
                <w:rFonts w:ascii="Calibri" w:hAnsi="Calibri" w:cs="Calibri"/>
                <w:b/>
                <w:i/>
                <w:lang w:val="en-US"/>
              </w:rPr>
              <w:t xml:space="preserve"> demonstrate your suitability to meet the challenges of this role. Further details of the competencies are provided in the</w:t>
            </w:r>
            <w:r w:rsidR="005D5FAA">
              <w:rPr>
                <w:rFonts w:ascii="Calibri" w:hAnsi="Calibri" w:cs="Calibri"/>
                <w:b/>
                <w:i/>
                <w:lang w:val="en-US"/>
              </w:rPr>
              <w:t xml:space="preserve"> </w:t>
            </w:r>
            <w:r w:rsidR="0080103F">
              <w:rPr>
                <w:rFonts w:ascii="Calibri" w:hAnsi="Calibri" w:cs="Calibri"/>
                <w:b/>
                <w:i/>
                <w:lang w:val="en-US"/>
              </w:rPr>
              <w:t>candidate</w:t>
            </w:r>
            <w:r w:rsidR="005D5FAA">
              <w:rPr>
                <w:rFonts w:ascii="Calibri" w:hAnsi="Calibri" w:cs="Calibri"/>
                <w:b/>
                <w:i/>
                <w:lang w:val="en-US"/>
              </w:rPr>
              <w:t xml:space="preserve"> pack for this role</w:t>
            </w:r>
            <w:r w:rsidRPr="004E3DB1">
              <w:rPr>
                <w:rFonts w:ascii="Calibri" w:hAnsi="Calibri" w:cs="Calibri"/>
                <w:b/>
                <w:i/>
                <w:lang w:val="en-US"/>
              </w:rPr>
              <w:t xml:space="preserve"> (</w:t>
            </w:r>
            <w:r w:rsidR="005D5FAA">
              <w:rPr>
                <w:rFonts w:ascii="Calibri" w:hAnsi="Calibri" w:cs="Calibri"/>
                <w:b/>
                <w:i/>
                <w:lang w:val="en-US"/>
              </w:rPr>
              <w:t>m</w:t>
            </w:r>
            <w:r w:rsidRPr="004E3DB1">
              <w:rPr>
                <w:rFonts w:ascii="Calibri" w:hAnsi="Calibri" w:cs="Calibri"/>
                <w:b/>
                <w:i/>
                <w:lang w:val="en-US"/>
              </w:rPr>
              <w:t xml:space="preserve">aximum </w:t>
            </w:r>
            <w:r w:rsidR="00C66E9D">
              <w:rPr>
                <w:rFonts w:ascii="Calibri" w:hAnsi="Calibri" w:cs="Calibri"/>
                <w:b/>
                <w:i/>
                <w:lang w:val="en-US"/>
              </w:rPr>
              <w:t>250</w:t>
            </w:r>
            <w:r w:rsidR="00C66E9D" w:rsidRPr="004C0157">
              <w:rPr>
                <w:rFonts w:ascii="Calibri" w:hAnsi="Calibri" w:cs="Calibri"/>
                <w:b/>
                <w:i/>
                <w:lang w:val="en-US"/>
              </w:rPr>
              <w:t xml:space="preserve"> </w:t>
            </w:r>
            <w:r w:rsidRPr="004C0157">
              <w:rPr>
                <w:rFonts w:ascii="Calibri" w:hAnsi="Calibri" w:cs="Calibri"/>
                <w:b/>
                <w:i/>
                <w:lang w:val="en-US"/>
              </w:rPr>
              <w:t>words</w:t>
            </w:r>
            <w:r w:rsidRPr="004E3DB1">
              <w:rPr>
                <w:rFonts w:ascii="Calibri" w:hAnsi="Calibri" w:cs="Calibri"/>
                <w:b/>
                <w:i/>
                <w:lang w:val="en-US"/>
              </w:rPr>
              <w:t xml:space="preserve"> per section)</w:t>
            </w:r>
            <w:r w:rsidR="005D5FAA">
              <w:rPr>
                <w:rFonts w:ascii="Calibri" w:hAnsi="Calibri" w:cs="Calibri"/>
                <w:b/>
                <w:i/>
                <w:lang w:val="en-US"/>
              </w:rPr>
              <w:t>.</w:t>
            </w:r>
          </w:p>
          <w:p w14:paraId="5F06A924" w14:textId="2A7EA330" w:rsidR="004E3DB1" w:rsidRDefault="004E3DB1"/>
        </w:tc>
      </w:tr>
      <w:tr w:rsidR="000D7B3A" w:rsidRPr="00332F5C" w14:paraId="03EA4976" w14:textId="77777777" w:rsidTr="00B95198">
        <w:tc>
          <w:tcPr>
            <w:tcW w:w="9016" w:type="dxa"/>
            <w:gridSpan w:val="3"/>
            <w:tcBorders>
              <w:bottom w:val="single" w:sz="4" w:space="0" w:color="auto"/>
            </w:tcBorders>
            <w:shd w:val="clear" w:color="auto" w:fill="D9D9D9" w:themeFill="background1" w:themeFillShade="D9"/>
          </w:tcPr>
          <w:p w14:paraId="6B966695" w14:textId="0F9D8599" w:rsidR="000D7B3A" w:rsidRPr="008F436D" w:rsidRDefault="008517BA" w:rsidP="008F436D">
            <w:pPr>
              <w:pStyle w:val="ListParagraph"/>
              <w:numPr>
                <w:ilvl w:val="0"/>
                <w:numId w:val="16"/>
              </w:numPr>
              <w:rPr>
                <w:b/>
              </w:rPr>
            </w:pPr>
            <w:r w:rsidRPr="008517BA">
              <w:rPr>
                <w:b/>
              </w:rPr>
              <w:t>Management in a Call Centre setting</w:t>
            </w:r>
          </w:p>
        </w:tc>
      </w:tr>
      <w:tr w:rsidR="000D7B3A" w14:paraId="6E4D6385" w14:textId="77777777" w:rsidTr="00332F5C">
        <w:tc>
          <w:tcPr>
            <w:tcW w:w="9016" w:type="dxa"/>
            <w:gridSpan w:val="3"/>
            <w:tcBorders>
              <w:bottom w:val="single" w:sz="4" w:space="0" w:color="auto"/>
            </w:tcBorders>
            <w:shd w:val="clear" w:color="auto" w:fill="FFFFFF" w:themeFill="background1"/>
          </w:tcPr>
          <w:p w14:paraId="7F18C023" w14:textId="77777777" w:rsidR="000D7B3A" w:rsidRDefault="000D7B3A">
            <w:pPr>
              <w:rPr>
                <w:b/>
              </w:rPr>
            </w:pPr>
          </w:p>
          <w:p w14:paraId="5EC5A928" w14:textId="77777777" w:rsidR="00B95198" w:rsidRDefault="00B95198">
            <w:pPr>
              <w:rPr>
                <w:b/>
              </w:rPr>
            </w:pPr>
          </w:p>
          <w:p w14:paraId="5887E447" w14:textId="77777777" w:rsidR="00B95198" w:rsidRDefault="00B95198">
            <w:pPr>
              <w:rPr>
                <w:b/>
              </w:rPr>
            </w:pPr>
          </w:p>
          <w:p w14:paraId="6820C2C5" w14:textId="77777777" w:rsidR="00B95198" w:rsidRDefault="00B95198">
            <w:pPr>
              <w:rPr>
                <w:b/>
              </w:rPr>
            </w:pPr>
          </w:p>
          <w:p w14:paraId="4695B565" w14:textId="77777777" w:rsidR="00B95198" w:rsidRDefault="00B95198">
            <w:pPr>
              <w:rPr>
                <w:b/>
              </w:rPr>
            </w:pPr>
          </w:p>
          <w:p w14:paraId="390CC935" w14:textId="77777777" w:rsidR="00B95198" w:rsidRDefault="00B95198">
            <w:pPr>
              <w:rPr>
                <w:b/>
              </w:rPr>
            </w:pPr>
          </w:p>
          <w:p w14:paraId="4C798E1A" w14:textId="5A563A70" w:rsidR="00B95198" w:rsidRPr="00FA6CDB" w:rsidRDefault="00B95198">
            <w:pPr>
              <w:rPr>
                <w:b/>
              </w:rPr>
            </w:pPr>
          </w:p>
        </w:tc>
      </w:tr>
      <w:tr w:rsidR="00B853EE" w14:paraId="4A2ED504" w14:textId="77777777" w:rsidTr="00AE2E54">
        <w:tc>
          <w:tcPr>
            <w:tcW w:w="9016" w:type="dxa"/>
            <w:gridSpan w:val="3"/>
            <w:shd w:val="clear" w:color="auto" w:fill="E7E6E6" w:themeFill="background2"/>
          </w:tcPr>
          <w:p w14:paraId="4C433AAD" w14:textId="64DF73A9" w:rsidR="00B853EE" w:rsidRPr="003075C0" w:rsidRDefault="008517BA" w:rsidP="008F436D">
            <w:pPr>
              <w:pStyle w:val="ListParagraph"/>
              <w:numPr>
                <w:ilvl w:val="0"/>
                <w:numId w:val="16"/>
              </w:numPr>
              <w:rPr>
                <w:b/>
              </w:rPr>
            </w:pPr>
            <w:r w:rsidRPr="008517BA">
              <w:rPr>
                <w:b/>
              </w:rPr>
              <w:t>HR / Training Experience</w:t>
            </w:r>
          </w:p>
        </w:tc>
      </w:tr>
      <w:tr w:rsidR="00B853EE" w14:paraId="7D5D664B" w14:textId="77777777" w:rsidTr="00AE2E54">
        <w:tc>
          <w:tcPr>
            <w:tcW w:w="9016" w:type="dxa"/>
            <w:gridSpan w:val="3"/>
            <w:tcBorders>
              <w:bottom w:val="single" w:sz="4" w:space="0" w:color="auto"/>
            </w:tcBorders>
          </w:tcPr>
          <w:p w14:paraId="4AEA93E1" w14:textId="77777777" w:rsidR="00273657" w:rsidRDefault="00273657" w:rsidP="00B853EE">
            <w:pPr>
              <w:rPr>
                <w:b/>
              </w:rPr>
            </w:pPr>
          </w:p>
          <w:p w14:paraId="145B4FFC" w14:textId="77777777" w:rsidR="003075C0" w:rsidRDefault="003075C0" w:rsidP="00B853EE">
            <w:pPr>
              <w:rPr>
                <w:b/>
              </w:rPr>
            </w:pPr>
          </w:p>
          <w:p w14:paraId="05F47BEE" w14:textId="77777777" w:rsidR="003075C0" w:rsidRDefault="003075C0" w:rsidP="00B853EE">
            <w:pPr>
              <w:rPr>
                <w:b/>
              </w:rPr>
            </w:pPr>
          </w:p>
          <w:p w14:paraId="1B07D92C" w14:textId="21D3F603" w:rsidR="003075C0" w:rsidRDefault="003075C0" w:rsidP="00B853EE">
            <w:pPr>
              <w:rPr>
                <w:b/>
              </w:rPr>
            </w:pPr>
          </w:p>
          <w:p w14:paraId="5B918949" w14:textId="5E358B32" w:rsidR="003075C0" w:rsidRDefault="003075C0" w:rsidP="00B853EE">
            <w:pPr>
              <w:rPr>
                <w:b/>
              </w:rPr>
            </w:pPr>
          </w:p>
          <w:p w14:paraId="4729D9A0" w14:textId="3788C95F" w:rsidR="003075C0" w:rsidRDefault="003075C0" w:rsidP="00B853EE">
            <w:pPr>
              <w:rPr>
                <w:b/>
              </w:rPr>
            </w:pPr>
          </w:p>
          <w:p w14:paraId="15A212D0" w14:textId="2401340E" w:rsidR="003075C0" w:rsidRDefault="003075C0" w:rsidP="00B853EE">
            <w:pPr>
              <w:rPr>
                <w:b/>
              </w:rPr>
            </w:pPr>
          </w:p>
          <w:p w14:paraId="5D36B2A9" w14:textId="77777777" w:rsidR="003075C0" w:rsidRDefault="003075C0" w:rsidP="00B853EE">
            <w:pPr>
              <w:rPr>
                <w:b/>
              </w:rPr>
            </w:pPr>
          </w:p>
          <w:p w14:paraId="0F0B559B" w14:textId="77777777" w:rsidR="003075C0" w:rsidRDefault="003075C0" w:rsidP="00B853EE">
            <w:pPr>
              <w:rPr>
                <w:b/>
              </w:rPr>
            </w:pPr>
          </w:p>
          <w:p w14:paraId="115B79D4" w14:textId="0849B758" w:rsidR="003075C0" w:rsidRPr="00B853EE" w:rsidRDefault="003075C0" w:rsidP="00B853EE">
            <w:pPr>
              <w:rPr>
                <w:b/>
              </w:rPr>
            </w:pPr>
          </w:p>
        </w:tc>
      </w:tr>
      <w:tr w:rsidR="00B853EE" w14:paraId="0A9FD574" w14:textId="77777777" w:rsidTr="00AE2E54">
        <w:tc>
          <w:tcPr>
            <w:tcW w:w="9016" w:type="dxa"/>
            <w:gridSpan w:val="3"/>
            <w:shd w:val="clear" w:color="auto" w:fill="E7E6E6" w:themeFill="background2"/>
          </w:tcPr>
          <w:p w14:paraId="032A58DD" w14:textId="6E71F829" w:rsidR="009D3E16" w:rsidRPr="00B853EE" w:rsidRDefault="008517BA" w:rsidP="008517BA">
            <w:pPr>
              <w:pStyle w:val="ListParagraph"/>
              <w:numPr>
                <w:ilvl w:val="0"/>
                <w:numId w:val="16"/>
              </w:numPr>
              <w:rPr>
                <w:b/>
              </w:rPr>
            </w:pPr>
            <w:r w:rsidRPr="008517BA">
              <w:rPr>
                <w:b/>
                <w:color w:val="000000"/>
              </w:rPr>
              <w:t xml:space="preserve">Staff Supervision </w:t>
            </w:r>
          </w:p>
        </w:tc>
      </w:tr>
      <w:tr w:rsidR="00273657" w14:paraId="22C969B5" w14:textId="77777777" w:rsidTr="00AE2E54">
        <w:tc>
          <w:tcPr>
            <w:tcW w:w="9016" w:type="dxa"/>
            <w:gridSpan w:val="3"/>
            <w:tcBorders>
              <w:bottom w:val="single" w:sz="4" w:space="0" w:color="auto"/>
            </w:tcBorders>
          </w:tcPr>
          <w:p w14:paraId="4171D899" w14:textId="77777777" w:rsidR="00273657" w:rsidRDefault="00273657" w:rsidP="00273657">
            <w:pPr>
              <w:rPr>
                <w:b/>
              </w:rPr>
            </w:pPr>
          </w:p>
          <w:p w14:paraId="52CD8B8B" w14:textId="77777777" w:rsidR="003075C0" w:rsidRDefault="003075C0" w:rsidP="00273657">
            <w:pPr>
              <w:rPr>
                <w:b/>
              </w:rPr>
            </w:pPr>
          </w:p>
          <w:p w14:paraId="1F23D422" w14:textId="77777777" w:rsidR="003075C0" w:rsidRDefault="003075C0" w:rsidP="00273657">
            <w:pPr>
              <w:rPr>
                <w:b/>
              </w:rPr>
            </w:pPr>
          </w:p>
          <w:p w14:paraId="38198D6C" w14:textId="77777777" w:rsidR="003075C0" w:rsidRDefault="003075C0" w:rsidP="00273657">
            <w:pPr>
              <w:rPr>
                <w:b/>
              </w:rPr>
            </w:pPr>
          </w:p>
          <w:p w14:paraId="59F40655" w14:textId="77777777" w:rsidR="003075C0" w:rsidRDefault="003075C0" w:rsidP="00273657">
            <w:pPr>
              <w:rPr>
                <w:b/>
              </w:rPr>
            </w:pPr>
          </w:p>
          <w:p w14:paraId="44BDD9E5" w14:textId="77777777" w:rsidR="003075C0" w:rsidRDefault="003075C0" w:rsidP="00273657">
            <w:pPr>
              <w:rPr>
                <w:b/>
              </w:rPr>
            </w:pPr>
          </w:p>
          <w:p w14:paraId="01332970" w14:textId="54AE7B52" w:rsidR="003075C0" w:rsidRPr="00273657" w:rsidRDefault="003075C0" w:rsidP="00273657">
            <w:pPr>
              <w:rPr>
                <w:b/>
              </w:rPr>
            </w:pPr>
          </w:p>
        </w:tc>
      </w:tr>
      <w:tr w:rsidR="00273657" w14:paraId="5F57E4AF" w14:textId="77777777" w:rsidTr="00AE2E54">
        <w:tc>
          <w:tcPr>
            <w:tcW w:w="9016" w:type="dxa"/>
            <w:gridSpan w:val="3"/>
            <w:shd w:val="clear" w:color="auto" w:fill="E7E6E6" w:themeFill="background2"/>
          </w:tcPr>
          <w:p w14:paraId="3E5F0BE3" w14:textId="6E747500" w:rsidR="00273657" w:rsidRPr="00273657" w:rsidRDefault="008517BA" w:rsidP="008F436D">
            <w:pPr>
              <w:pStyle w:val="ListParagraph"/>
              <w:numPr>
                <w:ilvl w:val="0"/>
                <w:numId w:val="16"/>
              </w:numPr>
              <w:rPr>
                <w:b/>
              </w:rPr>
            </w:pPr>
            <w:r w:rsidRPr="008517BA">
              <w:rPr>
                <w:b/>
              </w:rPr>
              <w:t>Communication Skills</w:t>
            </w:r>
          </w:p>
        </w:tc>
      </w:tr>
      <w:tr w:rsidR="00273657" w14:paraId="3805D2A0" w14:textId="77777777" w:rsidTr="00AE2E54">
        <w:tc>
          <w:tcPr>
            <w:tcW w:w="9016" w:type="dxa"/>
            <w:gridSpan w:val="3"/>
            <w:tcBorders>
              <w:bottom w:val="single" w:sz="4" w:space="0" w:color="auto"/>
            </w:tcBorders>
          </w:tcPr>
          <w:p w14:paraId="5490524C" w14:textId="77777777" w:rsidR="00273657" w:rsidRDefault="00273657" w:rsidP="00273657">
            <w:pPr>
              <w:rPr>
                <w:b/>
              </w:rPr>
            </w:pPr>
          </w:p>
          <w:p w14:paraId="6F3149F1" w14:textId="77777777" w:rsidR="003075C0" w:rsidRDefault="003075C0" w:rsidP="00273657">
            <w:pPr>
              <w:rPr>
                <w:b/>
              </w:rPr>
            </w:pPr>
          </w:p>
          <w:p w14:paraId="40117376" w14:textId="77777777" w:rsidR="003075C0" w:rsidRDefault="003075C0" w:rsidP="00273657">
            <w:pPr>
              <w:rPr>
                <w:b/>
              </w:rPr>
            </w:pPr>
          </w:p>
          <w:p w14:paraId="016DBF39" w14:textId="77777777" w:rsidR="003075C0" w:rsidRDefault="003075C0" w:rsidP="00273657">
            <w:pPr>
              <w:rPr>
                <w:b/>
              </w:rPr>
            </w:pPr>
          </w:p>
          <w:p w14:paraId="3E255C3E" w14:textId="77777777" w:rsidR="003075C0" w:rsidRDefault="003075C0" w:rsidP="00273657">
            <w:pPr>
              <w:rPr>
                <w:b/>
              </w:rPr>
            </w:pPr>
          </w:p>
          <w:p w14:paraId="411D6415" w14:textId="77777777" w:rsidR="003075C0" w:rsidRDefault="003075C0" w:rsidP="00273657">
            <w:pPr>
              <w:rPr>
                <w:b/>
              </w:rPr>
            </w:pPr>
          </w:p>
          <w:p w14:paraId="394570D1" w14:textId="6C5B4CFA" w:rsidR="003075C0" w:rsidRPr="00273657" w:rsidRDefault="003075C0" w:rsidP="00273657">
            <w:pPr>
              <w:rPr>
                <w:b/>
              </w:rPr>
            </w:pPr>
          </w:p>
        </w:tc>
      </w:tr>
      <w:tr w:rsidR="00273657" w14:paraId="42296DB1" w14:textId="77777777" w:rsidTr="00AE2E54">
        <w:tc>
          <w:tcPr>
            <w:tcW w:w="9016" w:type="dxa"/>
            <w:gridSpan w:val="3"/>
            <w:shd w:val="clear" w:color="auto" w:fill="E7E6E6" w:themeFill="background2"/>
          </w:tcPr>
          <w:p w14:paraId="635B571A" w14:textId="2F50615A" w:rsidR="00046445" w:rsidRPr="00046445" w:rsidRDefault="008517BA" w:rsidP="008F436D">
            <w:pPr>
              <w:pStyle w:val="ListParagraph"/>
              <w:numPr>
                <w:ilvl w:val="0"/>
                <w:numId w:val="16"/>
              </w:numPr>
              <w:rPr>
                <w:b/>
              </w:rPr>
            </w:pPr>
            <w:r w:rsidRPr="008517BA">
              <w:rPr>
                <w:b/>
              </w:rPr>
              <w:t>Customer Service</w:t>
            </w:r>
          </w:p>
        </w:tc>
      </w:tr>
      <w:tr w:rsidR="00273657" w14:paraId="55239161" w14:textId="77777777" w:rsidTr="00AE2E54">
        <w:tc>
          <w:tcPr>
            <w:tcW w:w="9016" w:type="dxa"/>
            <w:gridSpan w:val="3"/>
            <w:tcBorders>
              <w:bottom w:val="single" w:sz="4" w:space="0" w:color="auto"/>
            </w:tcBorders>
          </w:tcPr>
          <w:p w14:paraId="049050C7" w14:textId="77777777" w:rsidR="004E3DB1" w:rsidRDefault="004E3DB1" w:rsidP="00273657">
            <w:pPr>
              <w:rPr>
                <w:b/>
              </w:rPr>
            </w:pPr>
          </w:p>
          <w:p w14:paraId="4DCF8BA7" w14:textId="77777777" w:rsidR="003075C0" w:rsidRDefault="003075C0" w:rsidP="00273657">
            <w:pPr>
              <w:rPr>
                <w:b/>
              </w:rPr>
            </w:pPr>
          </w:p>
          <w:p w14:paraId="346AC929" w14:textId="77777777" w:rsidR="003075C0" w:rsidRDefault="003075C0" w:rsidP="00273657">
            <w:pPr>
              <w:rPr>
                <w:b/>
              </w:rPr>
            </w:pPr>
          </w:p>
          <w:p w14:paraId="017E86DA" w14:textId="77777777" w:rsidR="003075C0" w:rsidRDefault="003075C0" w:rsidP="00273657">
            <w:pPr>
              <w:rPr>
                <w:b/>
              </w:rPr>
            </w:pPr>
          </w:p>
          <w:p w14:paraId="2FD6901B" w14:textId="6BFF33EF" w:rsidR="003075C0" w:rsidRDefault="003075C0" w:rsidP="00273657">
            <w:pPr>
              <w:rPr>
                <w:b/>
              </w:rPr>
            </w:pPr>
          </w:p>
          <w:p w14:paraId="38785B79" w14:textId="7F5EF20D" w:rsidR="003075C0" w:rsidRDefault="003075C0" w:rsidP="00273657">
            <w:pPr>
              <w:rPr>
                <w:b/>
              </w:rPr>
            </w:pPr>
          </w:p>
          <w:p w14:paraId="7878D7AD" w14:textId="77777777" w:rsidR="003075C0" w:rsidRDefault="003075C0" w:rsidP="00273657">
            <w:pPr>
              <w:rPr>
                <w:b/>
              </w:rPr>
            </w:pPr>
          </w:p>
          <w:p w14:paraId="7AD86F93" w14:textId="77777777" w:rsidR="003075C0" w:rsidRDefault="003075C0" w:rsidP="00273657">
            <w:pPr>
              <w:rPr>
                <w:b/>
              </w:rPr>
            </w:pPr>
          </w:p>
          <w:p w14:paraId="2205D75B" w14:textId="28F3E64B" w:rsidR="003075C0" w:rsidRPr="00273657" w:rsidRDefault="003075C0" w:rsidP="00273657">
            <w:pPr>
              <w:rPr>
                <w:b/>
              </w:rPr>
            </w:pPr>
          </w:p>
        </w:tc>
      </w:tr>
      <w:tr w:rsidR="00AE2E54" w14:paraId="36A4EE88" w14:textId="77777777" w:rsidTr="00AE2E54">
        <w:tc>
          <w:tcPr>
            <w:tcW w:w="9016" w:type="dxa"/>
            <w:gridSpan w:val="3"/>
            <w:shd w:val="clear" w:color="auto" w:fill="E7E6E6" w:themeFill="background2"/>
          </w:tcPr>
          <w:p w14:paraId="0A09D7B5" w14:textId="7B583A6F" w:rsidR="00046445" w:rsidRPr="00046445" w:rsidRDefault="008517BA" w:rsidP="008F436D">
            <w:pPr>
              <w:pStyle w:val="ListParagraph"/>
              <w:numPr>
                <w:ilvl w:val="0"/>
                <w:numId w:val="16"/>
              </w:numPr>
              <w:rPr>
                <w:b/>
              </w:rPr>
            </w:pPr>
            <w:r w:rsidRPr="008517BA">
              <w:rPr>
                <w:b/>
              </w:rPr>
              <w:lastRenderedPageBreak/>
              <w:t>Experience of coaching, mentoring and supporting staff</w:t>
            </w:r>
          </w:p>
        </w:tc>
      </w:tr>
      <w:tr w:rsidR="003075C0" w14:paraId="0DD2777B" w14:textId="77777777" w:rsidTr="003075C0">
        <w:tc>
          <w:tcPr>
            <w:tcW w:w="9016" w:type="dxa"/>
            <w:gridSpan w:val="3"/>
          </w:tcPr>
          <w:p w14:paraId="122C776B" w14:textId="77777777" w:rsidR="003075C0" w:rsidRDefault="003075C0" w:rsidP="003075C0">
            <w:pPr>
              <w:rPr>
                <w:b/>
              </w:rPr>
            </w:pPr>
          </w:p>
          <w:p w14:paraId="0B39730F" w14:textId="77777777" w:rsidR="003075C0" w:rsidRDefault="003075C0" w:rsidP="003075C0">
            <w:pPr>
              <w:rPr>
                <w:b/>
              </w:rPr>
            </w:pPr>
          </w:p>
          <w:p w14:paraId="4CBC3B10" w14:textId="77777777" w:rsidR="003075C0" w:rsidRDefault="003075C0" w:rsidP="003075C0">
            <w:pPr>
              <w:rPr>
                <w:b/>
              </w:rPr>
            </w:pPr>
          </w:p>
          <w:p w14:paraId="09CEF8AF" w14:textId="77777777" w:rsidR="003075C0" w:rsidRDefault="003075C0" w:rsidP="003075C0">
            <w:pPr>
              <w:rPr>
                <w:b/>
              </w:rPr>
            </w:pPr>
          </w:p>
          <w:p w14:paraId="3AF5DD70" w14:textId="77777777" w:rsidR="003075C0" w:rsidRDefault="003075C0" w:rsidP="003075C0">
            <w:pPr>
              <w:rPr>
                <w:b/>
              </w:rPr>
            </w:pPr>
          </w:p>
          <w:p w14:paraId="5944CC8E" w14:textId="09E27822" w:rsidR="003075C0" w:rsidRDefault="003075C0" w:rsidP="003075C0">
            <w:pPr>
              <w:rPr>
                <w:b/>
              </w:rPr>
            </w:pPr>
          </w:p>
          <w:p w14:paraId="502761F4" w14:textId="5009268D" w:rsidR="0080258A" w:rsidRDefault="0080258A" w:rsidP="003075C0">
            <w:pPr>
              <w:rPr>
                <w:b/>
              </w:rPr>
            </w:pPr>
          </w:p>
          <w:p w14:paraId="0A18CA90" w14:textId="77777777" w:rsidR="0080258A" w:rsidRDefault="0080258A" w:rsidP="003075C0">
            <w:pPr>
              <w:rPr>
                <w:b/>
              </w:rPr>
            </w:pPr>
          </w:p>
          <w:p w14:paraId="37BAA180" w14:textId="110CE58C" w:rsidR="003075C0" w:rsidRPr="003075C0" w:rsidRDefault="003075C0" w:rsidP="003075C0">
            <w:pPr>
              <w:rPr>
                <w:b/>
              </w:rPr>
            </w:pPr>
          </w:p>
        </w:tc>
      </w:tr>
      <w:tr w:rsidR="000D7B3A" w14:paraId="6FB51711" w14:textId="77777777" w:rsidTr="008517BA">
        <w:tc>
          <w:tcPr>
            <w:tcW w:w="9016" w:type="dxa"/>
            <w:gridSpan w:val="3"/>
            <w:shd w:val="clear" w:color="auto" w:fill="E7E6E6" w:themeFill="background2"/>
          </w:tcPr>
          <w:p w14:paraId="10A6F296" w14:textId="19FFB078" w:rsidR="000D7B3A" w:rsidRPr="00536B25" w:rsidRDefault="008517BA" w:rsidP="00536B25">
            <w:pPr>
              <w:pStyle w:val="ListParagraph"/>
              <w:numPr>
                <w:ilvl w:val="0"/>
                <w:numId w:val="16"/>
              </w:numPr>
              <w:rPr>
                <w:b/>
              </w:rPr>
            </w:pPr>
            <w:r w:rsidRPr="008517BA">
              <w:rPr>
                <w:b/>
              </w:rPr>
              <w:t>Ability to analyse statistical information, and to prepare and present operational reports</w:t>
            </w:r>
          </w:p>
        </w:tc>
      </w:tr>
      <w:tr w:rsidR="000D7B3A" w14:paraId="0C582B4E" w14:textId="77777777" w:rsidTr="003075C0">
        <w:tc>
          <w:tcPr>
            <w:tcW w:w="9016" w:type="dxa"/>
            <w:gridSpan w:val="3"/>
          </w:tcPr>
          <w:p w14:paraId="0A55D9D6" w14:textId="77777777" w:rsidR="000D7B3A" w:rsidRDefault="000D7B3A" w:rsidP="003075C0">
            <w:pPr>
              <w:rPr>
                <w:b/>
              </w:rPr>
            </w:pPr>
          </w:p>
          <w:p w14:paraId="31EC41A7" w14:textId="77777777" w:rsidR="000D7B3A" w:rsidRDefault="000D7B3A" w:rsidP="003075C0">
            <w:pPr>
              <w:rPr>
                <w:b/>
              </w:rPr>
            </w:pPr>
          </w:p>
          <w:p w14:paraId="7DD6FA60" w14:textId="77777777" w:rsidR="000D7B3A" w:rsidRDefault="000D7B3A" w:rsidP="003075C0">
            <w:pPr>
              <w:rPr>
                <w:b/>
              </w:rPr>
            </w:pPr>
          </w:p>
          <w:p w14:paraId="77173938" w14:textId="77777777" w:rsidR="00AD7602" w:rsidRDefault="00AD7602" w:rsidP="003075C0">
            <w:pPr>
              <w:rPr>
                <w:b/>
              </w:rPr>
            </w:pPr>
          </w:p>
          <w:p w14:paraId="66AED687" w14:textId="77777777" w:rsidR="00AD7602" w:rsidRDefault="00AD7602" w:rsidP="003075C0">
            <w:pPr>
              <w:rPr>
                <w:b/>
              </w:rPr>
            </w:pPr>
          </w:p>
          <w:p w14:paraId="4C7D0BAD" w14:textId="77777777" w:rsidR="00AD7602" w:rsidRDefault="00AD7602" w:rsidP="003075C0">
            <w:pPr>
              <w:rPr>
                <w:b/>
              </w:rPr>
            </w:pPr>
          </w:p>
          <w:p w14:paraId="02CA6C16" w14:textId="77777777" w:rsidR="000D7B3A" w:rsidRDefault="000D7B3A" w:rsidP="003075C0">
            <w:pPr>
              <w:rPr>
                <w:b/>
              </w:rPr>
            </w:pPr>
          </w:p>
          <w:p w14:paraId="4F891BA5" w14:textId="77777777" w:rsidR="000D7B3A" w:rsidRDefault="000D7B3A" w:rsidP="003075C0">
            <w:pPr>
              <w:rPr>
                <w:b/>
              </w:rPr>
            </w:pPr>
          </w:p>
          <w:p w14:paraId="44B5C520" w14:textId="0C12FD39" w:rsidR="000D7B3A" w:rsidRDefault="000D7B3A" w:rsidP="003075C0">
            <w:pPr>
              <w:rPr>
                <w:b/>
              </w:rPr>
            </w:pPr>
          </w:p>
        </w:tc>
      </w:tr>
      <w:tr w:rsidR="00A17C83" w14:paraId="4A288B7C" w14:textId="77777777" w:rsidTr="00771E6B">
        <w:tc>
          <w:tcPr>
            <w:tcW w:w="9016" w:type="dxa"/>
            <w:gridSpan w:val="3"/>
            <w:shd w:val="clear" w:color="auto" w:fill="A5A5A5" w:themeFill="accent3"/>
          </w:tcPr>
          <w:p w14:paraId="4FFF9D52" w14:textId="5CC9EDFB" w:rsidR="00A17C83" w:rsidRPr="00A17C83" w:rsidRDefault="00A17C83" w:rsidP="00A17C83">
            <w:pPr>
              <w:rPr>
                <w:b/>
              </w:rPr>
            </w:pPr>
            <w:r w:rsidRPr="00A17C83">
              <w:rPr>
                <w:b/>
              </w:rPr>
              <w:t xml:space="preserve">SECTION </w:t>
            </w:r>
            <w:r w:rsidR="00B34DEE">
              <w:rPr>
                <w:b/>
              </w:rPr>
              <w:t>9</w:t>
            </w:r>
            <w:r w:rsidRPr="00A17C83">
              <w:rPr>
                <w:b/>
              </w:rPr>
              <w:t>: REFERENCES</w:t>
            </w:r>
          </w:p>
          <w:p w14:paraId="1C43431C" w14:textId="2D893F07" w:rsidR="00A17C83" w:rsidRPr="00771E6B" w:rsidRDefault="00A17C83" w:rsidP="00715207">
            <w:pPr>
              <w:jc w:val="both"/>
              <w:rPr>
                <w:rFonts w:ascii="Calibri" w:hAnsi="Calibri" w:cs="Calibri"/>
                <w:b/>
                <w:i/>
              </w:rPr>
            </w:pPr>
            <w:r w:rsidRPr="00771E6B">
              <w:rPr>
                <w:rFonts w:ascii="Calibri" w:hAnsi="Calibri" w:cs="Calibri"/>
                <w:b/>
                <w:i/>
              </w:rPr>
              <w:t xml:space="preserve">Please give the names and addresses of </w:t>
            </w:r>
            <w:r w:rsidR="00715207" w:rsidRPr="00771E6B">
              <w:rPr>
                <w:rFonts w:ascii="Calibri" w:hAnsi="Calibri" w:cs="Calibri"/>
                <w:b/>
                <w:i/>
              </w:rPr>
              <w:t>two people</w:t>
            </w:r>
            <w:r w:rsidRPr="00771E6B">
              <w:rPr>
                <w:rFonts w:ascii="Calibri" w:hAnsi="Calibri" w:cs="Calibri"/>
                <w:b/>
                <w:i/>
              </w:rPr>
              <w:t xml:space="preserve"> who have agreed to act as referees</w:t>
            </w:r>
            <w:r w:rsidR="00FD5F70">
              <w:rPr>
                <w:rFonts w:ascii="Calibri" w:hAnsi="Calibri" w:cs="Calibri"/>
                <w:b/>
                <w:i/>
              </w:rPr>
              <w:t xml:space="preserve"> for you. </w:t>
            </w:r>
            <w:r w:rsidRPr="00771E6B">
              <w:rPr>
                <w:rFonts w:ascii="Calibri" w:hAnsi="Calibri" w:cs="Calibri"/>
                <w:b/>
                <w:i/>
              </w:rPr>
              <w:t>One referee must be someone from your current or most recent employer with knowledge of your skills and experience.</w:t>
            </w:r>
          </w:p>
          <w:p w14:paraId="5B72475C" w14:textId="77777777" w:rsidR="00A17C83" w:rsidRDefault="00A17C83"/>
        </w:tc>
      </w:tr>
      <w:tr w:rsidR="00546D1C" w14:paraId="608866CC" w14:textId="77777777" w:rsidTr="00546D1C">
        <w:tc>
          <w:tcPr>
            <w:tcW w:w="9016" w:type="dxa"/>
            <w:gridSpan w:val="3"/>
          </w:tcPr>
          <w:p w14:paraId="0B395FDF" w14:textId="450A6898" w:rsidR="00546D1C" w:rsidRDefault="00546D1C" w:rsidP="00546D1C">
            <w:pPr>
              <w:rPr>
                <w:rFonts w:ascii="Calibri" w:hAnsi="Calibri" w:cs="Calibri"/>
                <w:b/>
                <w:lang w:val="en-US"/>
              </w:rPr>
            </w:pPr>
            <w:r w:rsidRPr="00715207">
              <w:rPr>
                <w:rFonts w:ascii="Calibri" w:hAnsi="Calibri" w:cs="Calibri"/>
                <w:b/>
                <w:lang w:val="en-US"/>
              </w:rPr>
              <w:t>Do you require notification before your referees are contacted?</w:t>
            </w:r>
            <w:r>
              <w:rPr>
                <w:rFonts w:ascii="Calibri" w:hAnsi="Calibri" w:cs="Calibri"/>
                <w:b/>
                <w:lang w:val="en-US"/>
              </w:rPr>
              <w:t xml:space="preserve">                                 </w:t>
            </w:r>
            <w:r w:rsidRPr="00715207">
              <w:rPr>
                <w:rFonts w:ascii="Calibri" w:hAnsi="Calibri" w:cs="Calibri"/>
                <w:b/>
                <w:lang w:val="en-US"/>
              </w:rPr>
              <w:t xml:space="preserve">Yes </w:t>
            </w:r>
            <w:sdt>
              <w:sdtPr>
                <w:rPr>
                  <w:rFonts w:ascii="Calibri" w:hAnsi="Calibri" w:cs="Calibri"/>
                  <w:b/>
                  <w:lang w:val="en-US"/>
                </w:rPr>
                <w:id w:val="1589125469"/>
                <w14:checkbox>
                  <w14:checked w14:val="0"/>
                  <w14:checkedState w14:val="2612" w14:font="MS Gothic"/>
                  <w14:uncheckedState w14:val="2610" w14:font="MS Gothic"/>
                </w14:checkbox>
              </w:sdtPr>
              <w:sdtEndPr/>
              <w:sdtContent>
                <w:r w:rsidR="003075C0">
                  <w:rPr>
                    <w:rFonts w:ascii="MS Gothic" w:eastAsia="MS Gothic" w:hAnsi="MS Gothic" w:cs="Calibri" w:hint="eastAsia"/>
                    <w:b/>
                    <w:lang w:val="en-US"/>
                  </w:rPr>
                  <w:t>☐</w:t>
                </w:r>
              </w:sdtContent>
            </w:sdt>
            <w:r>
              <w:rPr>
                <w:rFonts w:ascii="Calibri" w:hAnsi="Calibri" w:cs="Calibri"/>
                <w:b/>
                <w:lang w:val="en-US"/>
              </w:rPr>
              <w:t xml:space="preserve">    </w:t>
            </w:r>
            <w:r w:rsidRPr="00715207">
              <w:rPr>
                <w:rFonts w:ascii="Calibri" w:hAnsi="Calibri" w:cs="Calibri"/>
                <w:b/>
                <w:lang w:val="en-US"/>
              </w:rPr>
              <w:t xml:space="preserve">No </w:t>
            </w:r>
            <w:sdt>
              <w:sdtPr>
                <w:rPr>
                  <w:rFonts w:ascii="Calibri" w:hAnsi="Calibri" w:cs="Calibri"/>
                  <w:b/>
                  <w:lang w:val="en-US"/>
                </w:rPr>
                <w:id w:val="913906038"/>
                <w14:checkbox>
                  <w14:checked w14:val="0"/>
                  <w14:checkedState w14:val="2612" w14:font="MS Gothic"/>
                  <w14:uncheckedState w14:val="2610" w14:font="MS Gothic"/>
                </w14:checkbox>
              </w:sdtPr>
              <w:sdtEndPr/>
              <w:sdtContent>
                <w:r>
                  <w:rPr>
                    <w:rFonts w:ascii="MS Gothic" w:eastAsia="MS Gothic" w:hAnsi="MS Gothic" w:cs="Calibri" w:hint="eastAsia"/>
                    <w:b/>
                    <w:lang w:val="en-US"/>
                  </w:rPr>
                  <w:t>☐</w:t>
                </w:r>
              </w:sdtContent>
            </w:sdt>
            <w:r w:rsidRPr="00715207">
              <w:rPr>
                <w:rFonts w:ascii="Calibri" w:hAnsi="Calibri" w:cs="Calibri"/>
                <w:b/>
                <w:lang w:val="en-US"/>
              </w:rPr>
              <w:t xml:space="preserve">     </w:t>
            </w:r>
          </w:p>
          <w:p w14:paraId="331F96B3" w14:textId="77777777" w:rsidR="00546D1C" w:rsidRPr="007950BA" w:rsidRDefault="00546D1C" w:rsidP="00546D1C">
            <w:pPr>
              <w:tabs>
                <w:tab w:val="left" w:pos="2520"/>
                <w:tab w:val="left" w:pos="7575"/>
              </w:tabs>
              <w:rPr>
                <w:rFonts w:ascii="Calibri" w:hAnsi="Calibri" w:cs="Calibri"/>
                <w:b/>
                <w:i/>
                <w:lang w:val="en-US"/>
              </w:rPr>
            </w:pPr>
            <w:r w:rsidRPr="007950BA">
              <w:rPr>
                <w:rFonts w:ascii="Calibri" w:hAnsi="Calibri" w:cs="Calibri"/>
                <w:b/>
                <w:i/>
              </w:rPr>
              <w:t>Please note that references will not be taken up without the applicants consent</w:t>
            </w:r>
            <w:r w:rsidRPr="007950BA">
              <w:rPr>
                <w:rFonts w:ascii="Calibri" w:hAnsi="Calibri" w:cs="Calibri"/>
                <w:b/>
                <w:i/>
                <w:lang w:val="en-US"/>
              </w:rPr>
              <w:t>.</w:t>
            </w:r>
          </w:p>
          <w:p w14:paraId="321EBEBF" w14:textId="77777777" w:rsidR="00546D1C" w:rsidRDefault="00546D1C" w:rsidP="00A17C83">
            <w:pPr>
              <w:rPr>
                <w:rFonts w:ascii="Calibri" w:hAnsi="Calibri" w:cs="Calibri"/>
                <w:b/>
                <w:lang w:val="en-US"/>
              </w:rPr>
            </w:pPr>
          </w:p>
        </w:tc>
      </w:tr>
    </w:tbl>
    <w:p w14:paraId="1EC6E546" w14:textId="6334D382" w:rsidR="004179BE" w:rsidRDefault="004179BE" w:rsidP="00A17C83">
      <w:pPr>
        <w:rPr>
          <w:rFonts w:ascii="Calibri" w:hAnsi="Calibri" w:cs="Calibri"/>
          <w:b/>
          <w:lang w:val="en-US"/>
        </w:rPr>
      </w:pPr>
    </w:p>
    <w:p w14:paraId="3A9B6275" w14:textId="0BEA8A14" w:rsidR="00A17C83" w:rsidRPr="00C04D25" w:rsidRDefault="00A17C83" w:rsidP="00A17C83">
      <w:pPr>
        <w:rPr>
          <w:rFonts w:ascii="Calibri" w:hAnsi="Calibri" w:cs="Calibri"/>
        </w:rPr>
      </w:pPr>
      <w:r w:rsidRPr="00C04D25">
        <w:rPr>
          <w:rFonts w:ascii="Calibri" w:hAnsi="Calibri" w:cs="Calibri"/>
          <w:b/>
          <w:lang w:val="en-US"/>
        </w:rPr>
        <w:t xml:space="preserve"> </w:t>
      </w:r>
      <w:r w:rsidR="005824CA">
        <w:rPr>
          <w:rFonts w:ascii="Calibri" w:hAnsi="Calibri" w:cs="Calibri"/>
          <w:b/>
        </w:rPr>
        <w:t>1</w:t>
      </w:r>
      <w:r w:rsidR="005824CA" w:rsidRPr="005824CA">
        <w:rPr>
          <w:rFonts w:ascii="Calibri" w:hAnsi="Calibri" w:cs="Calibri"/>
          <w:b/>
          <w:vertAlign w:val="superscript"/>
        </w:rPr>
        <w:t>st</w:t>
      </w:r>
      <w:r w:rsidR="005824CA">
        <w:rPr>
          <w:rFonts w:ascii="Calibri" w:hAnsi="Calibri" w:cs="Calibri"/>
          <w:b/>
        </w:rPr>
        <w:t xml:space="preserve"> Referee</w:t>
      </w:r>
    </w:p>
    <w:tbl>
      <w:tblPr>
        <w:tblStyle w:val="TableGrid"/>
        <w:tblW w:w="0" w:type="auto"/>
        <w:tblLook w:val="04A0" w:firstRow="1" w:lastRow="0" w:firstColumn="1" w:lastColumn="0" w:noHBand="0" w:noVBand="1"/>
      </w:tblPr>
      <w:tblGrid>
        <w:gridCol w:w="2254"/>
        <w:gridCol w:w="1569"/>
        <w:gridCol w:w="1984"/>
        <w:gridCol w:w="3209"/>
      </w:tblGrid>
      <w:tr w:rsidR="005824CA" w14:paraId="3659863A" w14:textId="77777777" w:rsidTr="00546D1C">
        <w:tc>
          <w:tcPr>
            <w:tcW w:w="2254" w:type="dxa"/>
          </w:tcPr>
          <w:p w14:paraId="761CEA48" w14:textId="77777777" w:rsidR="005824CA" w:rsidRDefault="005824CA" w:rsidP="00A17C83">
            <w:pPr>
              <w:rPr>
                <w:rFonts w:ascii="Calibri" w:hAnsi="Calibri" w:cs="Calibri"/>
              </w:rPr>
            </w:pPr>
            <w:r w:rsidRPr="00C04D25">
              <w:rPr>
                <w:rFonts w:ascii="Calibri" w:hAnsi="Calibri" w:cs="Calibri"/>
                <w:b/>
                <w:bCs/>
                <w:lang w:val="en-US"/>
              </w:rPr>
              <w:t>Name</w:t>
            </w:r>
          </w:p>
        </w:tc>
        <w:tc>
          <w:tcPr>
            <w:tcW w:w="1569" w:type="dxa"/>
          </w:tcPr>
          <w:p w14:paraId="4E54CCCF" w14:textId="77777777" w:rsidR="005824CA" w:rsidRPr="005824CA" w:rsidRDefault="005824CA" w:rsidP="00A17C83">
            <w:pPr>
              <w:rPr>
                <w:rFonts w:ascii="Calibri" w:hAnsi="Calibri" w:cs="Calibri"/>
                <w:b/>
              </w:rPr>
            </w:pPr>
            <w:r w:rsidRPr="005824CA">
              <w:rPr>
                <w:rFonts w:ascii="Calibri" w:hAnsi="Calibri" w:cs="Calibri"/>
                <w:b/>
              </w:rPr>
              <w:t>Title</w:t>
            </w:r>
          </w:p>
        </w:tc>
        <w:tc>
          <w:tcPr>
            <w:tcW w:w="1984" w:type="dxa"/>
          </w:tcPr>
          <w:p w14:paraId="2641F665" w14:textId="77777777" w:rsidR="005824CA" w:rsidRPr="005824CA" w:rsidRDefault="005824CA" w:rsidP="00A17C83">
            <w:pPr>
              <w:rPr>
                <w:rFonts w:ascii="Calibri" w:hAnsi="Calibri" w:cs="Calibri"/>
                <w:b/>
              </w:rPr>
            </w:pPr>
            <w:r w:rsidRPr="005824CA">
              <w:rPr>
                <w:rFonts w:ascii="Calibri" w:hAnsi="Calibri" w:cs="Calibri"/>
                <w:b/>
              </w:rPr>
              <w:t>Company</w:t>
            </w:r>
          </w:p>
        </w:tc>
        <w:tc>
          <w:tcPr>
            <w:tcW w:w="3209" w:type="dxa"/>
          </w:tcPr>
          <w:p w14:paraId="4B964853" w14:textId="77777777" w:rsidR="005824CA" w:rsidRPr="005824CA" w:rsidRDefault="005824CA" w:rsidP="00A17C83">
            <w:pPr>
              <w:rPr>
                <w:rFonts w:ascii="Calibri" w:hAnsi="Calibri" w:cs="Calibri"/>
                <w:b/>
              </w:rPr>
            </w:pPr>
            <w:r w:rsidRPr="005824CA">
              <w:rPr>
                <w:rFonts w:ascii="Calibri" w:hAnsi="Calibri" w:cs="Calibri"/>
                <w:b/>
              </w:rPr>
              <w:t>Contact Details</w:t>
            </w:r>
          </w:p>
          <w:p w14:paraId="5F616481" w14:textId="77777777" w:rsidR="005824CA" w:rsidRPr="005824CA" w:rsidRDefault="005824CA" w:rsidP="00A17C83">
            <w:pPr>
              <w:rPr>
                <w:rFonts w:ascii="Calibri" w:hAnsi="Calibri" w:cs="Calibri"/>
                <w:b/>
              </w:rPr>
            </w:pPr>
          </w:p>
        </w:tc>
      </w:tr>
      <w:tr w:rsidR="005824CA" w14:paraId="647E318E" w14:textId="77777777" w:rsidTr="00546D1C">
        <w:tc>
          <w:tcPr>
            <w:tcW w:w="2254" w:type="dxa"/>
          </w:tcPr>
          <w:p w14:paraId="7CCA94B9" w14:textId="77777777" w:rsidR="005824CA" w:rsidRDefault="005824CA" w:rsidP="00A17C83">
            <w:pPr>
              <w:rPr>
                <w:rFonts w:ascii="Calibri" w:hAnsi="Calibri" w:cs="Calibri"/>
                <w:bCs/>
                <w:lang w:val="en-US"/>
              </w:rPr>
            </w:pPr>
          </w:p>
          <w:p w14:paraId="46B18F63" w14:textId="77777777" w:rsidR="003075C0" w:rsidRDefault="003075C0" w:rsidP="00A17C83">
            <w:pPr>
              <w:rPr>
                <w:rFonts w:ascii="Calibri" w:hAnsi="Calibri" w:cs="Calibri"/>
                <w:bCs/>
                <w:lang w:val="en-US"/>
              </w:rPr>
            </w:pPr>
          </w:p>
          <w:p w14:paraId="237F1EFC" w14:textId="622BD5AF" w:rsidR="003075C0" w:rsidRPr="005824CA" w:rsidRDefault="003075C0" w:rsidP="00A17C83">
            <w:pPr>
              <w:rPr>
                <w:rFonts w:ascii="Calibri" w:hAnsi="Calibri" w:cs="Calibri"/>
                <w:bCs/>
                <w:lang w:val="en-US"/>
              </w:rPr>
            </w:pPr>
          </w:p>
        </w:tc>
        <w:tc>
          <w:tcPr>
            <w:tcW w:w="1569" w:type="dxa"/>
          </w:tcPr>
          <w:p w14:paraId="5ED48110" w14:textId="1C6BF819" w:rsidR="005824CA" w:rsidRPr="005824CA" w:rsidRDefault="005824CA" w:rsidP="00A17C83">
            <w:pPr>
              <w:rPr>
                <w:rFonts w:ascii="Calibri" w:hAnsi="Calibri" w:cs="Calibri"/>
              </w:rPr>
            </w:pPr>
          </w:p>
        </w:tc>
        <w:tc>
          <w:tcPr>
            <w:tcW w:w="1984" w:type="dxa"/>
          </w:tcPr>
          <w:p w14:paraId="196822A6" w14:textId="34903C74" w:rsidR="005824CA" w:rsidRPr="005824CA" w:rsidRDefault="005824CA" w:rsidP="00A17C83">
            <w:pPr>
              <w:rPr>
                <w:rFonts w:ascii="Calibri" w:hAnsi="Calibri" w:cs="Calibri"/>
              </w:rPr>
            </w:pPr>
          </w:p>
        </w:tc>
        <w:tc>
          <w:tcPr>
            <w:tcW w:w="3209" w:type="dxa"/>
          </w:tcPr>
          <w:p w14:paraId="25165316" w14:textId="77777777" w:rsidR="005824CA" w:rsidRPr="005824CA" w:rsidRDefault="005824CA" w:rsidP="00A17C83">
            <w:pPr>
              <w:rPr>
                <w:rFonts w:ascii="Calibri" w:hAnsi="Calibri" w:cs="Calibri"/>
              </w:rPr>
            </w:pPr>
          </w:p>
        </w:tc>
      </w:tr>
    </w:tbl>
    <w:p w14:paraId="58400820" w14:textId="77777777" w:rsidR="00A17C83" w:rsidRDefault="00A17C83" w:rsidP="00A17C83">
      <w:pPr>
        <w:rPr>
          <w:rFonts w:ascii="Calibri" w:hAnsi="Calibri" w:cs="Calibri"/>
        </w:rPr>
      </w:pPr>
    </w:p>
    <w:p w14:paraId="2B8490EA" w14:textId="77777777" w:rsidR="005824CA" w:rsidRPr="00C04D25" w:rsidRDefault="005824CA" w:rsidP="00A17C83">
      <w:pPr>
        <w:rPr>
          <w:rFonts w:ascii="Calibri" w:hAnsi="Calibri" w:cs="Calibri"/>
        </w:rPr>
      </w:pPr>
      <w:r>
        <w:rPr>
          <w:rFonts w:ascii="Calibri" w:hAnsi="Calibri" w:cs="Calibri"/>
          <w:b/>
        </w:rPr>
        <w:t>2</w:t>
      </w:r>
      <w:r w:rsidRPr="005824CA">
        <w:rPr>
          <w:rFonts w:ascii="Calibri" w:hAnsi="Calibri" w:cs="Calibri"/>
          <w:b/>
          <w:vertAlign w:val="superscript"/>
        </w:rPr>
        <w:t>nd</w:t>
      </w:r>
      <w:r>
        <w:rPr>
          <w:rFonts w:ascii="Calibri" w:hAnsi="Calibri" w:cs="Calibri"/>
          <w:b/>
        </w:rPr>
        <w:t xml:space="preserve"> Referee</w:t>
      </w:r>
    </w:p>
    <w:tbl>
      <w:tblPr>
        <w:tblStyle w:val="TableGrid"/>
        <w:tblW w:w="0" w:type="auto"/>
        <w:tblLook w:val="04A0" w:firstRow="1" w:lastRow="0" w:firstColumn="1" w:lastColumn="0" w:noHBand="0" w:noVBand="1"/>
      </w:tblPr>
      <w:tblGrid>
        <w:gridCol w:w="2239"/>
        <w:gridCol w:w="1584"/>
        <w:gridCol w:w="1984"/>
        <w:gridCol w:w="3149"/>
      </w:tblGrid>
      <w:tr w:rsidR="005824CA" w:rsidRPr="005824CA" w14:paraId="0F4326FA" w14:textId="77777777" w:rsidTr="00546D1C">
        <w:trPr>
          <w:trHeight w:val="565"/>
        </w:trPr>
        <w:tc>
          <w:tcPr>
            <w:tcW w:w="2239" w:type="dxa"/>
          </w:tcPr>
          <w:p w14:paraId="17B819F5" w14:textId="77777777" w:rsidR="005824CA" w:rsidRDefault="005824CA" w:rsidP="00E674BF">
            <w:pPr>
              <w:rPr>
                <w:rFonts w:ascii="Calibri" w:hAnsi="Calibri" w:cs="Calibri"/>
              </w:rPr>
            </w:pPr>
            <w:r w:rsidRPr="00C04D25">
              <w:rPr>
                <w:rFonts w:ascii="Calibri" w:hAnsi="Calibri" w:cs="Calibri"/>
                <w:b/>
                <w:bCs/>
                <w:lang w:val="en-US"/>
              </w:rPr>
              <w:t>Name</w:t>
            </w:r>
          </w:p>
        </w:tc>
        <w:tc>
          <w:tcPr>
            <w:tcW w:w="1584" w:type="dxa"/>
          </w:tcPr>
          <w:p w14:paraId="0CC88148" w14:textId="77777777" w:rsidR="005824CA" w:rsidRPr="005824CA" w:rsidRDefault="005824CA" w:rsidP="00E674BF">
            <w:pPr>
              <w:rPr>
                <w:rFonts w:ascii="Calibri" w:hAnsi="Calibri" w:cs="Calibri"/>
                <w:b/>
              </w:rPr>
            </w:pPr>
            <w:r w:rsidRPr="005824CA">
              <w:rPr>
                <w:rFonts w:ascii="Calibri" w:hAnsi="Calibri" w:cs="Calibri"/>
                <w:b/>
              </w:rPr>
              <w:t>Title</w:t>
            </w:r>
          </w:p>
        </w:tc>
        <w:tc>
          <w:tcPr>
            <w:tcW w:w="1984" w:type="dxa"/>
          </w:tcPr>
          <w:p w14:paraId="03146041" w14:textId="77777777" w:rsidR="005824CA" w:rsidRPr="005824CA" w:rsidRDefault="005824CA" w:rsidP="00E674BF">
            <w:pPr>
              <w:rPr>
                <w:rFonts w:ascii="Calibri" w:hAnsi="Calibri" w:cs="Calibri"/>
                <w:b/>
              </w:rPr>
            </w:pPr>
            <w:r w:rsidRPr="005824CA">
              <w:rPr>
                <w:rFonts w:ascii="Calibri" w:hAnsi="Calibri" w:cs="Calibri"/>
                <w:b/>
              </w:rPr>
              <w:t>Company</w:t>
            </w:r>
          </w:p>
        </w:tc>
        <w:tc>
          <w:tcPr>
            <w:tcW w:w="3149" w:type="dxa"/>
          </w:tcPr>
          <w:p w14:paraId="3FBD60D3" w14:textId="77777777" w:rsidR="005824CA" w:rsidRPr="005824CA" w:rsidRDefault="005824CA" w:rsidP="00E674BF">
            <w:pPr>
              <w:rPr>
                <w:rFonts w:ascii="Calibri" w:hAnsi="Calibri" w:cs="Calibri"/>
                <w:b/>
              </w:rPr>
            </w:pPr>
            <w:r w:rsidRPr="005824CA">
              <w:rPr>
                <w:rFonts w:ascii="Calibri" w:hAnsi="Calibri" w:cs="Calibri"/>
                <w:b/>
              </w:rPr>
              <w:t>Contact Details</w:t>
            </w:r>
          </w:p>
          <w:p w14:paraId="5F3855DF" w14:textId="77777777" w:rsidR="005824CA" w:rsidRPr="005824CA" w:rsidRDefault="005824CA" w:rsidP="00E674BF">
            <w:pPr>
              <w:rPr>
                <w:rFonts w:ascii="Calibri" w:hAnsi="Calibri" w:cs="Calibri"/>
                <w:b/>
              </w:rPr>
            </w:pPr>
          </w:p>
        </w:tc>
      </w:tr>
      <w:tr w:rsidR="005824CA" w:rsidRPr="005824CA" w14:paraId="100BB023" w14:textId="77777777" w:rsidTr="00546D1C">
        <w:trPr>
          <w:trHeight w:val="872"/>
        </w:trPr>
        <w:tc>
          <w:tcPr>
            <w:tcW w:w="2239" w:type="dxa"/>
          </w:tcPr>
          <w:p w14:paraId="1E3B0BEE" w14:textId="7EC688E4" w:rsidR="005824CA" w:rsidRPr="005824CA" w:rsidRDefault="005824CA" w:rsidP="00E674BF">
            <w:pPr>
              <w:rPr>
                <w:rFonts w:ascii="Calibri" w:hAnsi="Calibri" w:cs="Calibri"/>
                <w:bCs/>
                <w:lang w:val="en-US"/>
              </w:rPr>
            </w:pPr>
          </w:p>
        </w:tc>
        <w:tc>
          <w:tcPr>
            <w:tcW w:w="1584" w:type="dxa"/>
          </w:tcPr>
          <w:p w14:paraId="5A456B66" w14:textId="1F3CE915" w:rsidR="005824CA" w:rsidRPr="005824CA" w:rsidRDefault="005824CA" w:rsidP="00E674BF">
            <w:pPr>
              <w:rPr>
                <w:rFonts w:ascii="Calibri" w:hAnsi="Calibri" w:cs="Calibri"/>
              </w:rPr>
            </w:pPr>
          </w:p>
        </w:tc>
        <w:tc>
          <w:tcPr>
            <w:tcW w:w="1984" w:type="dxa"/>
          </w:tcPr>
          <w:p w14:paraId="3435FBE7" w14:textId="6B365A8E" w:rsidR="005824CA" w:rsidRPr="005824CA" w:rsidRDefault="005824CA" w:rsidP="00C84D7C">
            <w:pPr>
              <w:rPr>
                <w:rFonts w:ascii="Calibri" w:hAnsi="Calibri" w:cs="Calibri"/>
              </w:rPr>
            </w:pPr>
          </w:p>
        </w:tc>
        <w:tc>
          <w:tcPr>
            <w:tcW w:w="3149" w:type="dxa"/>
          </w:tcPr>
          <w:p w14:paraId="509C1CDA" w14:textId="77777777" w:rsidR="005824CA" w:rsidRPr="005824CA" w:rsidRDefault="005824CA" w:rsidP="00E674BF">
            <w:pPr>
              <w:rPr>
                <w:rFonts w:ascii="Calibri" w:hAnsi="Calibri" w:cs="Calibri"/>
              </w:rPr>
            </w:pPr>
          </w:p>
        </w:tc>
      </w:tr>
    </w:tbl>
    <w:p w14:paraId="2B70F97F" w14:textId="77777777" w:rsidR="00B853EE" w:rsidRDefault="00B853EE"/>
    <w:p w14:paraId="74A1332D" w14:textId="77777777" w:rsidR="00AD7602" w:rsidRDefault="00AD7602"/>
    <w:p w14:paraId="1609492A" w14:textId="77777777" w:rsidR="00AD7602" w:rsidRDefault="00AD7602"/>
    <w:tbl>
      <w:tblPr>
        <w:tblStyle w:val="TableGrid"/>
        <w:tblW w:w="0" w:type="auto"/>
        <w:tblLook w:val="04A0" w:firstRow="1" w:lastRow="0" w:firstColumn="1" w:lastColumn="0" w:noHBand="0" w:noVBand="1"/>
      </w:tblPr>
      <w:tblGrid>
        <w:gridCol w:w="9016"/>
      </w:tblGrid>
      <w:tr w:rsidR="005824CA" w14:paraId="1C305D9F" w14:textId="77777777" w:rsidTr="00771E6B">
        <w:tc>
          <w:tcPr>
            <w:tcW w:w="9016" w:type="dxa"/>
            <w:shd w:val="clear" w:color="auto" w:fill="A5A5A5" w:themeFill="accent3"/>
          </w:tcPr>
          <w:p w14:paraId="28203B41" w14:textId="68747402" w:rsidR="005824CA" w:rsidRPr="005824CA" w:rsidRDefault="005824CA" w:rsidP="005824CA">
            <w:pPr>
              <w:rPr>
                <w:b/>
              </w:rPr>
            </w:pPr>
            <w:r w:rsidRPr="005824CA">
              <w:rPr>
                <w:b/>
              </w:rPr>
              <w:lastRenderedPageBreak/>
              <w:t xml:space="preserve">SECTION </w:t>
            </w:r>
            <w:r w:rsidR="00B34DEE">
              <w:rPr>
                <w:b/>
              </w:rPr>
              <w:t>10</w:t>
            </w:r>
            <w:r w:rsidRPr="005824CA">
              <w:rPr>
                <w:b/>
              </w:rPr>
              <w:t>: APPLICANT DECLARATION</w:t>
            </w:r>
          </w:p>
          <w:p w14:paraId="778DF657" w14:textId="77777777" w:rsidR="005824CA" w:rsidRDefault="005824CA"/>
        </w:tc>
      </w:tr>
      <w:tr w:rsidR="005824CA" w14:paraId="08D0895D" w14:textId="77777777" w:rsidTr="005824CA">
        <w:tc>
          <w:tcPr>
            <w:tcW w:w="9016" w:type="dxa"/>
          </w:tcPr>
          <w:p w14:paraId="0684538A" w14:textId="77777777" w:rsidR="00771E6B" w:rsidRDefault="00771E6B" w:rsidP="005824CA">
            <w:pPr>
              <w:jc w:val="both"/>
              <w:rPr>
                <w:i/>
              </w:rPr>
            </w:pPr>
          </w:p>
          <w:p w14:paraId="4441C00C" w14:textId="77777777" w:rsidR="00B0140A" w:rsidRDefault="00B0140A" w:rsidP="00B0140A">
            <w:pPr>
              <w:jc w:val="both"/>
              <w:rPr>
                <w:i/>
              </w:rPr>
            </w:pPr>
            <w:r w:rsidRPr="005824CA">
              <w:rPr>
                <w:i/>
              </w:rPr>
              <w:t>I declare to the best of my knowledge and belief, all particulars I have given are complete and true.  I understand that any false declaration, misleading statement or significant omission may disqualify me from employment and render me liable to dismissal.  I understand that a medical may form part of this recruitment process and that any job offer is subject to satisfactory references and sight of educational awards relied upon in this application or at interview and successful completion of a probationary period.</w:t>
            </w:r>
          </w:p>
          <w:p w14:paraId="29715EDB" w14:textId="77777777" w:rsidR="00B0140A" w:rsidRDefault="00B0140A" w:rsidP="00B0140A">
            <w:pPr>
              <w:jc w:val="both"/>
              <w:rPr>
                <w:i/>
              </w:rPr>
            </w:pPr>
          </w:p>
          <w:p w14:paraId="7D50D0DF" w14:textId="2D40E00D" w:rsidR="00B0140A" w:rsidRDefault="00B0140A" w:rsidP="00B0140A">
            <w:r w:rsidRPr="005824CA">
              <w:rPr>
                <w:b/>
              </w:rPr>
              <w:t>Signed (type or write):</w:t>
            </w:r>
            <w:r>
              <w:tab/>
              <w:t xml:space="preserve">                                                         </w:t>
            </w:r>
            <w:r w:rsidRPr="005824CA">
              <w:rPr>
                <w:b/>
              </w:rPr>
              <w:t>Date:</w:t>
            </w:r>
            <w:r>
              <w:t xml:space="preserve"> </w:t>
            </w:r>
          </w:p>
          <w:p w14:paraId="2069E8A2" w14:textId="77777777" w:rsidR="00B0140A" w:rsidRDefault="00B0140A" w:rsidP="00B0140A"/>
          <w:p w14:paraId="1A0E5ECD" w14:textId="77777777" w:rsidR="00B0140A" w:rsidRDefault="00B0140A" w:rsidP="00B0140A"/>
          <w:p w14:paraId="3457B10B" w14:textId="2853DF55" w:rsidR="00B0140A" w:rsidRPr="00480B3B" w:rsidRDefault="00B0140A" w:rsidP="00B0140A">
            <w:pPr>
              <w:jc w:val="both"/>
              <w:rPr>
                <w:i/>
              </w:rPr>
            </w:pPr>
            <w:r>
              <w:rPr>
                <w:i/>
              </w:rPr>
              <w:t xml:space="preserve">Please note that </w:t>
            </w:r>
            <w:r w:rsidRPr="00480B3B">
              <w:rPr>
                <w:i/>
              </w:rPr>
              <w:t xml:space="preserve">by submitting this form you give consent to </w:t>
            </w:r>
            <w:r>
              <w:rPr>
                <w:i/>
              </w:rPr>
              <w:t xml:space="preserve">the relevant </w:t>
            </w:r>
            <w:r w:rsidRPr="00480B3B">
              <w:rPr>
                <w:i/>
              </w:rPr>
              <w:t>CIS</w:t>
            </w:r>
            <w:r>
              <w:rPr>
                <w:i/>
              </w:rPr>
              <w:t>(s) to use</w:t>
            </w:r>
            <w:r w:rsidRPr="00480B3B">
              <w:rPr>
                <w:i/>
              </w:rPr>
              <w:t xml:space="preserve"> the information in this application form in line with our Data Protection Notice for Job Applicants</w:t>
            </w:r>
            <w:r>
              <w:rPr>
                <w:i/>
              </w:rPr>
              <w:t xml:space="preserve">. </w:t>
            </w:r>
            <w:hyperlink r:id="rId8" w:history="1">
              <w:r w:rsidRPr="0084126D">
                <w:rPr>
                  <w:rStyle w:val="Hyperlink"/>
                  <w:i/>
                </w:rPr>
                <w:t>http://www.citizensinformationboard.ie/en/data_protection/cis.html</w:t>
              </w:r>
            </w:hyperlink>
            <w:r>
              <w:rPr>
                <w:i/>
              </w:rPr>
              <w:t xml:space="preserve"> </w:t>
            </w:r>
          </w:p>
          <w:p w14:paraId="30675FBC" w14:textId="77777777" w:rsidR="005824CA" w:rsidRPr="005824CA" w:rsidRDefault="005824CA" w:rsidP="005824CA">
            <w:pPr>
              <w:rPr>
                <w:b/>
              </w:rPr>
            </w:pPr>
          </w:p>
        </w:tc>
      </w:tr>
    </w:tbl>
    <w:p w14:paraId="43327500" w14:textId="77777777" w:rsidR="005824CA" w:rsidRDefault="005824CA" w:rsidP="005824CA"/>
    <w:sectPr w:rsidR="005824CA" w:rsidSect="0049763F">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24E02D" w14:textId="77777777" w:rsidR="004038BA" w:rsidRDefault="004038BA" w:rsidP="00FA6CDB">
      <w:pPr>
        <w:spacing w:after="0" w:line="240" w:lineRule="auto"/>
      </w:pPr>
      <w:r>
        <w:separator/>
      </w:r>
    </w:p>
  </w:endnote>
  <w:endnote w:type="continuationSeparator" w:id="0">
    <w:p w14:paraId="58A29DC0" w14:textId="77777777" w:rsidR="004038BA" w:rsidRDefault="004038BA" w:rsidP="00FA6C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1648814"/>
      <w:docPartObj>
        <w:docPartGallery w:val="Page Numbers (Bottom of Page)"/>
        <w:docPartUnique/>
      </w:docPartObj>
    </w:sdtPr>
    <w:sdtEndPr/>
    <w:sdtContent>
      <w:sdt>
        <w:sdtPr>
          <w:id w:val="1728636285"/>
          <w:docPartObj>
            <w:docPartGallery w:val="Page Numbers (Top of Page)"/>
            <w:docPartUnique/>
          </w:docPartObj>
        </w:sdtPr>
        <w:sdtEndPr/>
        <w:sdtContent>
          <w:p w14:paraId="7AE30183" w14:textId="46CCBAF4" w:rsidR="00EC5FAB" w:rsidRDefault="00EC5FAB">
            <w:pPr>
              <w:pStyle w:val="Footer"/>
              <w:jc w:val="center"/>
            </w:pPr>
            <w:r w:rsidRPr="00FA6CDB">
              <w:t xml:space="preserve">Page </w:t>
            </w:r>
            <w:r w:rsidRPr="00FA6CDB">
              <w:rPr>
                <w:b/>
                <w:bCs/>
              </w:rPr>
              <w:fldChar w:fldCharType="begin"/>
            </w:r>
            <w:r w:rsidRPr="00FA6CDB">
              <w:rPr>
                <w:b/>
                <w:bCs/>
              </w:rPr>
              <w:instrText xml:space="preserve"> PAGE </w:instrText>
            </w:r>
            <w:r w:rsidRPr="00FA6CDB">
              <w:rPr>
                <w:b/>
                <w:bCs/>
              </w:rPr>
              <w:fldChar w:fldCharType="separate"/>
            </w:r>
            <w:r w:rsidR="004C0157">
              <w:rPr>
                <w:b/>
                <w:bCs/>
                <w:noProof/>
              </w:rPr>
              <w:t>10</w:t>
            </w:r>
            <w:r w:rsidRPr="00FA6CDB">
              <w:rPr>
                <w:b/>
                <w:bCs/>
              </w:rPr>
              <w:fldChar w:fldCharType="end"/>
            </w:r>
            <w:r w:rsidRPr="00FA6CDB">
              <w:t xml:space="preserve"> of </w:t>
            </w:r>
            <w:r w:rsidRPr="00FA6CDB">
              <w:rPr>
                <w:b/>
                <w:bCs/>
              </w:rPr>
              <w:fldChar w:fldCharType="begin"/>
            </w:r>
            <w:r w:rsidRPr="00FA6CDB">
              <w:rPr>
                <w:b/>
                <w:bCs/>
              </w:rPr>
              <w:instrText xml:space="preserve"> NUMPAGES  </w:instrText>
            </w:r>
            <w:r w:rsidRPr="00FA6CDB">
              <w:rPr>
                <w:b/>
                <w:bCs/>
              </w:rPr>
              <w:fldChar w:fldCharType="separate"/>
            </w:r>
            <w:r w:rsidR="004C0157">
              <w:rPr>
                <w:b/>
                <w:bCs/>
                <w:noProof/>
              </w:rPr>
              <w:t>10</w:t>
            </w:r>
            <w:r w:rsidRPr="00FA6CDB">
              <w:rPr>
                <w:b/>
                <w:bCs/>
              </w:rPr>
              <w:fldChar w:fldCharType="end"/>
            </w:r>
          </w:p>
        </w:sdtContent>
      </w:sdt>
    </w:sdtContent>
  </w:sdt>
  <w:p w14:paraId="71BDE949" w14:textId="77777777" w:rsidR="00EC5FAB" w:rsidRDefault="00EC5F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082CBF" w14:textId="77777777" w:rsidR="004038BA" w:rsidRDefault="004038BA" w:rsidP="00FA6CDB">
      <w:pPr>
        <w:spacing w:after="0" w:line="240" w:lineRule="auto"/>
      </w:pPr>
      <w:r>
        <w:separator/>
      </w:r>
    </w:p>
  </w:footnote>
  <w:footnote w:type="continuationSeparator" w:id="0">
    <w:p w14:paraId="682171D3" w14:textId="77777777" w:rsidR="004038BA" w:rsidRDefault="004038BA" w:rsidP="00FA6C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55B1D"/>
    <w:multiLevelType w:val="hybridMultilevel"/>
    <w:tmpl w:val="6248045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9B32627"/>
    <w:multiLevelType w:val="hybridMultilevel"/>
    <w:tmpl w:val="CF7081D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DB430D4"/>
    <w:multiLevelType w:val="hybridMultilevel"/>
    <w:tmpl w:val="7EFAD16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1F15154A"/>
    <w:multiLevelType w:val="hybridMultilevel"/>
    <w:tmpl w:val="6A1C4E4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F441A26"/>
    <w:multiLevelType w:val="hybridMultilevel"/>
    <w:tmpl w:val="94423E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31D57BF"/>
    <w:multiLevelType w:val="hybridMultilevel"/>
    <w:tmpl w:val="C31213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267C24F7"/>
    <w:multiLevelType w:val="hybridMultilevel"/>
    <w:tmpl w:val="C312130A"/>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7" w15:restartNumberingAfterBreak="0">
    <w:nsid w:val="2C9F028F"/>
    <w:multiLevelType w:val="hybridMultilevel"/>
    <w:tmpl w:val="E38AB814"/>
    <w:lvl w:ilvl="0" w:tplc="18090001">
      <w:start w:val="1"/>
      <w:numFmt w:val="bullet"/>
      <w:lvlText w:val=""/>
      <w:lvlJc w:val="left"/>
      <w:pPr>
        <w:ind w:left="720" w:hanging="360"/>
      </w:pPr>
      <w:rPr>
        <w:rFonts w:ascii="Symbol" w:hAnsi="Symbol" w:hint="default"/>
      </w:rPr>
    </w:lvl>
    <w:lvl w:ilvl="1" w:tplc="84E60702">
      <w:numFmt w:val="bullet"/>
      <w:lvlText w:val="•"/>
      <w:lvlJc w:val="left"/>
      <w:pPr>
        <w:ind w:left="1800" w:hanging="720"/>
      </w:pPr>
      <w:rPr>
        <w:rFonts w:ascii="Calibri" w:eastAsiaTheme="minorHAnsi" w:hAnsi="Calibri" w:cs="Calibri"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94A1996"/>
    <w:multiLevelType w:val="hybridMultilevel"/>
    <w:tmpl w:val="3B70966C"/>
    <w:lvl w:ilvl="0" w:tplc="1C4E5DF6">
      <w:start w:val="1"/>
      <w:numFmt w:val="upperLetter"/>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9" w15:restartNumberingAfterBreak="0">
    <w:nsid w:val="43C51EB0"/>
    <w:multiLevelType w:val="hybridMultilevel"/>
    <w:tmpl w:val="F154AC1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464349C6"/>
    <w:multiLevelType w:val="hybridMultilevel"/>
    <w:tmpl w:val="7F3EE88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49102EC9"/>
    <w:multiLevelType w:val="hybridMultilevel"/>
    <w:tmpl w:val="2C4CC5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53F81E94"/>
    <w:multiLevelType w:val="hybridMultilevel"/>
    <w:tmpl w:val="B0C0456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561A5D33"/>
    <w:multiLevelType w:val="hybridMultilevel"/>
    <w:tmpl w:val="53E4C46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66732755"/>
    <w:multiLevelType w:val="hybridMultilevel"/>
    <w:tmpl w:val="3F2876FE"/>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5" w15:restartNumberingAfterBreak="0">
    <w:nsid w:val="72B27734"/>
    <w:multiLevelType w:val="hybridMultilevel"/>
    <w:tmpl w:val="AC1EA38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787621719">
    <w:abstractNumId w:val="3"/>
  </w:num>
  <w:num w:numId="2" w16cid:durableId="396981275">
    <w:abstractNumId w:val="14"/>
  </w:num>
  <w:num w:numId="3" w16cid:durableId="1938176590">
    <w:abstractNumId w:val="8"/>
  </w:num>
  <w:num w:numId="4" w16cid:durableId="1355309049">
    <w:abstractNumId w:val="6"/>
  </w:num>
  <w:num w:numId="5" w16cid:durableId="1816145990">
    <w:abstractNumId w:val="2"/>
  </w:num>
  <w:num w:numId="6" w16cid:durableId="1337151672">
    <w:abstractNumId w:val="5"/>
  </w:num>
  <w:num w:numId="7" w16cid:durableId="584605781">
    <w:abstractNumId w:val="7"/>
  </w:num>
  <w:num w:numId="8" w16cid:durableId="1687050092">
    <w:abstractNumId w:val="12"/>
  </w:num>
  <w:num w:numId="9" w16cid:durableId="1004818955">
    <w:abstractNumId w:val="13"/>
  </w:num>
  <w:num w:numId="10" w16cid:durableId="1183015611">
    <w:abstractNumId w:val="11"/>
  </w:num>
  <w:num w:numId="11" w16cid:durableId="1052581958">
    <w:abstractNumId w:val="15"/>
  </w:num>
  <w:num w:numId="12" w16cid:durableId="361632162">
    <w:abstractNumId w:val="1"/>
  </w:num>
  <w:num w:numId="13" w16cid:durableId="1024988421">
    <w:abstractNumId w:val="0"/>
  </w:num>
  <w:num w:numId="14" w16cid:durableId="1800568412">
    <w:abstractNumId w:val="4"/>
  </w:num>
  <w:num w:numId="15" w16cid:durableId="1390378362">
    <w:abstractNumId w:val="10"/>
  </w:num>
  <w:num w:numId="16" w16cid:durableId="17550542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NTUytjA2sDQzN7FQ0lEKTi0uzszPAykwrAUAGoYJxiwAAAA="/>
  </w:docVars>
  <w:rsids>
    <w:rsidRoot w:val="00265604"/>
    <w:rsid w:val="000002AD"/>
    <w:rsid w:val="00000D5F"/>
    <w:rsid w:val="00027EF0"/>
    <w:rsid w:val="00046445"/>
    <w:rsid w:val="000732C2"/>
    <w:rsid w:val="00097574"/>
    <w:rsid w:val="000A7632"/>
    <w:rsid w:val="000B1C35"/>
    <w:rsid w:val="000C652B"/>
    <w:rsid w:val="000D6A95"/>
    <w:rsid w:val="000D7B3A"/>
    <w:rsid w:val="000F52A0"/>
    <w:rsid w:val="001351E4"/>
    <w:rsid w:val="0018302D"/>
    <w:rsid w:val="001A4F6D"/>
    <w:rsid w:val="001D5901"/>
    <w:rsid w:val="001E1C04"/>
    <w:rsid w:val="0020204A"/>
    <w:rsid w:val="00203F60"/>
    <w:rsid w:val="00206E61"/>
    <w:rsid w:val="002072A5"/>
    <w:rsid w:val="0021341C"/>
    <w:rsid w:val="0021646E"/>
    <w:rsid w:val="00227D72"/>
    <w:rsid w:val="002534EE"/>
    <w:rsid w:val="00253E17"/>
    <w:rsid w:val="00265604"/>
    <w:rsid w:val="00273657"/>
    <w:rsid w:val="00274D71"/>
    <w:rsid w:val="002750CA"/>
    <w:rsid w:val="002B0820"/>
    <w:rsid w:val="002C4A34"/>
    <w:rsid w:val="003075C0"/>
    <w:rsid w:val="00332F5C"/>
    <w:rsid w:val="003422A4"/>
    <w:rsid w:val="00361D55"/>
    <w:rsid w:val="003C2621"/>
    <w:rsid w:val="003C2FFD"/>
    <w:rsid w:val="003C71AE"/>
    <w:rsid w:val="003F16B6"/>
    <w:rsid w:val="003F380A"/>
    <w:rsid w:val="003F66F6"/>
    <w:rsid w:val="0040037A"/>
    <w:rsid w:val="004038BA"/>
    <w:rsid w:val="004179BE"/>
    <w:rsid w:val="0042769F"/>
    <w:rsid w:val="004427A5"/>
    <w:rsid w:val="0046779D"/>
    <w:rsid w:val="00472BE5"/>
    <w:rsid w:val="004915E3"/>
    <w:rsid w:val="0049763F"/>
    <w:rsid w:val="004B2471"/>
    <w:rsid w:val="004C0157"/>
    <w:rsid w:val="004D2C3A"/>
    <w:rsid w:val="004E07DC"/>
    <w:rsid w:val="004E3DB1"/>
    <w:rsid w:val="00516936"/>
    <w:rsid w:val="005321C5"/>
    <w:rsid w:val="005365F9"/>
    <w:rsid w:val="00536B25"/>
    <w:rsid w:val="00540777"/>
    <w:rsid w:val="00546D1C"/>
    <w:rsid w:val="00555D8E"/>
    <w:rsid w:val="00561E90"/>
    <w:rsid w:val="00574857"/>
    <w:rsid w:val="005824CA"/>
    <w:rsid w:val="00590F92"/>
    <w:rsid w:val="0059264D"/>
    <w:rsid w:val="005942CD"/>
    <w:rsid w:val="005C28FB"/>
    <w:rsid w:val="005C634B"/>
    <w:rsid w:val="005D5FAA"/>
    <w:rsid w:val="00601E2A"/>
    <w:rsid w:val="006020B6"/>
    <w:rsid w:val="006220D8"/>
    <w:rsid w:val="00665469"/>
    <w:rsid w:val="00691D7F"/>
    <w:rsid w:val="006936F7"/>
    <w:rsid w:val="006A475F"/>
    <w:rsid w:val="006A51D8"/>
    <w:rsid w:val="006C1B0E"/>
    <w:rsid w:val="006F750C"/>
    <w:rsid w:val="00710E44"/>
    <w:rsid w:val="00715207"/>
    <w:rsid w:val="00755744"/>
    <w:rsid w:val="00771E6B"/>
    <w:rsid w:val="007875E1"/>
    <w:rsid w:val="007A1AF2"/>
    <w:rsid w:val="007A2819"/>
    <w:rsid w:val="007A77E2"/>
    <w:rsid w:val="007D3992"/>
    <w:rsid w:val="007E5A70"/>
    <w:rsid w:val="007F2D77"/>
    <w:rsid w:val="0080103F"/>
    <w:rsid w:val="0080258A"/>
    <w:rsid w:val="00842DD1"/>
    <w:rsid w:val="00843231"/>
    <w:rsid w:val="00847205"/>
    <w:rsid w:val="008517BA"/>
    <w:rsid w:val="00852268"/>
    <w:rsid w:val="008B2C40"/>
    <w:rsid w:val="008B48BF"/>
    <w:rsid w:val="008C50BF"/>
    <w:rsid w:val="008C7C2A"/>
    <w:rsid w:val="008E73BD"/>
    <w:rsid w:val="008F436D"/>
    <w:rsid w:val="008F6EEB"/>
    <w:rsid w:val="00923004"/>
    <w:rsid w:val="0092579D"/>
    <w:rsid w:val="00941961"/>
    <w:rsid w:val="0095397E"/>
    <w:rsid w:val="00960576"/>
    <w:rsid w:val="00963190"/>
    <w:rsid w:val="00964067"/>
    <w:rsid w:val="009934D5"/>
    <w:rsid w:val="009A0A73"/>
    <w:rsid w:val="009B7E19"/>
    <w:rsid w:val="009D3E16"/>
    <w:rsid w:val="009E265D"/>
    <w:rsid w:val="009E289C"/>
    <w:rsid w:val="00A01A18"/>
    <w:rsid w:val="00A17C83"/>
    <w:rsid w:val="00A61034"/>
    <w:rsid w:val="00A7590F"/>
    <w:rsid w:val="00A836CF"/>
    <w:rsid w:val="00AB66C4"/>
    <w:rsid w:val="00AD0533"/>
    <w:rsid w:val="00AD7602"/>
    <w:rsid w:val="00AE2E54"/>
    <w:rsid w:val="00AF0234"/>
    <w:rsid w:val="00AF197E"/>
    <w:rsid w:val="00AF611E"/>
    <w:rsid w:val="00B0140A"/>
    <w:rsid w:val="00B24F88"/>
    <w:rsid w:val="00B34DEE"/>
    <w:rsid w:val="00B53270"/>
    <w:rsid w:val="00B67E29"/>
    <w:rsid w:val="00B770C9"/>
    <w:rsid w:val="00B853EE"/>
    <w:rsid w:val="00B95198"/>
    <w:rsid w:val="00BA21CC"/>
    <w:rsid w:val="00BA7C2A"/>
    <w:rsid w:val="00BC7930"/>
    <w:rsid w:val="00C03FC6"/>
    <w:rsid w:val="00C20A74"/>
    <w:rsid w:val="00C51440"/>
    <w:rsid w:val="00C62054"/>
    <w:rsid w:val="00C63284"/>
    <w:rsid w:val="00C66E9D"/>
    <w:rsid w:val="00C8452E"/>
    <w:rsid w:val="00C84D7C"/>
    <w:rsid w:val="00C96C31"/>
    <w:rsid w:val="00CA69D7"/>
    <w:rsid w:val="00CD5089"/>
    <w:rsid w:val="00CF2B42"/>
    <w:rsid w:val="00CF59AD"/>
    <w:rsid w:val="00D04748"/>
    <w:rsid w:val="00D1040F"/>
    <w:rsid w:val="00D1144E"/>
    <w:rsid w:val="00D23754"/>
    <w:rsid w:val="00D26A8E"/>
    <w:rsid w:val="00D30E05"/>
    <w:rsid w:val="00D3235F"/>
    <w:rsid w:val="00D42F6D"/>
    <w:rsid w:val="00D60548"/>
    <w:rsid w:val="00D80A80"/>
    <w:rsid w:val="00DB052E"/>
    <w:rsid w:val="00DB38DB"/>
    <w:rsid w:val="00DB68BF"/>
    <w:rsid w:val="00DC2576"/>
    <w:rsid w:val="00DD0C32"/>
    <w:rsid w:val="00DD2646"/>
    <w:rsid w:val="00DE1DA7"/>
    <w:rsid w:val="00DF34E5"/>
    <w:rsid w:val="00DF6E3D"/>
    <w:rsid w:val="00E02190"/>
    <w:rsid w:val="00E04942"/>
    <w:rsid w:val="00E06475"/>
    <w:rsid w:val="00E36A80"/>
    <w:rsid w:val="00E674BF"/>
    <w:rsid w:val="00E85AB8"/>
    <w:rsid w:val="00E8648F"/>
    <w:rsid w:val="00EB4A8A"/>
    <w:rsid w:val="00EC5FAB"/>
    <w:rsid w:val="00ED6A03"/>
    <w:rsid w:val="00EE1121"/>
    <w:rsid w:val="00EF4256"/>
    <w:rsid w:val="00F5621E"/>
    <w:rsid w:val="00F749E9"/>
    <w:rsid w:val="00F97F09"/>
    <w:rsid w:val="00FA6CDB"/>
    <w:rsid w:val="00FB3DEA"/>
    <w:rsid w:val="00FB722B"/>
    <w:rsid w:val="00FD5F7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9F66B"/>
  <w15:chartTrackingRefBased/>
  <w15:docId w15:val="{B7557637-FF17-4DA1-8995-0932EAFE9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65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65604"/>
    <w:pPr>
      <w:ind w:left="720"/>
      <w:contextualSpacing/>
    </w:pPr>
  </w:style>
  <w:style w:type="paragraph" w:styleId="Header">
    <w:name w:val="header"/>
    <w:basedOn w:val="Normal"/>
    <w:link w:val="HeaderChar"/>
    <w:uiPriority w:val="99"/>
    <w:unhideWhenUsed/>
    <w:rsid w:val="00FA6C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6CDB"/>
  </w:style>
  <w:style w:type="paragraph" w:styleId="Footer">
    <w:name w:val="footer"/>
    <w:basedOn w:val="Normal"/>
    <w:link w:val="FooterChar"/>
    <w:uiPriority w:val="99"/>
    <w:unhideWhenUsed/>
    <w:rsid w:val="00FA6C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6CDB"/>
  </w:style>
  <w:style w:type="character" w:styleId="CommentReference">
    <w:name w:val="annotation reference"/>
    <w:basedOn w:val="DefaultParagraphFont"/>
    <w:uiPriority w:val="99"/>
    <w:semiHidden/>
    <w:unhideWhenUsed/>
    <w:rsid w:val="00D3235F"/>
    <w:rPr>
      <w:sz w:val="16"/>
      <w:szCs w:val="16"/>
    </w:rPr>
  </w:style>
  <w:style w:type="paragraph" w:styleId="CommentText">
    <w:name w:val="annotation text"/>
    <w:basedOn w:val="Normal"/>
    <w:link w:val="CommentTextChar"/>
    <w:uiPriority w:val="99"/>
    <w:semiHidden/>
    <w:unhideWhenUsed/>
    <w:rsid w:val="00D3235F"/>
    <w:pPr>
      <w:spacing w:line="240" w:lineRule="auto"/>
    </w:pPr>
    <w:rPr>
      <w:sz w:val="20"/>
      <w:szCs w:val="20"/>
    </w:rPr>
  </w:style>
  <w:style w:type="character" w:customStyle="1" w:styleId="CommentTextChar">
    <w:name w:val="Comment Text Char"/>
    <w:basedOn w:val="DefaultParagraphFont"/>
    <w:link w:val="CommentText"/>
    <w:uiPriority w:val="99"/>
    <w:semiHidden/>
    <w:rsid w:val="00D3235F"/>
    <w:rPr>
      <w:sz w:val="20"/>
      <w:szCs w:val="20"/>
    </w:rPr>
  </w:style>
  <w:style w:type="paragraph" w:styleId="CommentSubject">
    <w:name w:val="annotation subject"/>
    <w:basedOn w:val="CommentText"/>
    <w:next w:val="CommentText"/>
    <w:link w:val="CommentSubjectChar"/>
    <w:uiPriority w:val="99"/>
    <w:semiHidden/>
    <w:unhideWhenUsed/>
    <w:rsid w:val="00D3235F"/>
    <w:rPr>
      <w:b/>
      <w:bCs/>
    </w:rPr>
  </w:style>
  <w:style w:type="character" w:customStyle="1" w:styleId="CommentSubjectChar">
    <w:name w:val="Comment Subject Char"/>
    <w:basedOn w:val="CommentTextChar"/>
    <w:link w:val="CommentSubject"/>
    <w:uiPriority w:val="99"/>
    <w:semiHidden/>
    <w:rsid w:val="00D3235F"/>
    <w:rPr>
      <w:b/>
      <w:bCs/>
      <w:sz w:val="20"/>
      <w:szCs w:val="20"/>
    </w:rPr>
  </w:style>
  <w:style w:type="paragraph" w:styleId="BalloonText">
    <w:name w:val="Balloon Text"/>
    <w:basedOn w:val="Normal"/>
    <w:link w:val="BalloonTextChar"/>
    <w:uiPriority w:val="99"/>
    <w:semiHidden/>
    <w:unhideWhenUsed/>
    <w:rsid w:val="00D323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235F"/>
    <w:rPr>
      <w:rFonts w:ascii="Segoe UI" w:hAnsi="Segoe UI" w:cs="Segoe UI"/>
      <w:sz w:val="18"/>
      <w:szCs w:val="18"/>
    </w:rPr>
  </w:style>
  <w:style w:type="character" w:styleId="Hyperlink">
    <w:name w:val="Hyperlink"/>
    <w:basedOn w:val="DefaultParagraphFont"/>
    <w:uiPriority w:val="99"/>
    <w:unhideWhenUsed/>
    <w:rsid w:val="00B0140A"/>
    <w:rPr>
      <w:color w:val="0563C1" w:themeColor="hyperlink"/>
      <w:u w:val="single"/>
    </w:rPr>
  </w:style>
  <w:style w:type="paragraph" w:styleId="Revision">
    <w:name w:val="Revision"/>
    <w:hidden/>
    <w:uiPriority w:val="99"/>
    <w:semiHidden/>
    <w:rsid w:val="00AD760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1591820">
      <w:bodyDiv w:val="1"/>
      <w:marLeft w:val="0"/>
      <w:marRight w:val="0"/>
      <w:marTop w:val="0"/>
      <w:marBottom w:val="0"/>
      <w:divBdr>
        <w:top w:val="none" w:sz="0" w:space="0" w:color="auto"/>
        <w:left w:val="none" w:sz="0" w:space="0" w:color="auto"/>
        <w:bottom w:val="none" w:sz="0" w:space="0" w:color="auto"/>
        <w:right w:val="none" w:sz="0" w:space="0" w:color="auto"/>
      </w:divBdr>
    </w:div>
    <w:div w:id="782115212">
      <w:bodyDiv w:val="1"/>
      <w:marLeft w:val="0"/>
      <w:marRight w:val="0"/>
      <w:marTop w:val="0"/>
      <w:marBottom w:val="0"/>
      <w:divBdr>
        <w:top w:val="none" w:sz="0" w:space="0" w:color="auto"/>
        <w:left w:val="none" w:sz="0" w:space="0" w:color="auto"/>
        <w:bottom w:val="none" w:sz="0" w:space="0" w:color="auto"/>
        <w:right w:val="none" w:sz="0" w:space="0" w:color="auto"/>
      </w:divBdr>
    </w:div>
    <w:div w:id="857236315">
      <w:bodyDiv w:val="1"/>
      <w:marLeft w:val="0"/>
      <w:marRight w:val="0"/>
      <w:marTop w:val="0"/>
      <w:marBottom w:val="0"/>
      <w:divBdr>
        <w:top w:val="none" w:sz="0" w:space="0" w:color="auto"/>
        <w:left w:val="none" w:sz="0" w:space="0" w:color="auto"/>
        <w:bottom w:val="none" w:sz="0" w:space="0" w:color="auto"/>
        <w:right w:val="none" w:sz="0" w:space="0" w:color="auto"/>
      </w:divBdr>
    </w:div>
    <w:div w:id="962423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itizensinformationboard.ie/en/data_protection/cis.html"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0</Pages>
  <Words>999</Words>
  <Characters>569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Geoghegan</dc:creator>
  <cp:keywords/>
  <dc:description/>
  <cp:lastModifiedBy>Ekramul Khan</cp:lastModifiedBy>
  <cp:revision>4</cp:revision>
  <cp:lastPrinted>2019-09-02T07:24:00Z</cp:lastPrinted>
  <dcterms:created xsi:type="dcterms:W3CDTF">2025-01-29T16:39:00Z</dcterms:created>
  <dcterms:modified xsi:type="dcterms:W3CDTF">2025-12-23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SLTemplateName">
    <vt:lpwstr>Normal</vt:lpwstr>
  </property>
  <property fmtid="{D5CDD505-2E9C-101B-9397-08002B2CF9AE}" pid="3" name="MSIP_Label_8ac63d3e-bc1b-4bd9-ac94-0068791e53e3_Enabled">
    <vt:lpwstr>true</vt:lpwstr>
  </property>
  <property fmtid="{D5CDD505-2E9C-101B-9397-08002B2CF9AE}" pid="4" name="MSIP_Label_8ac63d3e-bc1b-4bd9-ac94-0068791e53e3_SetDate">
    <vt:lpwstr>2025-01-29T16:35:03Z</vt:lpwstr>
  </property>
  <property fmtid="{D5CDD505-2E9C-101B-9397-08002B2CF9AE}" pid="5" name="MSIP_Label_8ac63d3e-bc1b-4bd9-ac94-0068791e53e3_Method">
    <vt:lpwstr>Privileged</vt:lpwstr>
  </property>
  <property fmtid="{D5CDD505-2E9C-101B-9397-08002B2CF9AE}" pid="6" name="MSIP_Label_8ac63d3e-bc1b-4bd9-ac94-0068791e53e3_Name">
    <vt:lpwstr>8ac63d3e-bc1b-4bd9-ac94-0068791e53e3</vt:lpwstr>
  </property>
  <property fmtid="{D5CDD505-2E9C-101B-9397-08002B2CF9AE}" pid="7" name="MSIP_Label_8ac63d3e-bc1b-4bd9-ac94-0068791e53e3_SiteId">
    <vt:lpwstr>d4a827f6-084c-4c1f-95eb-fb5c165fe854</vt:lpwstr>
  </property>
  <property fmtid="{D5CDD505-2E9C-101B-9397-08002B2CF9AE}" pid="8" name="MSIP_Label_8ac63d3e-bc1b-4bd9-ac94-0068791e53e3_ActionId">
    <vt:lpwstr>89b9b66a-f00c-4560-a628-f582c3168b2c</vt:lpwstr>
  </property>
  <property fmtid="{D5CDD505-2E9C-101B-9397-08002B2CF9AE}" pid="9" name="MSIP_Label_8ac63d3e-bc1b-4bd9-ac94-0068791e53e3_ContentBits">
    <vt:lpwstr>0</vt:lpwstr>
  </property>
</Properties>
</file>